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4789F" w14:textId="2811996A" w:rsidR="00F3744E" w:rsidRDefault="00F3744E" w:rsidP="00836E30">
      <w:pPr>
        <w:pStyle w:val="Heading1"/>
        <w:spacing w:before="120"/>
      </w:pPr>
      <w:bookmarkStart w:id="0" w:name="_Toc497140578"/>
      <w:bookmarkStart w:id="1" w:name="_Toc497142651"/>
      <w:bookmarkStart w:id="2" w:name="_Toc497209778"/>
      <w:bookmarkStart w:id="3" w:name="_Toc497212946"/>
      <w:bookmarkStart w:id="4" w:name="_Toc497215530"/>
      <w:bookmarkStart w:id="5" w:name="_Toc497302117"/>
      <w:bookmarkStart w:id="6" w:name="_Toc498339414"/>
      <w:bookmarkStart w:id="7" w:name="_Toc527635160"/>
      <w:bookmarkStart w:id="8" w:name="_Toc527644809"/>
      <w:bookmarkStart w:id="9" w:name="_Toc527704572"/>
      <w:bookmarkStart w:id="10" w:name="_Toc529882152"/>
      <w:bookmarkStart w:id="11" w:name="_Toc349720821"/>
      <w:bookmarkStart w:id="12" w:name="_GoBack"/>
      <w:r>
        <w:t>Information Linkages and Capacity Building (ILC)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59B25401" w14:textId="5ADB593B" w:rsidR="00F3744E" w:rsidRDefault="00F3744E" w:rsidP="00836E30">
      <w:pPr>
        <w:pStyle w:val="Heading2"/>
        <w:rPr>
          <w:color w:val="auto"/>
          <w:sz w:val="48"/>
        </w:rPr>
      </w:pPr>
      <w:bookmarkStart w:id="13" w:name="_Toc497142652"/>
      <w:bookmarkStart w:id="14" w:name="_Toc497209779"/>
      <w:bookmarkStart w:id="15" w:name="_Toc497212947"/>
      <w:bookmarkStart w:id="16" w:name="_Toc497215531"/>
      <w:bookmarkStart w:id="17" w:name="_Toc497302118"/>
      <w:bookmarkStart w:id="18" w:name="_Toc498339415"/>
      <w:bookmarkStart w:id="19" w:name="_Toc527635161"/>
      <w:bookmarkStart w:id="20" w:name="_Toc527644810"/>
      <w:bookmarkStart w:id="21" w:name="_Toc527704573"/>
      <w:bookmarkStart w:id="22" w:name="_Toc529882153"/>
      <w:r w:rsidRPr="005F1711">
        <w:rPr>
          <w:color w:val="auto"/>
          <w:sz w:val="48"/>
        </w:rPr>
        <w:t>Grant Op</w:t>
      </w:r>
      <w:r w:rsidRPr="005F1711">
        <w:rPr>
          <w:color w:val="auto"/>
          <w:sz w:val="48"/>
          <w:lang w:val="en-US"/>
        </w:rPr>
        <w:t>p</w:t>
      </w:r>
      <w:r w:rsidRPr="005F1711">
        <w:rPr>
          <w:color w:val="auto"/>
          <w:sz w:val="48"/>
        </w:rPr>
        <w:t>ortun</w:t>
      </w:r>
      <w:r w:rsidRPr="005F1711">
        <w:rPr>
          <w:color w:val="auto"/>
          <w:sz w:val="48"/>
          <w:lang w:val="en-US"/>
        </w:rPr>
        <w:t>i</w:t>
      </w:r>
      <w:r w:rsidRPr="005F1711">
        <w:rPr>
          <w:color w:val="auto"/>
          <w:sz w:val="48"/>
        </w:rPr>
        <w:t>ty Guidelines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139F382F" w14:textId="45A9D688" w:rsidR="00F3744E" w:rsidRPr="005F1711" w:rsidRDefault="00665419" w:rsidP="00836E30">
      <w:pPr>
        <w:pStyle w:val="Heading3"/>
        <w:spacing w:before="120"/>
        <w:rPr>
          <w:color w:val="6B2976"/>
          <w:lang w:val="en-US"/>
        </w:rPr>
      </w:pPr>
      <w:r>
        <w:t>Disabled Peoples and Families Organisations</w:t>
      </w:r>
      <w:r w:rsidR="005631DD">
        <w:br/>
      </w:r>
      <w:r>
        <w:t xml:space="preserve">ILC Readiness Grant Round 2018–19 </w:t>
      </w:r>
      <w:r w:rsidR="005631DD">
        <w:br/>
      </w:r>
      <w:r w:rsidR="00F3744E" w:rsidRPr="005F1711">
        <w:rPr>
          <w:color w:val="6B2976"/>
          <w:lang w:val="en-US"/>
        </w:rPr>
        <w:t>Easy English version</w:t>
      </w:r>
    </w:p>
    <w:p w14:paraId="793B110A" w14:textId="77777777" w:rsidR="00345481" w:rsidRDefault="00345481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23" w:name="_Toc349720822"/>
      <w:bookmarkStart w:id="24" w:name="_Toc436041083"/>
      <w:bookmarkStart w:id="25" w:name="_Toc436041104"/>
      <w:bookmarkStart w:id="26" w:name="_Toc436042092"/>
      <w:bookmarkStart w:id="27" w:name="_Toc436045528"/>
      <w:bookmarkStart w:id="28" w:name="_Toc436047507"/>
      <w:bookmarkStart w:id="29" w:name="_Toc436404418"/>
      <w:bookmarkStart w:id="30" w:name="_Toc436405278"/>
      <w:bookmarkStart w:id="31" w:name="_Toc436408280"/>
      <w:bookmarkStart w:id="32" w:name="_Toc436413472"/>
      <w:bookmarkStart w:id="33" w:name="_Toc436919461"/>
      <w:bookmarkStart w:id="34" w:name="_Toc456265824"/>
      <w:bookmarkStart w:id="35" w:name="_Toc456356067"/>
      <w:bookmarkStart w:id="36" w:name="_Toc456361565"/>
      <w:bookmarkStart w:id="37" w:name="_Toc456689002"/>
      <w:bookmarkStart w:id="38" w:name="_Toc457399254"/>
      <w:bookmarkStart w:id="39" w:name="_Toc457998488"/>
      <w:bookmarkStart w:id="40" w:name="_Toc458078844"/>
      <w:bookmarkStart w:id="41" w:name="_Toc459970016"/>
      <w:bookmarkStart w:id="42" w:name="_Toc461529570"/>
      <w:bookmarkStart w:id="43" w:name="_Toc462754404"/>
      <w:bookmarkStart w:id="44" w:name="_Toc465164043"/>
      <w:bookmarkStart w:id="45" w:name="_Toc476219418"/>
      <w:bookmarkStart w:id="46" w:name="_Toc476231074"/>
      <w:bookmarkStart w:id="47" w:name="_Toc476235959"/>
      <w:bookmarkStart w:id="48" w:name="_Toc476306061"/>
      <w:bookmarkStart w:id="49" w:name="_Toc497142653"/>
      <w:bookmarkStart w:id="50" w:name="_Toc497209780"/>
      <w:bookmarkStart w:id="51" w:name="_Toc497212948"/>
      <w:bookmarkStart w:id="52" w:name="_Toc497215532"/>
      <w:bookmarkStart w:id="53" w:name="_Toc497302119"/>
      <w:bookmarkStart w:id="54" w:name="_Toc498339416"/>
      <w:bookmarkStart w:id="55" w:name="_Toc527635162"/>
      <w:bookmarkStart w:id="56" w:name="_Toc527644811"/>
      <w:bookmarkStart w:id="57" w:name="_Toc527704574"/>
      <w:bookmarkStart w:id="58" w:name="_Toc529882154"/>
      <w:r>
        <w:br w:type="page"/>
      </w:r>
    </w:p>
    <w:p w14:paraId="4C5E5CA3" w14:textId="76997C1B" w:rsidR="00F3744E" w:rsidRPr="00CF0788" w:rsidRDefault="00F3744E" w:rsidP="00345481">
      <w:pPr>
        <w:pStyle w:val="Heading2"/>
      </w:pPr>
      <w:r>
        <w:lastRenderedPageBreak/>
        <w:t>How to use this document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r w:rsidRPr="00CF0788">
        <w:t xml:space="preserve"> </w:t>
      </w:r>
    </w:p>
    <w:p w14:paraId="4078714E" w14:textId="77777777" w:rsidR="00345481" w:rsidRDefault="00345481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</w:t>
      </w:r>
    </w:p>
    <w:p w14:paraId="679F8291" w14:textId="77777777" w:rsidR="00345481" w:rsidRPr="00E9016B" w:rsidRDefault="00345481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NDIA.  </w:t>
      </w:r>
    </w:p>
    <w:p w14:paraId="6D60EE95" w14:textId="79435550" w:rsidR="00345481" w:rsidRPr="0052434D" w:rsidRDefault="00345481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document</w:t>
      </w:r>
      <w:r w:rsidRPr="00E9016B">
        <w:t xml:space="preserve"> is written in an easy to read way. </w:t>
      </w:r>
    </w:p>
    <w:p w14:paraId="3AADB846" w14:textId="6A09A8F0" w:rsidR="00345481" w:rsidRPr="00E9016B" w:rsidRDefault="00345481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document. </w:t>
      </w:r>
      <w:r w:rsidRPr="000F6E4B">
        <w:br/>
        <w:t>A friend, family member or support p</w:t>
      </w:r>
      <w:r>
        <w:t>erson may be able to help you.</w:t>
      </w:r>
    </w:p>
    <w:p w14:paraId="35832FDE" w14:textId="77777777" w:rsidR="00345481" w:rsidRDefault="00345481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 xml:space="preserve">. </w:t>
      </w:r>
      <w:r>
        <w:t xml:space="preserve">We explain what these words mean. </w:t>
      </w:r>
    </w:p>
    <w:p w14:paraId="04D03AB5" w14:textId="3E8E8707" w:rsidR="00345481" w:rsidRDefault="00345481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82416D">
        <w:t>29</w:t>
      </w:r>
      <w:r>
        <w:t xml:space="preserve">. </w:t>
      </w:r>
    </w:p>
    <w:p w14:paraId="4368EA2D" w14:textId="583CB507" w:rsidR="00345481" w:rsidRPr="00E9016B" w:rsidRDefault="00345481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’ve also included a list of acronyms on page </w:t>
      </w:r>
      <w:r w:rsidR="0082416D">
        <w:t>30</w:t>
      </w:r>
      <w:r>
        <w:t xml:space="preserve">.  </w:t>
      </w:r>
    </w:p>
    <w:p w14:paraId="2AEC9192" w14:textId="77669C73" w:rsidR="00345481" w:rsidRPr="00FC5016" w:rsidRDefault="00345481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 xml:space="preserve">English document is a summary of </w:t>
      </w:r>
      <w:r w:rsidRPr="009D031E">
        <w:t xml:space="preserve">the </w:t>
      </w:r>
      <w:r w:rsidRPr="00E77353">
        <w:rPr>
          <w:rStyle w:val="Emphasis"/>
        </w:rPr>
        <w:t>Disabled Peoples and Families Organisations</w:t>
      </w:r>
      <w:r w:rsidRPr="009D031E">
        <w:rPr>
          <w:rStyle w:val="Emphasis"/>
        </w:rPr>
        <w:t xml:space="preserve"> </w:t>
      </w:r>
      <w:r>
        <w:rPr>
          <w:rStyle w:val="Emphasis"/>
        </w:rPr>
        <w:t xml:space="preserve">– </w:t>
      </w:r>
      <w:r w:rsidRPr="009D031E">
        <w:rPr>
          <w:rStyle w:val="Emphasis"/>
        </w:rPr>
        <w:t>ILC Readiness Grant Opportunity Guidelines</w:t>
      </w:r>
      <w:r w:rsidRPr="009D031E">
        <w:t xml:space="preserve">. </w:t>
      </w:r>
    </w:p>
    <w:p w14:paraId="509963FB" w14:textId="77777777" w:rsidR="00345481" w:rsidRPr="000F6E4B" w:rsidRDefault="00345481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document on </w:t>
      </w:r>
      <w:r>
        <w:t xml:space="preserve">the Community Grants Hub </w:t>
      </w:r>
      <w:r w:rsidRPr="000F6E4B">
        <w:t xml:space="preserve">website at </w:t>
      </w:r>
      <w:hyperlink r:id="rId8" w:history="1">
        <w:r w:rsidRPr="009D031E">
          <w:rPr>
            <w:rStyle w:val="Hyperlink"/>
          </w:rPr>
          <w:t>www.communitygrants.gov.au/</w:t>
        </w:r>
      </w:hyperlink>
      <w:r>
        <w:t xml:space="preserve">  </w:t>
      </w:r>
    </w:p>
    <w:p w14:paraId="279D7B23" w14:textId="77777777" w:rsidR="00345481" w:rsidRDefault="00345481" w:rsidP="003454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contact the Community Grants Hub</w:t>
      </w:r>
      <w:r w:rsidRPr="006871BE">
        <w:t xml:space="preserve"> during the application period</w:t>
      </w:r>
      <w:r>
        <w:t xml:space="preserve"> if you:</w:t>
      </w:r>
    </w:p>
    <w:p w14:paraId="5F89B738" w14:textId="77777777" w:rsidR="00345481" w:rsidRDefault="00345481" w:rsidP="00345481">
      <w:pPr>
        <w:pStyle w:val="ListParagraph"/>
        <w:numPr>
          <w:ilvl w:val="0"/>
          <w:numId w:val="55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have any questions</w:t>
      </w:r>
    </w:p>
    <w:p w14:paraId="4146C073" w14:textId="77777777" w:rsidR="00345481" w:rsidRPr="00DE29C5" w:rsidRDefault="00345481" w:rsidP="00345481">
      <w:pPr>
        <w:pStyle w:val="ListParagraph"/>
        <w:numPr>
          <w:ilvl w:val="0"/>
          <w:numId w:val="55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need help with the application form.</w:t>
      </w:r>
    </w:p>
    <w:p w14:paraId="5251E533" w14:textId="77777777" w:rsidR="00345481" w:rsidRDefault="00345481" w:rsidP="003454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rPr>
          <w:rStyle w:val="Hyperlink"/>
        </w:rPr>
        <w:t>1800 020 283</w:t>
      </w:r>
    </w:p>
    <w:p w14:paraId="2AD2C52C" w14:textId="77777777" w:rsidR="00345481" w:rsidRPr="00C20DF2" w:rsidRDefault="00345481" w:rsidP="00345481">
      <w:r w:rsidRPr="00C20DF2">
        <w:t>For people with hearing or speech loss</w:t>
      </w:r>
    </w:p>
    <w:p w14:paraId="72E2F52F" w14:textId="77777777" w:rsidR="00345481" w:rsidRDefault="00345481" w:rsidP="003454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r w:rsidRPr="00C20DF2">
        <w:t>TTY - 1800 555 677</w:t>
      </w:r>
    </w:p>
    <w:p w14:paraId="07E501DE" w14:textId="77777777" w:rsidR="00345481" w:rsidRPr="00C20DF2" w:rsidRDefault="00BF7762" w:rsidP="0082416D">
      <w:hyperlink r:id="rId9" w:history="1">
        <w:r w:rsidR="00345481" w:rsidRPr="00E13F9E">
          <w:rPr>
            <w:rStyle w:val="Hyperlink"/>
          </w:rPr>
          <w:t>support@communitygrants.gov.au</w:t>
        </w:r>
      </w:hyperlink>
    </w:p>
    <w:p w14:paraId="7202FEA4" w14:textId="77777777" w:rsidR="009D031E" w:rsidRPr="00455BC7" w:rsidRDefault="009D031E" w:rsidP="00455BC7">
      <w:bookmarkStart w:id="59" w:name="_Toc497142654"/>
      <w:bookmarkStart w:id="60" w:name="_Toc497209781"/>
      <w:bookmarkStart w:id="61" w:name="_Toc497212949"/>
      <w:bookmarkStart w:id="62" w:name="_Toc497215533"/>
      <w:bookmarkStart w:id="63" w:name="_Toc497302120"/>
      <w:bookmarkStart w:id="64" w:name="_Toc498339417"/>
      <w:bookmarkStart w:id="65" w:name="_Toc527635163"/>
      <w:bookmarkStart w:id="66" w:name="_Toc527644812"/>
    </w:p>
    <w:p w14:paraId="45B3D44D" w14:textId="77777777" w:rsidR="009D031E" w:rsidRDefault="009D031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149D80A8" w14:textId="050C1F88" w:rsidR="00F47865" w:rsidRDefault="00F3744E" w:rsidP="00F47865">
      <w:pPr>
        <w:pStyle w:val="Heading2"/>
        <w:spacing w:line="288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bookmarkStart w:id="67" w:name="_Toc529882155"/>
      <w:r w:rsidRPr="001A2138">
        <w:lastRenderedPageBreak/>
        <w:t>What’s in this document?</w:t>
      </w:r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r w:rsidRPr="00061EAF">
        <w:rPr>
          <w:sz w:val="40"/>
        </w:rPr>
        <w:fldChar w:fldCharType="begin"/>
      </w:r>
      <w:r w:rsidRPr="00061EAF">
        <w:instrText xml:space="preserve"> TOC \o "1-2" \h \z \u </w:instrText>
      </w:r>
      <w:r w:rsidRPr="00061EAF">
        <w:rPr>
          <w:sz w:val="40"/>
        </w:rPr>
        <w:fldChar w:fldCharType="separate"/>
      </w:r>
    </w:p>
    <w:p w14:paraId="795D7350" w14:textId="243099EB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56" w:history="1">
        <w:r w:rsidR="00F47865" w:rsidRPr="005969C4">
          <w:rPr>
            <w:rStyle w:val="Hyperlink"/>
            <w:noProof/>
          </w:rPr>
          <w:t>About these Guidelines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56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4</w:t>
        </w:r>
        <w:r w:rsidR="00F47865">
          <w:rPr>
            <w:noProof/>
            <w:webHidden/>
          </w:rPr>
          <w:fldChar w:fldCharType="end"/>
        </w:r>
      </w:hyperlink>
    </w:p>
    <w:p w14:paraId="111DAC71" w14:textId="19BA0C19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57" w:history="1">
        <w:r w:rsidR="00F47865" w:rsidRPr="005969C4">
          <w:rPr>
            <w:rStyle w:val="Hyperlink"/>
            <w:noProof/>
            <w:lang w:val="en-US"/>
          </w:rPr>
          <w:t>About this round of grants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57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5</w:t>
        </w:r>
        <w:r w:rsidR="00F47865">
          <w:rPr>
            <w:noProof/>
            <w:webHidden/>
          </w:rPr>
          <w:fldChar w:fldCharType="end"/>
        </w:r>
      </w:hyperlink>
    </w:p>
    <w:p w14:paraId="3A6D1F94" w14:textId="1241E436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58" w:history="1">
        <w:r w:rsidR="00F47865" w:rsidRPr="005969C4">
          <w:rPr>
            <w:rStyle w:val="Hyperlink"/>
            <w:noProof/>
          </w:rPr>
          <w:t>Who can apply for a grant?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58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6</w:t>
        </w:r>
        <w:r w:rsidR="00F47865">
          <w:rPr>
            <w:noProof/>
            <w:webHidden/>
          </w:rPr>
          <w:fldChar w:fldCharType="end"/>
        </w:r>
      </w:hyperlink>
    </w:p>
    <w:p w14:paraId="076130E8" w14:textId="044F6FE8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59" w:history="1">
        <w:r w:rsidR="00F47865" w:rsidRPr="005969C4">
          <w:rPr>
            <w:rStyle w:val="Hyperlink"/>
            <w:noProof/>
            <w:lang w:val="en-US"/>
          </w:rPr>
          <w:t>What are these grants for?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59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8</w:t>
        </w:r>
        <w:r w:rsidR="00F47865">
          <w:rPr>
            <w:noProof/>
            <w:webHidden/>
          </w:rPr>
          <w:fldChar w:fldCharType="end"/>
        </w:r>
      </w:hyperlink>
    </w:p>
    <w:p w14:paraId="369DFA57" w14:textId="5B32EA28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0" w:history="1">
        <w:r w:rsidR="00F47865" w:rsidRPr="005969C4">
          <w:rPr>
            <w:rStyle w:val="Hyperlink"/>
            <w:noProof/>
            <w:lang w:val="en-US"/>
          </w:rPr>
          <w:t>How many times can you apply?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0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1</w:t>
        </w:r>
        <w:r w:rsidR="00F47865">
          <w:rPr>
            <w:noProof/>
            <w:webHidden/>
          </w:rPr>
          <w:fldChar w:fldCharType="end"/>
        </w:r>
      </w:hyperlink>
    </w:p>
    <w:p w14:paraId="6599AF13" w14:textId="5F2FFBB4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1" w:history="1">
        <w:r w:rsidR="00F47865" w:rsidRPr="005969C4">
          <w:rPr>
            <w:rStyle w:val="Hyperlink"/>
            <w:noProof/>
            <w:lang w:val="en-US"/>
          </w:rPr>
          <w:t>Where can a grant be used?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1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1</w:t>
        </w:r>
        <w:r w:rsidR="00F47865">
          <w:rPr>
            <w:noProof/>
            <w:webHidden/>
          </w:rPr>
          <w:fldChar w:fldCharType="end"/>
        </w:r>
      </w:hyperlink>
    </w:p>
    <w:p w14:paraId="53DE5314" w14:textId="7A4C2B52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2" w:history="1">
        <w:r w:rsidR="00F47865" w:rsidRPr="005969C4">
          <w:rPr>
            <w:rStyle w:val="Hyperlink"/>
            <w:noProof/>
          </w:rPr>
          <w:t>How much are the grants worth?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2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2</w:t>
        </w:r>
        <w:r w:rsidR="00F47865">
          <w:rPr>
            <w:noProof/>
            <w:webHidden/>
          </w:rPr>
          <w:fldChar w:fldCharType="end"/>
        </w:r>
      </w:hyperlink>
    </w:p>
    <w:p w14:paraId="132604AE" w14:textId="3F4570E1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3" w:history="1">
        <w:r w:rsidR="00F47865" w:rsidRPr="005969C4">
          <w:rPr>
            <w:rStyle w:val="Hyperlink"/>
            <w:noProof/>
          </w:rPr>
          <w:t>How do we choose who we give grants to?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3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2</w:t>
        </w:r>
        <w:r w:rsidR="00F47865">
          <w:rPr>
            <w:noProof/>
            <w:webHidden/>
          </w:rPr>
          <w:fldChar w:fldCharType="end"/>
        </w:r>
      </w:hyperlink>
    </w:p>
    <w:p w14:paraId="348E3598" w14:textId="743021E9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4" w:history="1">
        <w:r w:rsidR="00F47865" w:rsidRPr="005969C4">
          <w:rPr>
            <w:rStyle w:val="Hyperlink"/>
            <w:noProof/>
          </w:rPr>
          <w:t>How long do the grants last?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4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5</w:t>
        </w:r>
        <w:r w:rsidR="00F47865">
          <w:rPr>
            <w:noProof/>
            <w:webHidden/>
          </w:rPr>
          <w:fldChar w:fldCharType="end"/>
        </w:r>
      </w:hyperlink>
    </w:p>
    <w:p w14:paraId="4EAACC67" w14:textId="62B2213B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5" w:history="1">
        <w:r w:rsidR="00F47865" w:rsidRPr="005969C4">
          <w:rPr>
            <w:rStyle w:val="Hyperlink"/>
            <w:noProof/>
            <w:lang w:val="en-US"/>
          </w:rPr>
          <w:t>Spending your grant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5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5</w:t>
        </w:r>
        <w:r w:rsidR="00F47865">
          <w:rPr>
            <w:noProof/>
            <w:webHidden/>
          </w:rPr>
          <w:fldChar w:fldCharType="end"/>
        </w:r>
      </w:hyperlink>
    </w:p>
    <w:p w14:paraId="09707080" w14:textId="08BD9B69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6" w:history="1">
        <w:r w:rsidR="00F47865" w:rsidRPr="005969C4">
          <w:rPr>
            <w:rStyle w:val="Hyperlink"/>
            <w:noProof/>
          </w:rPr>
          <w:t>Grant payments and GST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6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7</w:t>
        </w:r>
        <w:r w:rsidR="00F47865">
          <w:rPr>
            <w:noProof/>
            <w:webHidden/>
          </w:rPr>
          <w:fldChar w:fldCharType="end"/>
        </w:r>
      </w:hyperlink>
    </w:p>
    <w:p w14:paraId="39989340" w14:textId="2D45A78F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7" w:history="1">
        <w:r w:rsidR="00F47865" w:rsidRPr="005969C4">
          <w:rPr>
            <w:rStyle w:val="Hyperlink"/>
            <w:noProof/>
          </w:rPr>
          <w:t>Things</w:t>
        </w:r>
        <w:r w:rsidR="00F47865" w:rsidRPr="005969C4">
          <w:rPr>
            <w:rStyle w:val="Hyperlink"/>
            <w:noProof/>
            <w:lang w:val="en-US"/>
          </w:rPr>
          <w:t xml:space="preserve"> you can’t spend your </w:t>
        </w:r>
        <w:r w:rsidR="00F47865" w:rsidRPr="005969C4">
          <w:rPr>
            <w:rStyle w:val="Hyperlink"/>
            <w:noProof/>
          </w:rPr>
          <w:t>grant money on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7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8</w:t>
        </w:r>
        <w:r w:rsidR="00F47865">
          <w:rPr>
            <w:noProof/>
            <w:webHidden/>
          </w:rPr>
          <w:fldChar w:fldCharType="end"/>
        </w:r>
      </w:hyperlink>
    </w:p>
    <w:p w14:paraId="2D55D34C" w14:textId="40D02216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8" w:history="1">
        <w:r w:rsidR="00F47865" w:rsidRPr="005969C4">
          <w:rPr>
            <w:rStyle w:val="Hyperlink"/>
            <w:noProof/>
            <w:lang w:val="en-US"/>
          </w:rPr>
          <w:t>Applying for a grant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8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19</w:t>
        </w:r>
        <w:r w:rsidR="00F47865">
          <w:rPr>
            <w:noProof/>
            <w:webHidden/>
          </w:rPr>
          <w:fldChar w:fldCharType="end"/>
        </w:r>
      </w:hyperlink>
    </w:p>
    <w:p w14:paraId="5097C44E" w14:textId="48FC2C1D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69" w:history="1">
        <w:r w:rsidR="00F47865" w:rsidRPr="005969C4">
          <w:rPr>
            <w:rStyle w:val="Hyperlink"/>
            <w:noProof/>
            <w:lang w:val="en-US"/>
          </w:rPr>
          <w:t>Successful grant applications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69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2</w:t>
        </w:r>
        <w:r w:rsidR="00F47865">
          <w:rPr>
            <w:noProof/>
            <w:webHidden/>
          </w:rPr>
          <w:fldChar w:fldCharType="end"/>
        </w:r>
      </w:hyperlink>
    </w:p>
    <w:p w14:paraId="6952B8EE" w14:textId="2CD0B933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0" w:history="1">
        <w:r w:rsidR="00F47865" w:rsidRPr="005969C4">
          <w:rPr>
            <w:rStyle w:val="Hyperlink"/>
            <w:noProof/>
          </w:rPr>
          <w:t>Grant Agreements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0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2</w:t>
        </w:r>
        <w:r w:rsidR="00F47865">
          <w:rPr>
            <w:noProof/>
            <w:webHidden/>
          </w:rPr>
          <w:fldChar w:fldCharType="end"/>
        </w:r>
      </w:hyperlink>
    </w:p>
    <w:p w14:paraId="258D5F13" w14:textId="34FBE162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1" w:history="1">
        <w:r w:rsidR="00F47865" w:rsidRPr="005969C4">
          <w:rPr>
            <w:rStyle w:val="Hyperlink"/>
            <w:noProof/>
            <w:lang w:val="en-US"/>
          </w:rPr>
          <w:t>Things you need to do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1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3</w:t>
        </w:r>
        <w:r w:rsidR="00F47865">
          <w:rPr>
            <w:noProof/>
            <w:webHidden/>
          </w:rPr>
          <w:fldChar w:fldCharType="end"/>
        </w:r>
      </w:hyperlink>
    </w:p>
    <w:p w14:paraId="3B8522DC" w14:textId="1ABECC23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2" w:history="1">
        <w:r w:rsidR="00F47865" w:rsidRPr="005969C4">
          <w:rPr>
            <w:rStyle w:val="Hyperlink"/>
            <w:noProof/>
          </w:rPr>
          <w:t>Things we need to do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2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4</w:t>
        </w:r>
        <w:r w:rsidR="00F47865">
          <w:rPr>
            <w:noProof/>
            <w:webHidden/>
          </w:rPr>
          <w:fldChar w:fldCharType="end"/>
        </w:r>
      </w:hyperlink>
    </w:p>
    <w:p w14:paraId="7D972C48" w14:textId="4C4EAB0C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3" w:history="1">
        <w:r w:rsidR="00F47865" w:rsidRPr="005969C4">
          <w:rPr>
            <w:rStyle w:val="Hyperlink"/>
            <w:noProof/>
            <w:lang w:val="en-US"/>
          </w:rPr>
          <w:t>Fairness and honesty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3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4</w:t>
        </w:r>
        <w:r w:rsidR="00F47865">
          <w:rPr>
            <w:noProof/>
            <w:webHidden/>
          </w:rPr>
          <w:fldChar w:fldCharType="end"/>
        </w:r>
      </w:hyperlink>
    </w:p>
    <w:p w14:paraId="2B8AC89C" w14:textId="45B49352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4" w:history="1">
        <w:r w:rsidR="00F47865" w:rsidRPr="005969C4">
          <w:rPr>
            <w:rStyle w:val="Hyperlink"/>
            <w:noProof/>
          </w:rPr>
          <w:t xml:space="preserve">Making </w:t>
        </w:r>
        <w:r w:rsidR="00F47865" w:rsidRPr="005969C4">
          <w:rPr>
            <w:rStyle w:val="Hyperlink"/>
            <w:noProof/>
            <w:lang w:val="en-US"/>
          </w:rPr>
          <w:t xml:space="preserve">a </w:t>
        </w:r>
        <w:r w:rsidR="00F47865" w:rsidRPr="005969C4">
          <w:rPr>
            <w:rStyle w:val="Hyperlink"/>
            <w:noProof/>
          </w:rPr>
          <w:t>complaint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4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5</w:t>
        </w:r>
        <w:r w:rsidR="00F47865">
          <w:rPr>
            <w:noProof/>
            <w:webHidden/>
          </w:rPr>
          <w:fldChar w:fldCharType="end"/>
        </w:r>
      </w:hyperlink>
    </w:p>
    <w:p w14:paraId="063EC54B" w14:textId="25ED6F56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5" w:history="1">
        <w:r w:rsidR="00F47865" w:rsidRPr="005969C4">
          <w:rPr>
            <w:rStyle w:val="Hyperlink"/>
            <w:noProof/>
          </w:rPr>
          <w:t>Conflict of interest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5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6</w:t>
        </w:r>
        <w:r w:rsidR="00F47865">
          <w:rPr>
            <w:noProof/>
            <w:webHidden/>
          </w:rPr>
          <w:fldChar w:fldCharType="end"/>
        </w:r>
      </w:hyperlink>
    </w:p>
    <w:p w14:paraId="31237FB3" w14:textId="41A9C6E5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6" w:history="1">
        <w:r w:rsidR="00F47865" w:rsidRPr="005969C4">
          <w:rPr>
            <w:rStyle w:val="Hyperlink"/>
            <w:noProof/>
          </w:rPr>
          <w:t>Protecting your privacy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6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6</w:t>
        </w:r>
        <w:r w:rsidR="00F47865">
          <w:rPr>
            <w:noProof/>
            <w:webHidden/>
          </w:rPr>
          <w:fldChar w:fldCharType="end"/>
        </w:r>
      </w:hyperlink>
    </w:p>
    <w:p w14:paraId="39E6CB5F" w14:textId="7A4D99D6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7" w:history="1">
        <w:r w:rsidR="00F47865" w:rsidRPr="005969C4">
          <w:rPr>
            <w:rStyle w:val="Hyperlink"/>
            <w:noProof/>
          </w:rPr>
          <w:t>Freedom of information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7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8</w:t>
        </w:r>
        <w:r w:rsidR="00F47865">
          <w:rPr>
            <w:noProof/>
            <w:webHidden/>
          </w:rPr>
          <w:fldChar w:fldCharType="end"/>
        </w:r>
      </w:hyperlink>
    </w:p>
    <w:p w14:paraId="6614D114" w14:textId="76BF6A46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8" w:history="1">
        <w:r w:rsidR="00F47865" w:rsidRPr="005969C4">
          <w:rPr>
            <w:rStyle w:val="Hyperlink"/>
            <w:noProof/>
            <w:lang w:val="en-US"/>
          </w:rPr>
          <w:t>Word list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8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29</w:t>
        </w:r>
        <w:r w:rsidR="00F47865">
          <w:rPr>
            <w:noProof/>
            <w:webHidden/>
          </w:rPr>
          <w:fldChar w:fldCharType="end"/>
        </w:r>
      </w:hyperlink>
    </w:p>
    <w:p w14:paraId="47A5D6BD" w14:textId="2D6574D7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79" w:history="1">
        <w:r w:rsidR="00F47865" w:rsidRPr="005969C4">
          <w:rPr>
            <w:rStyle w:val="Hyperlink"/>
            <w:noProof/>
          </w:rPr>
          <w:t>Guide to acronyms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79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30</w:t>
        </w:r>
        <w:r w:rsidR="00F47865">
          <w:rPr>
            <w:noProof/>
            <w:webHidden/>
          </w:rPr>
          <w:fldChar w:fldCharType="end"/>
        </w:r>
      </w:hyperlink>
    </w:p>
    <w:p w14:paraId="402BEEC5" w14:textId="7738DC60" w:rsidR="00F47865" w:rsidRDefault="00BF7762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29882180" w:history="1">
        <w:r w:rsidR="00F47865" w:rsidRPr="005969C4">
          <w:rPr>
            <w:rStyle w:val="Hyperlink"/>
            <w:noProof/>
          </w:rPr>
          <w:t>More information</w:t>
        </w:r>
        <w:r w:rsidR="00F47865">
          <w:rPr>
            <w:noProof/>
            <w:webHidden/>
          </w:rPr>
          <w:tab/>
        </w:r>
        <w:r w:rsidR="00F47865">
          <w:rPr>
            <w:noProof/>
            <w:webHidden/>
          </w:rPr>
          <w:fldChar w:fldCharType="begin"/>
        </w:r>
        <w:r w:rsidR="00F47865">
          <w:rPr>
            <w:noProof/>
            <w:webHidden/>
          </w:rPr>
          <w:instrText xml:space="preserve"> PAGEREF _Toc529882180 \h </w:instrText>
        </w:r>
        <w:r w:rsidR="00F47865">
          <w:rPr>
            <w:noProof/>
            <w:webHidden/>
          </w:rPr>
        </w:r>
        <w:r w:rsidR="00F47865">
          <w:rPr>
            <w:noProof/>
            <w:webHidden/>
          </w:rPr>
          <w:fldChar w:fldCharType="separate"/>
        </w:r>
        <w:r w:rsidR="0082416D">
          <w:rPr>
            <w:noProof/>
            <w:webHidden/>
          </w:rPr>
          <w:t>31</w:t>
        </w:r>
        <w:r w:rsidR="00F47865">
          <w:rPr>
            <w:noProof/>
            <w:webHidden/>
          </w:rPr>
          <w:fldChar w:fldCharType="end"/>
        </w:r>
      </w:hyperlink>
    </w:p>
    <w:p w14:paraId="3E68C479" w14:textId="66EE9B9F" w:rsidR="006B461C" w:rsidRDefault="00F3744E" w:rsidP="00F47865">
      <w:pPr>
        <w:pStyle w:val="Heading2"/>
      </w:pPr>
      <w:r w:rsidRPr="00061EAF">
        <w:lastRenderedPageBreak/>
        <w:fldChar w:fldCharType="end"/>
      </w:r>
      <w:bookmarkStart w:id="68" w:name="_Toc529882156"/>
      <w:r w:rsidR="006B461C">
        <w:t>About these Guidelines</w:t>
      </w:r>
      <w:bookmarkEnd w:id="68"/>
    </w:p>
    <w:p w14:paraId="30177368" w14:textId="77777777" w:rsidR="00345481" w:rsidRPr="00F3744E" w:rsidRDefault="00345481" w:rsidP="00236F23">
      <w:r w:rsidRPr="00E907A7">
        <w:t>These Grant Opportunity Guidelines</w:t>
      </w:r>
      <w:r>
        <w:t xml:space="preserve"> explain how organisations can apply for grants.</w:t>
      </w:r>
    </w:p>
    <w:p w14:paraId="0EB3375F" w14:textId="2E3B4281" w:rsidR="00345481" w:rsidRPr="00F3744E" w:rsidRDefault="00345481" w:rsidP="00236F23">
      <w:r>
        <w:t xml:space="preserve">A </w:t>
      </w:r>
      <w:r w:rsidRPr="00E907A7">
        <w:rPr>
          <w:rStyle w:val="Strong"/>
        </w:rPr>
        <w:t>grant</w:t>
      </w:r>
      <w:r>
        <w:t xml:space="preserve"> is money from the government for important work that can </w:t>
      </w:r>
      <w:r>
        <w:br/>
        <w:t>help others.</w:t>
      </w:r>
    </w:p>
    <w:p w14:paraId="0C600225" w14:textId="77777777" w:rsidR="00345481" w:rsidRDefault="00345481" w:rsidP="00236F23">
      <w:r>
        <w:t>You should read these Guidelines before you apply for a grant.</w:t>
      </w:r>
    </w:p>
    <w:p w14:paraId="5A3EF59E" w14:textId="77777777" w:rsidR="00345481" w:rsidRPr="00F3744E" w:rsidRDefault="00345481" w:rsidP="00E77353">
      <w:r>
        <w:rPr>
          <w:lang w:val="en-US" w:eastAsia="en-AU"/>
        </w:rPr>
        <w:t>You should also read the full grant guidelines.</w:t>
      </w:r>
    </w:p>
    <w:p w14:paraId="3C61A6BC" w14:textId="77777777" w:rsidR="00345481" w:rsidRDefault="00345481" w:rsidP="00737802">
      <w:pPr>
        <w:spacing w:line="240" w:lineRule="auto"/>
      </w:pPr>
      <w:r>
        <w:t>You must:</w:t>
      </w:r>
    </w:p>
    <w:p w14:paraId="09464933" w14:textId="327327F4" w:rsidR="00345481" w:rsidRDefault="00345481" w:rsidP="004C1EE9">
      <w:pPr>
        <w:pStyle w:val="ListParagraph"/>
        <w:numPr>
          <w:ilvl w:val="0"/>
          <w:numId w:val="2"/>
        </w:numPr>
      </w:pPr>
      <w:r>
        <w:t>fill out every section of the application form</w:t>
      </w:r>
    </w:p>
    <w:p w14:paraId="6872E744" w14:textId="77777777" w:rsidR="00345481" w:rsidRDefault="00345481" w:rsidP="004C1EE9">
      <w:pPr>
        <w:pStyle w:val="ListParagraph"/>
        <w:numPr>
          <w:ilvl w:val="0"/>
          <w:numId w:val="2"/>
        </w:numPr>
      </w:pPr>
      <w:r>
        <w:t>give us all the information we ask for.</w:t>
      </w:r>
    </w:p>
    <w:p w14:paraId="1B1F0F52" w14:textId="77777777" w:rsidR="00345481" w:rsidDel="000D0F07" w:rsidRDefault="00345481" w:rsidP="00236F23">
      <w:r>
        <w:t xml:space="preserve">People from 2 organisations will look at the applications. </w:t>
      </w:r>
    </w:p>
    <w:p w14:paraId="119B7AAF" w14:textId="77777777" w:rsidR="00345481" w:rsidRDefault="00345481" w:rsidP="00236F23">
      <w:r>
        <w:t xml:space="preserve">The organisations are: </w:t>
      </w:r>
    </w:p>
    <w:p w14:paraId="14BE4067" w14:textId="0AD8434D" w:rsidR="00345481" w:rsidRDefault="00345481" w:rsidP="000C1955">
      <w:pPr>
        <w:pStyle w:val="ListParagraph"/>
        <w:numPr>
          <w:ilvl w:val="0"/>
          <w:numId w:val="52"/>
        </w:numPr>
      </w:pPr>
      <w:r>
        <w:t xml:space="preserve">The National Disability Insurance Agency (NDIA) </w:t>
      </w:r>
    </w:p>
    <w:p w14:paraId="61B96511" w14:textId="77777777" w:rsidR="00345481" w:rsidRDefault="00345481" w:rsidP="000C1955">
      <w:pPr>
        <w:pStyle w:val="ListParagraph"/>
        <w:numPr>
          <w:ilvl w:val="0"/>
          <w:numId w:val="52"/>
        </w:numPr>
      </w:pPr>
      <w:r>
        <w:t>Community Grants Hub.</w:t>
      </w:r>
    </w:p>
    <w:p w14:paraId="2067191D" w14:textId="77777777" w:rsidR="00345481" w:rsidRDefault="00345481" w:rsidP="00236F23">
      <w:r>
        <w:t xml:space="preserve">They will treat all applications fairly. </w:t>
      </w:r>
    </w:p>
    <w:p w14:paraId="36352077" w14:textId="77777777" w:rsidR="00B876AA" w:rsidRPr="00B876AA" w:rsidRDefault="00B876AA" w:rsidP="00B876AA"/>
    <w:p w14:paraId="29B94BE8" w14:textId="77777777" w:rsidR="00B876AA" w:rsidRDefault="00B876AA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677C7984" w14:textId="2F2B4315" w:rsidR="00362F00" w:rsidRPr="008C1D18" w:rsidRDefault="008C1D18" w:rsidP="00FA474E">
      <w:pPr>
        <w:pStyle w:val="Heading2"/>
        <w:tabs>
          <w:tab w:val="left" w:pos="4005"/>
        </w:tabs>
        <w:rPr>
          <w:lang w:val="en-US"/>
        </w:rPr>
      </w:pPr>
      <w:bookmarkStart w:id="69" w:name="_Toc529882157"/>
      <w:r>
        <w:rPr>
          <w:lang w:val="en-US"/>
        </w:rPr>
        <w:lastRenderedPageBreak/>
        <w:t>About th</w:t>
      </w:r>
      <w:r w:rsidR="00D65DD5">
        <w:rPr>
          <w:lang w:val="en-US"/>
        </w:rPr>
        <w:t>is round of grants</w:t>
      </w:r>
      <w:bookmarkEnd w:id="69"/>
      <w:r w:rsidR="00FA474E">
        <w:rPr>
          <w:lang w:val="en-US"/>
        </w:rPr>
        <w:tab/>
      </w:r>
    </w:p>
    <w:bookmarkEnd w:id="11"/>
    <w:p w14:paraId="5349BAD1" w14:textId="77777777" w:rsidR="00345481" w:rsidRDefault="00345481" w:rsidP="00B876AA">
      <w:r>
        <w:t>The Community Inclusion and Capacity Development (CICD) Program is part of the National Disability Insurance Scheme (NDIS).</w:t>
      </w:r>
    </w:p>
    <w:p w14:paraId="4E90C110" w14:textId="77777777" w:rsidR="00345481" w:rsidRDefault="00345481" w:rsidP="00B876AA">
      <w:r>
        <w:t>These grants are for the CICD Program.</w:t>
      </w:r>
    </w:p>
    <w:p w14:paraId="224B5430" w14:textId="77777777" w:rsidR="00345481" w:rsidRDefault="00345481" w:rsidP="00B876AA">
      <w:r>
        <w:t>The CICD Program was set up to fund the Information Linkages and Capacity Building part of the NDIS.</w:t>
      </w:r>
    </w:p>
    <w:p w14:paraId="3EE972F4" w14:textId="77777777" w:rsidR="00345481" w:rsidRDefault="00345481" w:rsidP="00B876AA">
      <w:r>
        <w:t>We usually call it ILC.</w:t>
      </w:r>
    </w:p>
    <w:p w14:paraId="1CEBD95A" w14:textId="77777777" w:rsidR="00345481" w:rsidRDefault="00345481" w:rsidP="00345481">
      <w:r w:rsidRPr="00630FF1">
        <w:t xml:space="preserve">Your </w:t>
      </w:r>
      <w:r>
        <w:rPr>
          <w:b/>
        </w:rPr>
        <w:t>c</w:t>
      </w:r>
      <w:r w:rsidRPr="003B0C29">
        <w:rPr>
          <w:b/>
        </w:rPr>
        <w:t>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1EFE1BF4" w14:textId="77777777" w:rsidR="00345481" w:rsidRDefault="00345481" w:rsidP="00345481">
      <w:pPr>
        <w:pStyle w:val="ListParagraph"/>
        <w:numPr>
          <w:ilvl w:val="0"/>
          <w:numId w:val="2"/>
        </w:numPr>
      </w:pPr>
      <w:r w:rsidRPr="00630FF1">
        <w:t>your ability to d</w:t>
      </w:r>
      <w:r>
        <w:t>o something</w:t>
      </w:r>
    </w:p>
    <w:p w14:paraId="15831358" w14:textId="77777777" w:rsidR="00345481" w:rsidRDefault="00345481" w:rsidP="00345481">
      <w:pPr>
        <w:pStyle w:val="ListParagraph"/>
        <w:numPr>
          <w:ilvl w:val="0"/>
          <w:numId w:val="2"/>
        </w:numPr>
      </w:pPr>
      <w:r>
        <w:t>the skills you have</w:t>
      </w:r>
    </w:p>
    <w:p w14:paraId="6089D72E" w14:textId="77777777" w:rsidR="00345481" w:rsidRDefault="00345481" w:rsidP="00345481">
      <w:pPr>
        <w:pStyle w:val="ListParagraph"/>
        <w:numPr>
          <w:ilvl w:val="0"/>
          <w:numId w:val="2"/>
        </w:numPr>
      </w:pPr>
      <w:r>
        <w:t>knowing the right people.</w:t>
      </w:r>
    </w:p>
    <w:p w14:paraId="35064F25" w14:textId="77777777" w:rsidR="00345481" w:rsidRDefault="00345481" w:rsidP="00345481">
      <w:r>
        <w:t>ILC:</w:t>
      </w:r>
    </w:p>
    <w:p w14:paraId="4E170E77" w14:textId="77777777" w:rsidR="00345481" w:rsidRDefault="00345481" w:rsidP="00345481">
      <w:pPr>
        <w:pStyle w:val="ListParagraph"/>
        <w:numPr>
          <w:ilvl w:val="0"/>
          <w:numId w:val="4"/>
        </w:numPr>
      </w:pPr>
      <w:r>
        <w:t>is an important part of making our community:</w:t>
      </w:r>
    </w:p>
    <w:p w14:paraId="6592C4C5" w14:textId="77777777" w:rsidR="00345481" w:rsidRPr="000B3729" w:rsidRDefault="00345481" w:rsidP="00345481">
      <w:pPr>
        <w:pStyle w:val="ListParagraph"/>
        <w:numPr>
          <w:ilvl w:val="1"/>
          <w:numId w:val="4"/>
        </w:numPr>
        <w:ind w:left="1434" w:hanging="357"/>
      </w:pPr>
      <w:r w:rsidRPr="000B3729">
        <w:t>accessible</w:t>
      </w:r>
    </w:p>
    <w:p w14:paraId="4A9395BA" w14:textId="77777777" w:rsidR="00345481" w:rsidRDefault="00345481" w:rsidP="00345481">
      <w:pPr>
        <w:pStyle w:val="ListParagraph"/>
        <w:numPr>
          <w:ilvl w:val="1"/>
          <w:numId w:val="4"/>
        </w:numPr>
        <w:ind w:left="1434" w:hanging="357"/>
      </w:pPr>
      <w:r>
        <w:t>inclusive</w:t>
      </w:r>
    </w:p>
    <w:p w14:paraId="1AE3EA72" w14:textId="77777777" w:rsidR="00345481" w:rsidRDefault="00345481" w:rsidP="00345481">
      <w:pPr>
        <w:pStyle w:val="ListParagraph"/>
        <w:numPr>
          <w:ilvl w:val="0"/>
          <w:numId w:val="3"/>
        </w:numPr>
      </w:pPr>
      <w:r>
        <w:t>enables people with disability to live an ordinary life</w:t>
      </w:r>
    </w:p>
    <w:p w14:paraId="34A5E424" w14:textId="77777777" w:rsidR="00345481" w:rsidRDefault="00345481" w:rsidP="00345481">
      <w:pPr>
        <w:pStyle w:val="ListParagraph"/>
        <w:numPr>
          <w:ilvl w:val="0"/>
          <w:numId w:val="3"/>
        </w:numPr>
      </w:pPr>
      <w:r>
        <w:t xml:space="preserve">makes sure the NDIS </w:t>
      </w:r>
      <w:r w:rsidRPr="00A47E20">
        <w:t>can keep</w:t>
      </w:r>
      <w:r>
        <w:t xml:space="preserve"> working well for a long time.</w:t>
      </w:r>
    </w:p>
    <w:p w14:paraId="5B2E12EA" w14:textId="77777777" w:rsidR="00345481" w:rsidRDefault="00345481" w:rsidP="00345481">
      <w:r>
        <w:t>We have set 2 main goals for ILC:</w:t>
      </w:r>
    </w:p>
    <w:p w14:paraId="1198930C" w14:textId="77777777" w:rsidR="00345481" w:rsidRDefault="00345481" w:rsidP="00345481">
      <w:pPr>
        <w:pStyle w:val="ListParagraph"/>
        <w:numPr>
          <w:ilvl w:val="0"/>
          <w:numId w:val="3"/>
        </w:numPr>
      </w:pPr>
      <w:r w:rsidRPr="006B461C">
        <w:rPr>
          <w:rStyle w:val="Strong"/>
        </w:rPr>
        <w:t>capability</w:t>
      </w:r>
      <w:r>
        <w:t xml:space="preserve"> – people with disability can achieve their goals</w:t>
      </w:r>
    </w:p>
    <w:p w14:paraId="254DE663" w14:textId="77777777" w:rsidR="00345481" w:rsidRPr="00F3744E" w:rsidRDefault="00345481" w:rsidP="00345481">
      <w:pPr>
        <w:pStyle w:val="ListParagraph"/>
        <w:numPr>
          <w:ilvl w:val="0"/>
          <w:numId w:val="3"/>
        </w:numPr>
      </w:pPr>
      <w:r w:rsidRPr="006B461C">
        <w:rPr>
          <w:rStyle w:val="Strong"/>
        </w:rPr>
        <w:t>opportunity</w:t>
      </w:r>
      <w:r>
        <w:t xml:space="preserve"> – people with disability are included in all aspects of community life.</w:t>
      </w:r>
    </w:p>
    <w:p w14:paraId="388C3231" w14:textId="0B3AC601" w:rsidR="00345481" w:rsidRDefault="00345481" w:rsidP="00345481">
      <w:r>
        <w:t>There have been over 200 ILC grants in the last 2 years.</w:t>
      </w:r>
    </w:p>
    <w:p w14:paraId="20395988" w14:textId="77777777" w:rsidR="00455BC7" w:rsidRPr="003F204C" w:rsidRDefault="00455BC7" w:rsidP="00455BC7">
      <w:pPr>
        <w:pStyle w:val="Heading2"/>
      </w:pPr>
      <w:bookmarkStart w:id="70" w:name="_Toc529882158"/>
      <w:r>
        <w:t>Who can apply for a grant?</w:t>
      </w:r>
      <w:bookmarkEnd w:id="70"/>
    </w:p>
    <w:p w14:paraId="2255662C" w14:textId="77777777" w:rsidR="00345481" w:rsidRPr="00F23C02" w:rsidRDefault="00345481" w:rsidP="00345481">
      <w:r>
        <w:t>Only 2 types of organisations can apply for these grants:</w:t>
      </w:r>
    </w:p>
    <w:p w14:paraId="413D629A" w14:textId="77777777" w:rsidR="00345481" w:rsidRDefault="00345481" w:rsidP="00345481">
      <w:pPr>
        <w:pStyle w:val="ListParagraph"/>
        <w:numPr>
          <w:ilvl w:val="0"/>
          <w:numId w:val="5"/>
        </w:numPr>
      </w:pPr>
      <w:r w:rsidRPr="00455BC7">
        <w:rPr>
          <w:lang w:val="en-US"/>
        </w:rPr>
        <w:t>Disabled Peoples and Families Organisations (DPFO)</w:t>
      </w:r>
    </w:p>
    <w:p w14:paraId="6AFC85C2" w14:textId="77777777" w:rsidR="00345481" w:rsidRPr="00455BC7" w:rsidRDefault="00345481" w:rsidP="00345481">
      <w:pPr>
        <w:pStyle w:val="ListParagraph"/>
        <w:numPr>
          <w:ilvl w:val="0"/>
          <w:numId w:val="5"/>
        </w:numPr>
      </w:pPr>
      <w:r w:rsidRPr="00455BC7">
        <w:lastRenderedPageBreak/>
        <w:t>ILC’s Priority Cohort Groups</w:t>
      </w:r>
      <w:r>
        <w:t>.</w:t>
      </w:r>
    </w:p>
    <w:p w14:paraId="74A45F2E" w14:textId="77777777" w:rsidR="00345481" w:rsidRDefault="00345481" w:rsidP="00345481">
      <w:r>
        <w:t>These organisations are:</w:t>
      </w:r>
    </w:p>
    <w:p w14:paraId="60E463B7" w14:textId="77777777" w:rsidR="00345481" w:rsidRDefault="00345481" w:rsidP="00345481">
      <w:pPr>
        <w:pStyle w:val="ListParagraph"/>
        <w:numPr>
          <w:ilvl w:val="0"/>
          <w:numId w:val="39"/>
        </w:numPr>
      </w:pPr>
      <w:r>
        <w:t>all over Australia</w:t>
      </w:r>
    </w:p>
    <w:p w14:paraId="34D254FF" w14:textId="77777777" w:rsidR="00345481" w:rsidRPr="00455BC7" w:rsidRDefault="00345481" w:rsidP="00345481">
      <w:pPr>
        <w:pStyle w:val="ListParagraph"/>
        <w:numPr>
          <w:ilvl w:val="0"/>
          <w:numId w:val="39"/>
        </w:numPr>
      </w:pPr>
      <w:r w:rsidRPr="00723993">
        <w:rPr>
          <w:rFonts w:eastAsiaTheme="minorEastAsia"/>
        </w:rPr>
        <w:t>the only ones who can apply.</w:t>
      </w:r>
    </w:p>
    <w:p w14:paraId="4F8DBE36" w14:textId="06632D61" w:rsidR="00455BC7" w:rsidRDefault="00455BC7" w:rsidP="00455BC7">
      <w:pPr>
        <w:pStyle w:val="Heading3"/>
      </w:pPr>
      <w:r w:rsidRPr="00455BC7">
        <w:rPr>
          <w:lang w:val="en-US"/>
        </w:rPr>
        <w:t>Disabled Peoples and Families Organisations</w:t>
      </w:r>
      <w:r>
        <w:t xml:space="preserve"> (DPFO)</w:t>
      </w:r>
    </w:p>
    <w:p w14:paraId="2427C032" w14:textId="77777777" w:rsidR="00345481" w:rsidRDefault="00345481" w:rsidP="00C85047">
      <w:r w:rsidRPr="00455BC7">
        <w:t xml:space="preserve">DPFOs are </w:t>
      </w:r>
      <w:r>
        <w:t xml:space="preserve">run </w:t>
      </w:r>
      <w:r w:rsidRPr="00455BC7">
        <w:t>by</w:t>
      </w:r>
      <w:r>
        <w:t xml:space="preserve"> people with disability.</w:t>
      </w:r>
    </w:p>
    <w:p w14:paraId="2404FB3C" w14:textId="77777777" w:rsidR="00345481" w:rsidRPr="00D65DD5" w:rsidRDefault="00345481" w:rsidP="00C85047">
      <w:r w:rsidRPr="00455BC7">
        <w:t xml:space="preserve">DPFOs are </w:t>
      </w:r>
      <w:r>
        <w:t xml:space="preserve">run </w:t>
      </w:r>
      <w:r w:rsidRPr="00455BC7">
        <w:t>for</w:t>
      </w:r>
      <w:r>
        <w:t xml:space="preserve"> people with disability.</w:t>
      </w:r>
    </w:p>
    <w:p w14:paraId="6E26E1B2" w14:textId="77777777" w:rsidR="00345481" w:rsidRPr="00D65DD5" w:rsidRDefault="00345481" w:rsidP="00C85047">
      <w:r w:rsidRPr="00455BC7">
        <w:t>DPFOs make</w:t>
      </w:r>
      <w:r>
        <w:t xml:space="preserve"> sure people with disability can:</w:t>
      </w:r>
    </w:p>
    <w:p w14:paraId="64AD4CA4" w14:textId="77777777" w:rsidR="00345481" w:rsidRPr="00455BC7" w:rsidRDefault="00345481" w:rsidP="00C85047">
      <w:pPr>
        <w:pStyle w:val="ListParagraph"/>
        <w:numPr>
          <w:ilvl w:val="0"/>
          <w:numId w:val="29"/>
        </w:numPr>
        <w:rPr>
          <w:rFonts w:eastAsia="Times New Roman" w:cs="Tahoma"/>
        </w:rPr>
      </w:pPr>
      <w:r w:rsidRPr="00455BC7">
        <w:rPr>
          <w:rFonts w:eastAsia="Times New Roman" w:cs="Tahoma"/>
        </w:rPr>
        <w:t>live an ordinary life</w:t>
      </w:r>
    </w:p>
    <w:p w14:paraId="67622DD5" w14:textId="77777777" w:rsidR="00345481" w:rsidRPr="00455BC7" w:rsidRDefault="00345481" w:rsidP="00C85047">
      <w:pPr>
        <w:pStyle w:val="ListParagraph"/>
        <w:numPr>
          <w:ilvl w:val="0"/>
          <w:numId w:val="29"/>
        </w:numPr>
        <w:rPr>
          <w:rFonts w:eastAsia="Times New Roman" w:cs="Tahoma"/>
        </w:rPr>
      </w:pPr>
      <w:r w:rsidRPr="00455BC7">
        <w:rPr>
          <w:rFonts w:eastAsia="Times New Roman" w:cs="Tahoma"/>
        </w:rPr>
        <w:t>find and use the services they need.</w:t>
      </w:r>
    </w:p>
    <w:p w14:paraId="3C8520B1" w14:textId="77777777" w:rsidR="00345481" w:rsidRDefault="00345481" w:rsidP="005F0D4A">
      <w:r>
        <w:t>If a DPFO wants to apply for a grant, people with disability must make up more than 50% of the people who:</w:t>
      </w:r>
    </w:p>
    <w:p w14:paraId="5A43F7BF" w14:textId="386D401A" w:rsidR="00345481" w:rsidRDefault="00345481" w:rsidP="00E77353">
      <w:pPr>
        <w:pStyle w:val="ListParagraph"/>
        <w:numPr>
          <w:ilvl w:val="0"/>
          <w:numId w:val="29"/>
        </w:numPr>
      </w:pPr>
      <w:r>
        <w:t>work or volunteer at the DPFO</w:t>
      </w:r>
      <w:r w:rsidR="00601E45">
        <w:t xml:space="preserve"> or</w:t>
      </w:r>
    </w:p>
    <w:p w14:paraId="7C84453B" w14:textId="0930C650" w:rsidR="00345481" w:rsidRDefault="00345481" w:rsidP="00E77353">
      <w:pPr>
        <w:pStyle w:val="ListParagraph"/>
        <w:numPr>
          <w:ilvl w:val="0"/>
          <w:numId w:val="29"/>
        </w:numPr>
      </w:pPr>
      <w:r>
        <w:t>are members of the DPFO</w:t>
      </w:r>
      <w:r w:rsidR="00601E45">
        <w:t xml:space="preserve"> or</w:t>
      </w:r>
    </w:p>
    <w:p w14:paraId="7960E962" w14:textId="77777777" w:rsidR="00345481" w:rsidRPr="005F0D4A" w:rsidRDefault="00345481" w:rsidP="00E77353">
      <w:pPr>
        <w:pStyle w:val="ListParagraph"/>
        <w:numPr>
          <w:ilvl w:val="0"/>
          <w:numId w:val="29"/>
        </w:numPr>
      </w:pPr>
      <w:r>
        <w:t>are on the board.</w:t>
      </w:r>
    </w:p>
    <w:p w14:paraId="5818DECE" w14:textId="77777777" w:rsidR="00345481" w:rsidRDefault="00345481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156D4472" w14:textId="76BD52A8" w:rsidR="00455BC7" w:rsidRDefault="00455BC7" w:rsidP="00455BC7">
      <w:pPr>
        <w:pStyle w:val="Heading3"/>
      </w:pPr>
      <w:r w:rsidRPr="00455BC7">
        <w:lastRenderedPageBreak/>
        <w:t>ILC’s Priority Cohort Groups</w:t>
      </w:r>
    </w:p>
    <w:p w14:paraId="171F52B1" w14:textId="50DC4BDA" w:rsidR="00345481" w:rsidRDefault="00345481" w:rsidP="00345481">
      <w:r>
        <w:t>ILC knows that people with disability from some groups in our community need extra help.</w:t>
      </w:r>
    </w:p>
    <w:p w14:paraId="27B4141D" w14:textId="77777777" w:rsidR="00345481" w:rsidRDefault="00345481" w:rsidP="00345481">
      <w:r>
        <w:rPr>
          <w:lang w:val="en-US" w:eastAsia="en-AU"/>
        </w:rPr>
        <w:t>For this round of grants, these groups are:</w:t>
      </w:r>
    </w:p>
    <w:p w14:paraId="42745EC6" w14:textId="77777777" w:rsidR="00345481" w:rsidRPr="00F47865" w:rsidRDefault="00345481" w:rsidP="00345481">
      <w:pPr>
        <w:pStyle w:val="ListParagraph"/>
        <w:numPr>
          <w:ilvl w:val="0"/>
          <w:numId w:val="36"/>
        </w:numPr>
      </w:pPr>
      <w:r w:rsidRPr="00B97CC6">
        <w:rPr>
          <w:rFonts w:eastAsiaTheme="minorEastAsia"/>
        </w:rPr>
        <w:t>Aboriginal and Torres Strait Islander communities</w:t>
      </w:r>
    </w:p>
    <w:p w14:paraId="05649B4A" w14:textId="77777777" w:rsidR="00345481" w:rsidRPr="00F47865" w:rsidRDefault="00345481" w:rsidP="00345481">
      <w:pPr>
        <w:pStyle w:val="ListParagraph"/>
        <w:numPr>
          <w:ilvl w:val="0"/>
          <w:numId w:val="36"/>
        </w:numPr>
      </w:pPr>
      <w:r w:rsidRPr="00B97CC6">
        <w:rPr>
          <w:rFonts w:eastAsiaTheme="minorEastAsia"/>
        </w:rPr>
        <w:t>Culturally and Linguistically Diverse communities</w:t>
      </w:r>
    </w:p>
    <w:p w14:paraId="7FA612B0" w14:textId="77777777" w:rsidR="00345481" w:rsidRPr="00B97CC6" w:rsidRDefault="00345481" w:rsidP="00345481">
      <w:pPr>
        <w:pStyle w:val="ListParagraph"/>
        <w:numPr>
          <w:ilvl w:val="0"/>
          <w:numId w:val="36"/>
        </w:numPr>
        <w:rPr>
          <w:rFonts w:eastAsiaTheme="minorEastAsia"/>
        </w:rPr>
      </w:pPr>
      <w:r w:rsidRPr="00B97CC6">
        <w:rPr>
          <w:rFonts w:eastAsiaTheme="minorEastAsia"/>
        </w:rPr>
        <w:t>Lesbian, Gay, Bisexual, Transgender, Intersex Questioning and Plus (LGBTIQ+) communities.</w:t>
      </w:r>
    </w:p>
    <w:p w14:paraId="2127DB9B" w14:textId="2E56CAC7" w:rsidR="00345481" w:rsidRDefault="00345481" w:rsidP="00345481">
      <w:r>
        <w:t xml:space="preserve">Organisations led by people from these </w:t>
      </w:r>
      <w:r w:rsidRPr="00B97CC6">
        <w:rPr>
          <w:rFonts w:eastAsiaTheme="minorEastAsia"/>
        </w:rPr>
        <w:t>communities</w:t>
      </w:r>
      <w:r>
        <w:t xml:space="preserve"> can apply for </w:t>
      </w:r>
      <w:r>
        <w:br/>
        <w:t>these grants.</w:t>
      </w:r>
    </w:p>
    <w:p w14:paraId="112091EB" w14:textId="77777777" w:rsidR="00345481" w:rsidRDefault="00345481" w:rsidP="00345481">
      <w:r>
        <w:t xml:space="preserve">If an organisation wants to apply for a grant, people from one of these </w:t>
      </w:r>
      <w:r w:rsidRPr="00B97CC6">
        <w:rPr>
          <w:rFonts w:eastAsiaTheme="minorEastAsia"/>
        </w:rPr>
        <w:t>communities</w:t>
      </w:r>
      <w:r>
        <w:t xml:space="preserve"> must make up more than 50% of the people who:</w:t>
      </w:r>
    </w:p>
    <w:p w14:paraId="298A9839" w14:textId="421FD0CD" w:rsidR="00345481" w:rsidRDefault="00345481" w:rsidP="00345481">
      <w:pPr>
        <w:pStyle w:val="ListParagraph"/>
        <w:numPr>
          <w:ilvl w:val="0"/>
          <w:numId w:val="29"/>
        </w:numPr>
      </w:pPr>
      <w:r>
        <w:t>work there or are volunteers</w:t>
      </w:r>
      <w:r w:rsidR="00601E45">
        <w:t xml:space="preserve"> or</w:t>
      </w:r>
    </w:p>
    <w:p w14:paraId="44FE90DB" w14:textId="0A485B8C" w:rsidR="00345481" w:rsidRDefault="00345481" w:rsidP="00345481">
      <w:pPr>
        <w:pStyle w:val="ListParagraph"/>
        <w:numPr>
          <w:ilvl w:val="0"/>
          <w:numId w:val="29"/>
        </w:numPr>
      </w:pPr>
      <w:r>
        <w:t xml:space="preserve">are members </w:t>
      </w:r>
      <w:r w:rsidR="00601E45">
        <w:t>or</w:t>
      </w:r>
    </w:p>
    <w:p w14:paraId="75080CB4" w14:textId="77777777" w:rsidR="00345481" w:rsidRDefault="00345481" w:rsidP="00345481">
      <w:pPr>
        <w:pStyle w:val="ListParagraph"/>
        <w:numPr>
          <w:ilvl w:val="0"/>
          <w:numId w:val="29"/>
        </w:numPr>
      </w:pPr>
      <w:r>
        <w:t>are on the board.</w:t>
      </w:r>
    </w:p>
    <w:p w14:paraId="64F518D7" w14:textId="77777777" w:rsidR="00E77353" w:rsidRPr="003C3145" w:rsidRDefault="00E77353" w:rsidP="003C3145">
      <w:bookmarkStart w:id="71" w:name="_Toc529882159"/>
    </w:p>
    <w:p w14:paraId="4D321893" w14:textId="77777777" w:rsidR="00E77353" w:rsidRDefault="00E7735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765998AD" w14:textId="29C6DDA7" w:rsidR="00F23C02" w:rsidRPr="006B461C" w:rsidRDefault="00F23C02" w:rsidP="00F23C02">
      <w:pPr>
        <w:pStyle w:val="Heading2"/>
        <w:rPr>
          <w:lang w:val="en-US"/>
        </w:rPr>
      </w:pPr>
      <w:r>
        <w:rPr>
          <w:lang w:val="en-US"/>
        </w:rPr>
        <w:lastRenderedPageBreak/>
        <w:t>What are these grants for?</w:t>
      </w:r>
      <w:bookmarkEnd w:id="71"/>
    </w:p>
    <w:p w14:paraId="71D4E6DF" w14:textId="77777777" w:rsidR="00345481" w:rsidRPr="00D65DD5" w:rsidRDefault="00345481" w:rsidP="00464AC2">
      <w:r>
        <w:t>These grants are for 2 important areas:</w:t>
      </w:r>
    </w:p>
    <w:p w14:paraId="0FA9F82B" w14:textId="77777777" w:rsidR="00345481" w:rsidRPr="00D65DD5" w:rsidRDefault="00345481" w:rsidP="00600914">
      <w:pPr>
        <w:pStyle w:val="ListParagraph"/>
        <w:numPr>
          <w:ilvl w:val="0"/>
          <w:numId w:val="30"/>
        </w:numPr>
      </w:pPr>
      <w:r>
        <w:t>Organisational Capacity Building</w:t>
      </w:r>
    </w:p>
    <w:p w14:paraId="06A2468B" w14:textId="77777777" w:rsidR="00345481" w:rsidRPr="00D65DD5" w:rsidRDefault="00345481" w:rsidP="00600914">
      <w:pPr>
        <w:pStyle w:val="ListParagraph"/>
        <w:numPr>
          <w:ilvl w:val="0"/>
          <w:numId w:val="30"/>
        </w:numPr>
      </w:pPr>
      <w:r>
        <w:t>Individual Capacity Building.</w:t>
      </w:r>
    </w:p>
    <w:p w14:paraId="00D06B52" w14:textId="68CB7DD3" w:rsidR="00F23C02" w:rsidRDefault="00F23C02" w:rsidP="002B349B">
      <w:pPr>
        <w:pStyle w:val="Heading3"/>
        <w:numPr>
          <w:ilvl w:val="0"/>
          <w:numId w:val="31"/>
        </w:numPr>
        <w:spacing w:before="360" w:after="240"/>
      </w:pPr>
      <w:r>
        <w:t>Organisational Capacity Building</w:t>
      </w:r>
    </w:p>
    <w:p w14:paraId="5EEA24BE" w14:textId="77777777" w:rsidR="00345481" w:rsidRDefault="00345481" w:rsidP="00E77353">
      <w:r>
        <w:t>Only DPFOs can apply for grants in this area.</w:t>
      </w:r>
    </w:p>
    <w:p w14:paraId="57906F41" w14:textId="77777777" w:rsidR="00345481" w:rsidRDefault="00345481" w:rsidP="00E77353">
      <w:r>
        <w:t xml:space="preserve">DPFOs </w:t>
      </w:r>
      <w:r w:rsidRPr="00B12EB0">
        <w:rPr>
          <w:rStyle w:val="Emphasis"/>
        </w:rPr>
        <w:t>must</w:t>
      </w:r>
      <w:r>
        <w:t xml:space="preserve"> apply for grants in this area.</w:t>
      </w:r>
    </w:p>
    <w:p w14:paraId="5B08EF79" w14:textId="77777777" w:rsidR="00345481" w:rsidRPr="00D65DD5" w:rsidRDefault="00345481" w:rsidP="00E77353">
      <w:r>
        <w:t>Organisational Capacity Building activities make DPFOs work better.</w:t>
      </w:r>
    </w:p>
    <w:p w14:paraId="2806DB73" w14:textId="77777777" w:rsidR="00345481" w:rsidRPr="00D65DD5" w:rsidRDefault="00345481" w:rsidP="00E77353">
      <w:r>
        <w:t>These activities might include:</w:t>
      </w:r>
    </w:p>
    <w:p w14:paraId="2A1D87C5" w14:textId="77777777" w:rsidR="00345481" w:rsidRPr="00D65DD5" w:rsidRDefault="00345481" w:rsidP="00E77353">
      <w:pPr>
        <w:pStyle w:val="ListParagraph"/>
        <w:numPr>
          <w:ilvl w:val="0"/>
          <w:numId w:val="32"/>
        </w:numPr>
      </w:pPr>
      <w:r>
        <w:t>training people who work for the DPFO</w:t>
      </w:r>
    </w:p>
    <w:p w14:paraId="49EE64DC" w14:textId="77777777" w:rsidR="00345481" w:rsidRPr="00D65DD5" w:rsidRDefault="00345481" w:rsidP="00E77353">
      <w:pPr>
        <w:pStyle w:val="ListParagraph"/>
        <w:numPr>
          <w:ilvl w:val="0"/>
          <w:numId w:val="32"/>
        </w:numPr>
      </w:pPr>
      <w:r>
        <w:t xml:space="preserve">working together with other organisations </w:t>
      </w:r>
    </w:p>
    <w:p w14:paraId="59A03306" w14:textId="77777777" w:rsidR="00345481" w:rsidRPr="00D65DD5" w:rsidRDefault="00345481" w:rsidP="00E77353">
      <w:pPr>
        <w:pStyle w:val="ListParagraph"/>
        <w:numPr>
          <w:ilvl w:val="0"/>
          <w:numId w:val="32"/>
        </w:numPr>
      </w:pPr>
      <w:r>
        <w:t xml:space="preserve">using good systems that make things </w:t>
      </w:r>
      <w:r>
        <w:br/>
        <w:t>run smoothly</w:t>
      </w:r>
    </w:p>
    <w:p w14:paraId="71D2449E" w14:textId="77777777" w:rsidR="00345481" w:rsidRDefault="00345481" w:rsidP="00E77353">
      <w:pPr>
        <w:pStyle w:val="ListParagraph"/>
        <w:numPr>
          <w:ilvl w:val="0"/>
          <w:numId w:val="32"/>
        </w:numPr>
      </w:pPr>
      <w:r>
        <w:t xml:space="preserve">supporting the people who lead the DPFOs </w:t>
      </w:r>
    </w:p>
    <w:p w14:paraId="2A9F60A1" w14:textId="77777777" w:rsidR="00345481" w:rsidRDefault="00345481" w:rsidP="00E77353">
      <w:pPr>
        <w:pStyle w:val="ListParagraph"/>
        <w:numPr>
          <w:ilvl w:val="0"/>
          <w:numId w:val="32"/>
        </w:numPr>
      </w:pPr>
      <w:r>
        <w:t>finding more ways for people with disability to take part</w:t>
      </w:r>
    </w:p>
    <w:p w14:paraId="3F4AC473" w14:textId="77777777" w:rsidR="00345481" w:rsidRDefault="00345481" w:rsidP="00E77353">
      <w:pPr>
        <w:pStyle w:val="ListParagraph"/>
        <w:numPr>
          <w:ilvl w:val="0"/>
          <w:numId w:val="32"/>
        </w:numPr>
      </w:pPr>
      <w:r>
        <w:t>planning and getting ready for the future</w:t>
      </w:r>
    </w:p>
    <w:p w14:paraId="325F3FF4" w14:textId="77777777" w:rsidR="00345481" w:rsidRDefault="00345481" w:rsidP="00E77353">
      <w:pPr>
        <w:pStyle w:val="ListParagraph"/>
        <w:numPr>
          <w:ilvl w:val="0"/>
          <w:numId w:val="32"/>
        </w:numPr>
      </w:pPr>
      <w:r>
        <w:t>finding new ways to earn money.</w:t>
      </w:r>
    </w:p>
    <w:p w14:paraId="2F52B188" w14:textId="77777777" w:rsidR="00345481" w:rsidRDefault="00345481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3F120FEE" w14:textId="2D65A409" w:rsidR="004E797A" w:rsidRDefault="004E797A" w:rsidP="00600914">
      <w:pPr>
        <w:pStyle w:val="Heading3"/>
        <w:numPr>
          <w:ilvl w:val="0"/>
          <w:numId w:val="31"/>
        </w:numPr>
      </w:pPr>
      <w:r>
        <w:lastRenderedPageBreak/>
        <w:t xml:space="preserve">Individual Capacity Building </w:t>
      </w:r>
    </w:p>
    <w:p w14:paraId="7A639281" w14:textId="77777777" w:rsidR="00345481" w:rsidRPr="00DB0295" w:rsidRDefault="00345481" w:rsidP="00345481">
      <w:r>
        <w:t>Individual Capacity Building activities are for people with disability.</w:t>
      </w:r>
    </w:p>
    <w:p w14:paraId="58F85300" w14:textId="77777777" w:rsidR="00345481" w:rsidRDefault="00345481" w:rsidP="00345481">
      <w:r>
        <w:t>The goal of these activities is to make sure people with disability can:</w:t>
      </w:r>
    </w:p>
    <w:p w14:paraId="499515D2" w14:textId="566DBEA9" w:rsidR="00345481" w:rsidRPr="00DB0295" w:rsidRDefault="00345481" w:rsidP="00345481">
      <w:pPr>
        <w:pStyle w:val="ListParagraph"/>
        <w:numPr>
          <w:ilvl w:val="0"/>
          <w:numId w:val="33"/>
        </w:numPr>
      </w:pPr>
      <w:r>
        <w:t xml:space="preserve">be </w:t>
      </w:r>
      <w:r w:rsidRPr="000C1955">
        <w:rPr>
          <w:rStyle w:val="Strong"/>
        </w:rPr>
        <w:t>independent</w:t>
      </w:r>
      <w:r>
        <w:t xml:space="preserve"> – you can do things for yourself</w:t>
      </w:r>
    </w:p>
    <w:p w14:paraId="7772E590" w14:textId="77777777" w:rsidR="00345481" w:rsidRDefault="00345481" w:rsidP="00345481">
      <w:pPr>
        <w:pStyle w:val="ListParagraph"/>
        <w:numPr>
          <w:ilvl w:val="0"/>
          <w:numId w:val="33"/>
        </w:numPr>
      </w:pPr>
      <w:r>
        <w:t>take part in their community</w:t>
      </w:r>
    </w:p>
    <w:p w14:paraId="0DDDC212" w14:textId="77777777" w:rsidR="00345481" w:rsidRDefault="00345481" w:rsidP="00345481">
      <w:pPr>
        <w:pStyle w:val="ListParagraph"/>
        <w:numPr>
          <w:ilvl w:val="0"/>
          <w:numId w:val="33"/>
        </w:numPr>
      </w:pPr>
      <w:r>
        <w:t>build relationships</w:t>
      </w:r>
    </w:p>
    <w:p w14:paraId="0F6AF0A7" w14:textId="77777777" w:rsidR="00345481" w:rsidRDefault="00345481" w:rsidP="00345481">
      <w:pPr>
        <w:pStyle w:val="ListParagraph"/>
        <w:numPr>
          <w:ilvl w:val="0"/>
          <w:numId w:val="33"/>
        </w:numPr>
      </w:pPr>
      <w:r>
        <w:t>work and earn money.</w:t>
      </w:r>
    </w:p>
    <w:p w14:paraId="149EEE6B" w14:textId="77777777" w:rsidR="00345481" w:rsidRDefault="00345481" w:rsidP="00345481">
      <w:r>
        <w:t>You build your capacity by:</w:t>
      </w:r>
    </w:p>
    <w:p w14:paraId="302D37BE" w14:textId="77777777" w:rsidR="00345481" w:rsidRDefault="00345481" w:rsidP="00345481">
      <w:pPr>
        <w:pStyle w:val="ListParagraph"/>
        <w:numPr>
          <w:ilvl w:val="0"/>
          <w:numId w:val="34"/>
        </w:numPr>
      </w:pPr>
      <w:r>
        <w:t>learning new skills</w:t>
      </w:r>
    </w:p>
    <w:p w14:paraId="51C048B1" w14:textId="77777777" w:rsidR="00345481" w:rsidRDefault="00345481" w:rsidP="00345481">
      <w:pPr>
        <w:pStyle w:val="ListParagraph"/>
        <w:numPr>
          <w:ilvl w:val="0"/>
          <w:numId w:val="34"/>
        </w:numPr>
      </w:pPr>
      <w:r>
        <w:t>growing your confidence.</w:t>
      </w:r>
    </w:p>
    <w:p w14:paraId="58B191E1" w14:textId="77777777" w:rsidR="00345481" w:rsidRDefault="00345481" w:rsidP="00345481">
      <w:r>
        <w:t>When you have capacity, you can:</w:t>
      </w:r>
    </w:p>
    <w:p w14:paraId="2F364DF0" w14:textId="77777777" w:rsidR="00345481" w:rsidRDefault="00345481" w:rsidP="00345481">
      <w:pPr>
        <w:pStyle w:val="ListParagraph"/>
        <w:numPr>
          <w:ilvl w:val="0"/>
          <w:numId w:val="35"/>
        </w:numPr>
      </w:pPr>
      <w:r>
        <w:t>set goals for yourself</w:t>
      </w:r>
    </w:p>
    <w:p w14:paraId="5158CAED" w14:textId="77777777" w:rsidR="00345481" w:rsidRDefault="00345481" w:rsidP="00345481">
      <w:pPr>
        <w:pStyle w:val="ListParagraph"/>
        <w:numPr>
          <w:ilvl w:val="0"/>
          <w:numId w:val="35"/>
        </w:numPr>
      </w:pPr>
      <w:r>
        <w:t xml:space="preserve">reach those goals. </w:t>
      </w:r>
    </w:p>
    <w:p w14:paraId="2D5BB01C" w14:textId="37646F3D" w:rsidR="00345481" w:rsidRDefault="00345481" w:rsidP="00345481">
      <w:r>
        <w:t>Individual Capacity Building activitiesmight include:</w:t>
      </w:r>
    </w:p>
    <w:p w14:paraId="44152480" w14:textId="77777777" w:rsidR="00345481" w:rsidRDefault="00345481" w:rsidP="00345481">
      <w:pPr>
        <w:pStyle w:val="ListParagraph"/>
        <w:numPr>
          <w:ilvl w:val="0"/>
          <w:numId w:val="36"/>
        </w:numPr>
        <w:ind w:left="714" w:hanging="357"/>
        <w:contextualSpacing/>
      </w:pPr>
      <w:r>
        <w:t>activities for groups of people who lead similar lives so they can connect and support each other</w:t>
      </w:r>
    </w:p>
    <w:p w14:paraId="152D79B0" w14:textId="47312995" w:rsidR="00345481" w:rsidRDefault="00345481" w:rsidP="00345481">
      <w:pPr>
        <w:pStyle w:val="ListParagraph"/>
        <w:numPr>
          <w:ilvl w:val="0"/>
          <w:numId w:val="36"/>
        </w:numPr>
        <w:ind w:left="714" w:hanging="357"/>
        <w:contextualSpacing/>
      </w:pPr>
      <w:r w:rsidRPr="008B4BCD">
        <w:t>mentoring</w:t>
      </w:r>
      <w:r>
        <w:t xml:space="preserve"> – someone guides you so you can do things well</w:t>
      </w:r>
    </w:p>
    <w:p w14:paraId="0CA217C7" w14:textId="77777777" w:rsidR="00345481" w:rsidRPr="008B4BCD" w:rsidRDefault="00345481" w:rsidP="00345481">
      <w:pPr>
        <w:pStyle w:val="ListParagraph"/>
        <w:numPr>
          <w:ilvl w:val="0"/>
          <w:numId w:val="36"/>
        </w:numPr>
        <w:ind w:left="714" w:hanging="357"/>
        <w:contextualSpacing/>
      </w:pPr>
      <w:r>
        <w:t>skill building programs</w:t>
      </w:r>
    </w:p>
    <w:p w14:paraId="4176E1AB" w14:textId="77777777" w:rsidR="00345481" w:rsidRDefault="00345481" w:rsidP="00345481">
      <w:pPr>
        <w:pStyle w:val="ListParagraph"/>
        <w:numPr>
          <w:ilvl w:val="0"/>
          <w:numId w:val="36"/>
        </w:numPr>
        <w:ind w:left="714" w:hanging="357"/>
        <w:contextualSpacing/>
      </w:pPr>
      <w:r>
        <w:t>activities that teach you how to speak up for yourself.</w:t>
      </w:r>
    </w:p>
    <w:p w14:paraId="2383D932" w14:textId="77777777" w:rsidR="00345481" w:rsidRPr="00882603" w:rsidRDefault="00345481" w:rsidP="00345481">
      <w:r w:rsidRPr="00882603">
        <w:t>Everyone who applies must apply for grants in this area.</w:t>
      </w:r>
    </w:p>
    <w:p w14:paraId="14302B48" w14:textId="77777777" w:rsidR="00345481" w:rsidRPr="00882603" w:rsidRDefault="00345481" w:rsidP="00345481">
      <w:r w:rsidRPr="00455BC7">
        <w:t>ILC’s Priority Cohort Groups</w:t>
      </w:r>
      <w:r>
        <w:t xml:space="preserve"> can only apply for grants in this area.</w:t>
      </w:r>
    </w:p>
    <w:p w14:paraId="029689CA" w14:textId="77777777" w:rsidR="00723993" w:rsidRDefault="00723993"/>
    <w:p w14:paraId="25D68187" w14:textId="77777777" w:rsidR="00931B29" w:rsidRPr="00931B29" w:rsidRDefault="00931B29" w:rsidP="00931B29">
      <w:bookmarkStart w:id="72" w:name="_Toc498339426"/>
    </w:p>
    <w:p w14:paraId="2B2D5DD3" w14:textId="77777777" w:rsidR="00931B29" w:rsidRDefault="00931B29" w:rsidP="00931B29">
      <w:pPr>
        <w:rPr>
          <w:rFonts w:cs="Times New Roman"/>
          <w:szCs w:val="26"/>
        </w:rPr>
      </w:pPr>
      <w:r>
        <w:br w:type="page"/>
      </w:r>
    </w:p>
    <w:p w14:paraId="77DF4823" w14:textId="3133CC32" w:rsidR="00B97CC6" w:rsidRPr="003F204C" w:rsidRDefault="00B97CC6" w:rsidP="00513BDC">
      <w:pPr>
        <w:pStyle w:val="Heading3"/>
      </w:pPr>
      <w:r>
        <w:lastRenderedPageBreak/>
        <w:t>Wh</w:t>
      </w:r>
      <w:r w:rsidR="00513BDC">
        <w:t>at types of organisations</w:t>
      </w:r>
      <w:r>
        <w:t xml:space="preserve"> can apply?</w:t>
      </w:r>
      <w:bookmarkEnd w:id="72"/>
    </w:p>
    <w:p w14:paraId="02254ED7" w14:textId="77777777" w:rsidR="00345481" w:rsidRPr="00E0142A" w:rsidRDefault="00345481" w:rsidP="00F90983">
      <w:pPr>
        <w:spacing w:after="0"/>
      </w:pPr>
      <w:r>
        <w:t>To apply you need to show us you are a legal organisation, such as:</w:t>
      </w:r>
    </w:p>
    <w:p w14:paraId="6C4E3BE2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 w:rsidRPr="00F06CD8">
        <w:rPr>
          <w:rFonts w:eastAsiaTheme="minorEastAsia"/>
        </w:rPr>
        <w:t>incorporated associations – organisations that have Association, Incorporated or Inc. in their legal name</w:t>
      </w:r>
    </w:p>
    <w:p w14:paraId="105C4CA3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 w:rsidRPr="00F06CD8">
        <w:rPr>
          <w:rFonts w:eastAsiaTheme="minorEastAsia"/>
        </w:rPr>
        <w:t xml:space="preserve">incorporated cooperatives – organisations that have </w:t>
      </w:r>
      <w:r>
        <w:rPr>
          <w:rFonts w:eastAsiaTheme="minorEastAsia"/>
        </w:rPr>
        <w:t>C</w:t>
      </w:r>
      <w:r w:rsidRPr="00F06CD8">
        <w:rPr>
          <w:rFonts w:eastAsiaTheme="minorEastAsia"/>
        </w:rPr>
        <w:t>ooperative in their legal name</w:t>
      </w:r>
    </w:p>
    <w:p w14:paraId="3FF4B340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>
        <w:rPr>
          <w:rFonts w:eastAsiaTheme="minorEastAsia"/>
        </w:rPr>
        <w:t xml:space="preserve">statutory entity – </w:t>
      </w:r>
      <w:r>
        <w:rPr>
          <w:color w:val="000000"/>
        </w:rPr>
        <w:t>an organisation that isn’t part of the government, but may be created or recognised under the law, like some churches and school</w:t>
      </w:r>
    </w:p>
    <w:p w14:paraId="298D7445" w14:textId="77777777" w:rsidR="00345481" w:rsidRPr="00245425" w:rsidRDefault="00345481" w:rsidP="00245425">
      <w:pPr>
        <w:pStyle w:val="ListParagraph"/>
        <w:numPr>
          <w:ilvl w:val="0"/>
          <w:numId w:val="54"/>
        </w:numPr>
        <w:rPr>
          <w:rFonts w:eastAsiaTheme="minorEastAsia"/>
        </w:rPr>
      </w:pPr>
      <w:r w:rsidRPr="00F06CD8">
        <w:rPr>
          <w:rFonts w:eastAsiaTheme="minorEastAsia"/>
        </w:rPr>
        <w:t xml:space="preserve">partnerships </w:t>
      </w:r>
      <w:r>
        <w:t>– a group of people or organisations that agree to:</w:t>
      </w:r>
    </w:p>
    <w:p w14:paraId="32B242A0" w14:textId="77777777" w:rsidR="00345481" w:rsidRPr="00245425" w:rsidRDefault="00345481" w:rsidP="00245425">
      <w:pPr>
        <w:pStyle w:val="ListParagraph"/>
        <w:numPr>
          <w:ilvl w:val="1"/>
          <w:numId w:val="54"/>
        </w:numPr>
        <w:rPr>
          <w:rFonts w:eastAsiaTheme="minorEastAsia"/>
        </w:rPr>
      </w:pPr>
      <w:r>
        <w:t>work together</w:t>
      </w:r>
    </w:p>
    <w:p w14:paraId="7BB2B981" w14:textId="78C11522" w:rsidR="00345481" w:rsidRPr="00F06CD8" w:rsidRDefault="00345481" w:rsidP="00245425">
      <w:pPr>
        <w:pStyle w:val="ListParagraph"/>
        <w:numPr>
          <w:ilvl w:val="1"/>
          <w:numId w:val="54"/>
        </w:numPr>
        <w:rPr>
          <w:rFonts w:eastAsiaTheme="minorEastAsia"/>
        </w:rPr>
      </w:pPr>
      <w:r>
        <w:t xml:space="preserve">share the work and all the things they need to do among </w:t>
      </w:r>
      <w:r>
        <w:br/>
        <w:t>the group</w:t>
      </w:r>
    </w:p>
    <w:p w14:paraId="128391B6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 w:rsidRPr="00F06CD8">
        <w:rPr>
          <w:rFonts w:eastAsiaTheme="minorEastAsia"/>
        </w:rPr>
        <w:t>trustees on behalf of a trust</w:t>
      </w:r>
    </w:p>
    <w:p w14:paraId="5C79B2BB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 w:rsidRPr="00F06CD8">
        <w:rPr>
          <w:rFonts w:eastAsiaTheme="minorEastAsia"/>
        </w:rPr>
        <w:t>organisations established under Commonwealth,  state or territory laws such as churches or universities</w:t>
      </w:r>
    </w:p>
    <w:p w14:paraId="43CA91F1" w14:textId="77777777" w:rsidR="00345481" w:rsidRPr="00E0142A" w:rsidRDefault="00345481" w:rsidP="00B97CC6">
      <w:pPr>
        <w:pStyle w:val="ListParagraph"/>
        <w:numPr>
          <w:ilvl w:val="0"/>
          <w:numId w:val="54"/>
        </w:numPr>
      </w:pPr>
      <w:r w:rsidRPr="00F06CD8">
        <w:rPr>
          <w:rFonts w:eastAsiaTheme="minorEastAsia"/>
        </w:rPr>
        <w:t>local Governments</w:t>
      </w:r>
    </w:p>
    <w:p w14:paraId="4D4D9481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 w:rsidRPr="00F06CD8">
        <w:rPr>
          <w:rFonts w:eastAsiaTheme="minorEastAsia"/>
        </w:rPr>
        <w:t>companies</w:t>
      </w:r>
    </w:p>
    <w:p w14:paraId="3446FD6B" w14:textId="27B58A74" w:rsidR="00345481" w:rsidRPr="00E0142A" w:rsidRDefault="00345481" w:rsidP="00B97CC6">
      <w:pPr>
        <w:pStyle w:val="ListParagraph"/>
        <w:numPr>
          <w:ilvl w:val="0"/>
          <w:numId w:val="54"/>
        </w:numPr>
      </w:pPr>
      <w:r w:rsidRPr="00F06CD8">
        <w:rPr>
          <w:rFonts w:eastAsiaTheme="minorEastAsia"/>
        </w:rPr>
        <w:t xml:space="preserve">Aboriginal corporations </w:t>
      </w:r>
      <w:r>
        <w:rPr>
          <w:rFonts w:eastAsiaTheme="minorEastAsia"/>
        </w:rPr>
        <w:t>–</w:t>
      </w:r>
      <w:r w:rsidRPr="00F06CD8">
        <w:rPr>
          <w:rFonts w:eastAsiaTheme="minorEastAsia"/>
        </w:rPr>
        <w:t xml:space="preserve"> organisations</w:t>
      </w:r>
      <w:r>
        <w:rPr>
          <w:rFonts w:eastAsiaTheme="minorEastAsia"/>
        </w:rPr>
        <w:t xml:space="preserve"> </w:t>
      </w:r>
      <w:r w:rsidRPr="00F06CD8">
        <w:rPr>
          <w:rFonts w:eastAsiaTheme="minorEastAsia"/>
        </w:rPr>
        <w:t xml:space="preserve">that are incorporated under the </w:t>
      </w:r>
      <w:r w:rsidRPr="00F06CD8">
        <w:rPr>
          <w:rStyle w:val="Emphasis"/>
          <w:rFonts w:eastAsiaTheme="minorEastAsia"/>
        </w:rPr>
        <w:t>Corporations (Aboriginal and Torres Strait Islander) Act 2006</w:t>
      </w:r>
      <w:r>
        <w:rPr>
          <w:rStyle w:val="Emphasis"/>
          <w:rFonts w:eastAsiaTheme="minorEastAsia"/>
        </w:rPr>
        <w:t>.</w:t>
      </w:r>
    </w:p>
    <w:p w14:paraId="2274C292" w14:textId="77777777" w:rsidR="00345481" w:rsidRPr="00B97CC6" w:rsidRDefault="00345481" w:rsidP="00032C87">
      <w:pPr>
        <w:rPr>
          <w:rFonts w:eastAsiaTheme="minorEastAsia"/>
        </w:rPr>
      </w:pPr>
      <w:r>
        <w:rPr>
          <w:rFonts w:eastAsiaTheme="minorEastAsia"/>
        </w:rPr>
        <w:t>You also need to have:</w:t>
      </w:r>
    </w:p>
    <w:p w14:paraId="74592690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>
        <w:rPr>
          <w:rFonts w:eastAsiaTheme="minorEastAsia"/>
        </w:rPr>
        <w:t>an ABN</w:t>
      </w:r>
    </w:p>
    <w:p w14:paraId="1B29661D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>
        <w:rPr>
          <w:szCs w:val="28"/>
        </w:rPr>
        <w:t>an Australian bank account</w:t>
      </w:r>
    </w:p>
    <w:p w14:paraId="1E3F2D7F" w14:textId="77777777" w:rsidR="00345481" w:rsidRPr="00F06CD8" w:rsidRDefault="00345481" w:rsidP="00B97CC6">
      <w:pPr>
        <w:pStyle w:val="ListParagraph"/>
        <w:numPr>
          <w:ilvl w:val="0"/>
          <w:numId w:val="54"/>
        </w:numPr>
        <w:rPr>
          <w:rFonts w:eastAsiaTheme="minorEastAsia"/>
        </w:rPr>
      </w:pPr>
      <w:r>
        <w:rPr>
          <w:szCs w:val="28"/>
        </w:rPr>
        <w:t>public liability insurance – insurance that protects you if something bad happens to someone who uses your organisation .</w:t>
      </w:r>
    </w:p>
    <w:p w14:paraId="7C1E5203" w14:textId="436CE9E6" w:rsidR="00C70934" w:rsidRPr="00CB125E" w:rsidRDefault="00C70934" w:rsidP="00C70934">
      <w:pPr>
        <w:pStyle w:val="Heading2"/>
        <w:rPr>
          <w:lang w:val="en-US"/>
        </w:rPr>
      </w:pPr>
      <w:bookmarkStart w:id="73" w:name="_Toc529882160"/>
      <w:r>
        <w:rPr>
          <w:lang w:val="en-US"/>
        </w:rPr>
        <w:t>How many times can you apply?</w:t>
      </w:r>
      <w:bookmarkEnd w:id="73"/>
    </w:p>
    <w:p w14:paraId="5B663422" w14:textId="77777777" w:rsidR="00345481" w:rsidRPr="00F273F1" w:rsidRDefault="00345481" w:rsidP="009E07A6">
      <w:r>
        <w:t>You can apply just for your organisation.</w:t>
      </w:r>
    </w:p>
    <w:p w14:paraId="7AEAD7B0" w14:textId="77777777" w:rsidR="00345481" w:rsidRDefault="00345481" w:rsidP="001E291A">
      <w:r>
        <w:lastRenderedPageBreak/>
        <w:t>You can only apply once.</w:t>
      </w:r>
    </w:p>
    <w:p w14:paraId="1E6164E3" w14:textId="77777777" w:rsidR="00345481" w:rsidRDefault="00345481" w:rsidP="005F0D4A">
      <w:r>
        <w:t xml:space="preserve">You can apply with a group of other organisations.  </w:t>
      </w:r>
    </w:p>
    <w:p w14:paraId="19682C50" w14:textId="77777777" w:rsidR="00345481" w:rsidRPr="00F273F1" w:rsidRDefault="00345481" w:rsidP="005F0D4A">
      <w:r>
        <w:t xml:space="preserve">We call this a </w:t>
      </w:r>
      <w:r w:rsidRPr="00C70934">
        <w:rPr>
          <w:rStyle w:val="Strong"/>
        </w:rPr>
        <w:t>consortium</w:t>
      </w:r>
      <w:r>
        <w:t>.</w:t>
      </w:r>
    </w:p>
    <w:p w14:paraId="4C78B65A" w14:textId="77777777" w:rsidR="00345481" w:rsidRPr="00F273F1" w:rsidRDefault="00345481" w:rsidP="001E291A">
      <w:r>
        <w:t>A consortium must have a lead organisation.</w:t>
      </w:r>
    </w:p>
    <w:p w14:paraId="4DF88ADD" w14:textId="079FEF23" w:rsidR="00345481" w:rsidRPr="00F273F1" w:rsidRDefault="00345481" w:rsidP="001E291A">
      <w:r>
        <w:t>If you lead a consortium, you can only apply once.</w:t>
      </w:r>
    </w:p>
    <w:p w14:paraId="52F416E7" w14:textId="77777777" w:rsidR="00345481" w:rsidRDefault="00345481" w:rsidP="001E291A">
      <w:r>
        <w:t>If you are not leading the consortium, you can be a partner in an application led by someone else.</w:t>
      </w:r>
    </w:p>
    <w:p w14:paraId="791F74DB" w14:textId="77777777" w:rsidR="00345481" w:rsidRDefault="00345481" w:rsidP="001E291A">
      <w:r>
        <w:t>If you don’t think you can manage the grant, you can get someone else to apply for you.</w:t>
      </w:r>
    </w:p>
    <w:p w14:paraId="46D2E6B3" w14:textId="77777777" w:rsidR="00345481" w:rsidRDefault="00345481" w:rsidP="001E291A">
      <w:r>
        <w:t xml:space="preserve">We call this an </w:t>
      </w:r>
      <w:r>
        <w:rPr>
          <w:rStyle w:val="Strong"/>
        </w:rPr>
        <w:t>a</w:t>
      </w:r>
      <w:r w:rsidRPr="00630FF1">
        <w:rPr>
          <w:rStyle w:val="Strong"/>
        </w:rPr>
        <w:t>uspice</w:t>
      </w:r>
      <w:r>
        <w:t>.</w:t>
      </w:r>
    </w:p>
    <w:p w14:paraId="23E945A8" w14:textId="77777777" w:rsidR="00345481" w:rsidRDefault="00345481" w:rsidP="004D15CA">
      <w:pPr>
        <w:ind w:right="401"/>
      </w:pPr>
      <w:r>
        <w:t>They will:</w:t>
      </w:r>
    </w:p>
    <w:p w14:paraId="472215B2" w14:textId="77777777" w:rsidR="00345481" w:rsidRDefault="00345481" w:rsidP="004D15CA">
      <w:pPr>
        <w:pStyle w:val="ListParagraph"/>
        <w:numPr>
          <w:ilvl w:val="0"/>
          <w:numId w:val="24"/>
        </w:numPr>
        <w:ind w:right="401"/>
      </w:pPr>
      <w:r>
        <w:t xml:space="preserve">be given the grant </w:t>
      </w:r>
    </w:p>
    <w:p w14:paraId="01A73B70" w14:textId="77777777" w:rsidR="00345481" w:rsidRDefault="00345481" w:rsidP="004D15CA">
      <w:pPr>
        <w:pStyle w:val="ListParagraph"/>
        <w:numPr>
          <w:ilvl w:val="0"/>
          <w:numId w:val="24"/>
        </w:numPr>
        <w:ind w:right="401"/>
      </w:pPr>
      <w:r>
        <w:t>manage the money for you.</w:t>
      </w:r>
    </w:p>
    <w:p w14:paraId="671CBA13" w14:textId="4B8D32B7" w:rsidR="009219BB" w:rsidRPr="009219BB" w:rsidRDefault="009219BB" w:rsidP="009219BB">
      <w:pPr>
        <w:pStyle w:val="Heading2"/>
        <w:rPr>
          <w:lang w:val="en-US"/>
        </w:rPr>
      </w:pPr>
      <w:bookmarkStart w:id="74" w:name="_Toc529882161"/>
      <w:r>
        <w:rPr>
          <w:lang w:val="en-US"/>
        </w:rPr>
        <w:t>Where can a grant be used?</w:t>
      </w:r>
      <w:bookmarkEnd w:id="74"/>
    </w:p>
    <w:p w14:paraId="6628F3B1" w14:textId="77777777" w:rsidR="00281A46" w:rsidRDefault="00281A46" w:rsidP="00464AC2">
      <w:pPr>
        <w:rPr>
          <w:rFonts w:eastAsiaTheme="minorEastAsia"/>
        </w:rPr>
      </w:pPr>
      <w:r>
        <w:rPr>
          <w:rFonts w:eastAsiaTheme="minorEastAsia"/>
        </w:rPr>
        <w:t xml:space="preserve">Your grant can be used for </w:t>
      </w:r>
      <w:r>
        <w:t>activities</w:t>
      </w:r>
      <w:r>
        <w:rPr>
          <w:rFonts w:eastAsiaTheme="minorEastAsia"/>
        </w:rPr>
        <w:t xml:space="preserve"> that run:</w:t>
      </w:r>
    </w:p>
    <w:p w14:paraId="4C19B274" w14:textId="77777777" w:rsidR="00281A46" w:rsidRPr="009219BB" w:rsidRDefault="00281A46" w:rsidP="00600914">
      <w:pPr>
        <w:pStyle w:val="ListParagraph"/>
        <w:numPr>
          <w:ilvl w:val="0"/>
          <w:numId w:val="40"/>
        </w:numPr>
        <w:rPr>
          <w:rFonts w:eastAsiaTheme="minorEastAsia"/>
        </w:rPr>
      </w:pPr>
      <w:r w:rsidRPr="009219BB">
        <w:rPr>
          <w:rFonts w:eastAsiaTheme="minorEastAsia"/>
        </w:rPr>
        <w:t>across Australia</w:t>
      </w:r>
    </w:p>
    <w:p w14:paraId="10DFEE3A" w14:textId="77777777" w:rsidR="00281A46" w:rsidRPr="009219BB" w:rsidRDefault="00281A46" w:rsidP="00600914">
      <w:pPr>
        <w:pStyle w:val="ListParagraph"/>
        <w:numPr>
          <w:ilvl w:val="0"/>
          <w:numId w:val="40"/>
        </w:numPr>
        <w:rPr>
          <w:rFonts w:eastAsiaTheme="minorEastAsia"/>
        </w:rPr>
      </w:pPr>
      <w:r w:rsidRPr="009219BB">
        <w:rPr>
          <w:rFonts w:eastAsiaTheme="minorEastAsia"/>
        </w:rPr>
        <w:t>in one state</w:t>
      </w:r>
    </w:p>
    <w:p w14:paraId="79C2D1A0" w14:textId="77777777" w:rsidR="00281A46" w:rsidRPr="009219BB" w:rsidRDefault="00281A46" w:rsidP="00600914">
      <w:pPr>
        <w:pStyle w:val="ListParagraph"/>
        <w:numPr>
          <w:ilvl w:val="0"/>
          <w:numId w:val="40"/>
        </w:numPr>
        <w:rPr>
          <w:rFonts w:eastAsiaTheme="minorEastAsia"/>
        </w:rPr>
      </w:pPr>
      <w:r w:rsidRPr="009219BB">
        <w:rPr>
          <w:rFonts w:eastAsiaTheme="minorEastAsia"/>
        </w:rPr>
        <w:t>in more that one state.</w:t>
      </w:r>
    </w:p>
    <w:p w14:paraId="41F0EDEC" w14:textId="77777777" w:rsidR="00281A46" w:rsidRPr="00F23C02" w:rsidRDefault="00281A46" w:rsidP="00464AC2">
      <w:pPr>
        <w:rPr>
          <w:rFonts w:eastAsiaTheme="minorEastAsia"/>
        </w:rPr>
      </w:pPr>
      <w:r>
        <w:rPr>
          <w:rFonts w:eastAsiaTheme="minorEastAsia"/>
        </w:rPr>
        <w:t>When you apply, you must tell us:</w:t>
      </w:r>
    </w:p>
    <w:p w14:paraId="52E447E2" w14:textId="7F595BF9" w:rsidR="00281A46" w:rsidRPr="009219BB" w:rsidRDefault="00281A46" w:rsidP="00600914">
      <w:pPr>
        <w:pStyle w:val="ListParagraph"/>
        <w:numPr>
          <w:ilvl w:val="0"/>
          <w:numId w:val="41"/>
        </w:numPr>
        <w:rPr>
          <w:rFonts w:eastAsiaTheme="minorEastAsia"/>
        </w:rPr>
      </w:pPr>
      <w:r w:rsidRPr="009219BB">
        <w:rPr>
          <w:rFonts w:eastAsiaTheme="minorEastAsia"/>
        </w:rPr>
        <w:t>how well you know the community</w:t>
      </w:r>
      <w:r>
        <w:rPr>
          <w:rFonts w:eastAsiaTheme="minorEastAsia"/>
        </w:rPr>
        <w:t>you</w:t>
      </w:r>
      <w:r w:rsidRPr="009219BB">
        <w:rPr>
          <w:rFonts w:eastAsiaTheme="minorEastAsia"/>
        </w:rPr>
        <w:t xml:space="preserve"> work in</w:t>
      </w:r>
    </w:p>
    <w:p w14:paraId="1AA67814" w14:textId="77777777" w:rsidR="00281A46" w:rsidRPr="009219BB" w:rsidRDefault="00281A46" w:rsidP="00600914">
      <w:pPr>
        <w:pStyle w:val="ListParagraph"/>
        <w:numPr>
          <w:ilvl w:val="0"/>
          <w:numId w:val="41"/>
        </w:numPr>
        <w:rPr>
          <w:rFonts w:eastAsiaTheme="minorEastAsia"/>
        </w:rPr>
      </w:pPr>
      <w:r w:rsidRPr="009219BB">
        <w:rPr>
          <w:rFonts w:eastAsiaTheme="minorEastAsia"/>
        </w:rPr>
        <w:t xml:space="preserve">how you will connect with </w:t>
      </w:r>
      <w:r>
        <w:rPr>
          <w:rFonts w:eastAsiaTheme="minorEastAsia"/>
        </w:rPr>
        <w:t>new</w:t>
      </w:r>
      <w:r w:rsidRPr="009219BB">
        <w:rPr>
          <w:rFonts w:eastAsiaTheme="minorEastAsia"/>
        </w:rPr>
        <w:t xml:space="preserve"> communit</w:t>
      </w:r>
      <w:r>
        <w:rPr>
          <w:rFonts w:eastAsiaTheme="minorEastAsia"/>
        </w:rPr>
        <w:t>ies</w:t>
      </w:r>
      <w:r w:rsidRPr="009219BB">
        <w:rPr>
          <w:rFonts w:eastAsiaTheme="minorEastAsia"/>
        </w:rPr>
        <w:t xml:space="preserve"> </w:t>
      </w:r>
      <w:r>
        <w:rPr>
          <w:rFonts w:eastAsiaTheme="minorEastAsia"/>
        </w:rPr>
        <w:t>you want to</w:t>
      </w:r>
      <w:r w:rsidRPr="009219BB">
        <w:rPr>
          <w:rFonts w:eastAsiaTheme="minorEastAsia"/>
        </w:rPr>
        <w:t xml:space="preserve"> work in.</w:t>
      </w:r>
    </w:p>
    <w:p w14:paraId="34FCF17F" w14:textId="061C8750" w:rsidR="00236F23" w:rsidRDefault="00236F23" w:rsidP="00236F23">
      <w:pPr>
        <w:pStyle w:val="Heading2"/>
      </w:pPr>
      <w:bookmarkStart w:id="75" w:name="_Toc529882162"/>
      <w:r>
        <w:t>How much are the grants worth?</w:t>
      </w:r>
      <w:bookmarkEnd w:id="75"/>
    </w:p>
    <w:p w14:paraId="0E5B10C0" w14:textId="77777777" w:rsidR="00281A46" w:rsidRPr="00F3744E" w:rsidRDefault="00281A46" w:rsidP="00665419">
      <w:r>
        <w:t>There is up to $18,090,000 available in this round of grants.</w:t>
      </w:r>
    </w:p>
    <w:p w14:paraId="569E5656" w14:textId="4337A6A0" w:rsidR="00281A46" w:rsidRDefault="00281A46" w:rsidP="00665419">
      <w:r>
        <w:t xml:space="preserve">We need to know that your activities are a good way for us to spend </w:t>
      </w:r>
      <w:r>
        <w:br/>
        <w:t>this money.</w:t>
      </w:r>
    </w:p>
    <w:p w14:paraId="1363111D" w14:textId="77777777" w:rsidR="00281A46" w:rsidRPr="00F273F1" w:rsidRDefault="00281A46" w:rsidP="00F273F1">
      <w:r>
        <w:lastRenderedPageBreak/>
        <w:t>We suggest you don’t apply for more than $118,000.</w:t>
      </w:r>
    </w:p>
    <w:p w14:paraId="5A944047" w14:textId="77777777" w:rsidR="00281A46" w:rsidRDefault="00281A46" w:rsidP="00F273F1">
      <w:r>
        <w:t>You can apply for more if you think your project needs more.</w:t>
      </w:r>
    </w:p>
    <w:p w14:paraId="0472CD39" w14:textId="77777777" w:rsidR="00281A46" w:rsidRPr="00F273F1" w:rsidRDefault="00281A46" w:rsidP="00F273F1">
      <w:r>
        <w:t>However, there is no lower limit to how much you can apply for.</w:t>
      </w:r>
    </w:p>
    <w:p w14:paraId="5D00660D" w14:textId="77777777" w:rsidR="00281A46" w:rsidRPr="00F273F1" w:rsidRDefault="00281A46" w:rsidP="00F273F1">
      <w:r>
        <w:t>We will think about:</w:t>
      </w:r>
    </w:p>
    <w:p w14:paraId="7357FA07" w14:textId="77777777" w:rsidR="00281A46" w:rsidRPr="00F273F1" w:rsidRDefault="00281A46" w:rsidP="00600914">
      <w:pPr>
        <w:pStyle w:val="ListParagraph"/>
        <w:numPr>
          <w:ilvl w:val="0"/>
          <w:numId w:val="42"/>
        </w:numPr>
      </w:pPr>
      <w:r>
        <w:t xml:space="preserve">how much you have asked for </w:t>
      </w:r>
    </w:p>
    <w:p w14:paraId="111FE1AC" w14:textId="77777777" w:rsidR="00281A46" w:rsidRPr="00F273F1" w:rsidRDefault="00281A46" w:rsidP="00600914">
      <w:pPr>
        <w:pStyle w:val="ListParagraph"/>
        <w:numPr>
          <w:ilvl w:val="0"/>
          <w:numId w:val="42"/>
        </w:numPr>
      </w:pPr>
      <w:r>
        <w:t>whether it offers good value for money.</w:t>
      </w:r>
    </w:p>
    <w:p w14:paraId="62A7BB97" w14:textId="1F4953EE" w:rsidR="00245425" w:rsidRDefault="00245425" w:rsidP="00245425">
      <w:pPr>
        <w:pStyle w:val="Heading2"/>
      </w:pPr>
      <w:bookmarkStart w:id="76" w:name="_Toc529882163"/>
      <w:r>
        <w:t>How do we choose who we give grants to?</w:t>
      </w:r>
      <w:bookmarkEnd w:id="76"/>
    </w:p>
    <w:p w14:paraId="0FA24651" w14:textId="77777777" w:rsidR="00281A46" w:rsidRPr="00245425" w:rsidRDefault="00281A46" w:rsidP="00245425">
      <w:pPr>
        <w:rPr>
          <w:rFonts w:eastAsiaTheme="minorHAnsi"/>
        </w:rPr>
      </w:pPr>
      <w:r w:rsidRPr="00245425">
        <w:rPr>
          <w:rFonts w:eastAsiaTheme="minorHAnsi"/>
        </w:rPr>
        <w:t>If we already gave you a grant from another round, you can still apply.</w:t>
      </w:r>
    </w:p>
    <w:p w14:paraId="5F7051CA" w14:textId="76F3FB69" w:rsidR="00281A46" w:rsidRPr="00245425" w:rsidRDefault="00281A46" w:rsidP="00245425">
      <w:pPr>
        <w:rPr>
          <w:rFonts w:eastAsiaTheme="minorHAnsi"/>
        </w:rPr>
      </w:pPr>
      <w:r w:rsidRPr="00245425">
        <w:rPr>
          <w:rFonts w:eastAsiaTheme="minorHAnsi"/>
        </w:rPr>
        <w:t xml:space="preserve">We will think about how much funding you got when we look at </w:t>
      </w:r>
      <w:r>
        <w:rPr>
          <w:rFonts w:eastAsiaTheme="minorHAnsi"/>
        </w:rPr>
        <w:br/>
      </w:r>
      <w:r w:rsidRPr="00245425">
        <w:rPr>
          <w:rFonts w:eastAsiaTheme="minorHAnsi"/>
        </w:rPr>
        <w:t>your application.</w:t>
      </w:r>
    </w:p>
    <w:p w14:paraId="72FE8D58" w14:textId="77777777" w:rsidR="00281A46" w:rsidRPr="00245425" w:rsidRDefault="00281A46" w:rsidP="00245425">
      <w:pPr>
        <w:rPr>
          <w:rFonts w:eastAsiaTheme="minorHAnsi"/>
        </w:rPr>
      </w:pPr>
      <w:r w:rsidRPr="00245425">
        <w:rPr>
          <w:rFonts w:eastAsiaTheme="minorHAnsi"/>
        </w:rPr>
        <w:t>We don’t have to give grants to every project that is suitable.</w:t>
      </w:r>
    </w:p>
    <w:p w14:paraId="2A815671" w14:textId="77777777" w:rsidR="00281A46" w:rsidRDefault="00281A46" w:rsidP="00236F23">
      <w:pPr>
        <w:rPr>
          <w:rStyle w:val="Strong"/>
        </w:rPr>
      </w:pPr>
      <w:r>
        <w:t xml:space="preserve">Applications for grants need to meet our </w:t>
      </w:r>
      <w:r w:rsidRPr="007711E2">
        <w:rPr>
          <w:rStyle w:val="Strong"/>
        </w:rPr>
        <w:t>selection</w:t>
      </w:r>
      <w:r>
        <w:t xml:space="preserve"> </w:t>
      </w:r>
      <w:r w:rsidRPr="007711E2">
        <w:rPr>
          <w:rStyle w:val="Strong"/>
        </w:rPr>
        <w:t>criteria</w:t>
      </w:r>
      <w:r>
        <w:rPr>
          <w:rStyle w:val="Strong"/>
        </w:rPr>
        <w:t>.</w:t>
      </w:r>
    </w:p>
    <w:p w14:paraId="3EDDEF10" w14:textId="0900DB9E" w:rsidR="00281A46" w:rsidRPr="00F3744E" w:rsidRDefault="00281A46" w:rsidP="00236F23">
      <w:r>
        <w:t>These are the things your application must include.</w:t>
      </w:r>
    </w:p>
    <w:p w14:paraId="632913A0" w14:textId="77777777" w:rsidR="00281A46" w:rsidRPr="00AE0630" w:rsidRDefault="00281A46" w:rsidP="00AE0630">
      <w:r w:rsidRPr="00AE0630">
        <w:t>We have 4 selection criteria:</w:t>
      </w:r>
    </w:p>
    <w:p w14:paraId="39E2C0A9" w14:textId="77777777" w:rsidR="00281A46" w:rsidRPr="00AE0630" w:rsidRDefault="00281A46" w:rsidP="00600914">
      <w:pPr>
        <w:pStyle w:val="ListParagraph"/>
        <w:numPr>
          <w:ilvl w:val="0"/>
          <w:numId w:val="44"/>
        </w:numPr>
      </w:pPr>
      <w:r w:rsidRPr="00AE0630">
        <w:t>Criterion 1: Building organisational capa</w:t>
      </w:r>
      <w:r>
        <w:t>c</w:t>
      </w:r>
      <w:r w:rsidRPr="00AE0630">
        <w:t>ity</w:t>
      </w:r>
    </w:p>
    <w:p w14:paraId="4B05DD93" w14:textId="77777777" w:rsidR="00281A46" w:rsidRPr="00AE0630" w:rsidRDefault="00281A46" w:rsidP="00600914">
      <w:pPr>
        <w:pStyle w:val="ListParagraph"/>
        <w:numPr>
          <w:ilvl w:val="0"/>
          <w:numId w:val="44"/>
        </w:numPr>
      </w:pPr>
      <w:r w:rsidRPr="00AE0630">
        <w:t>Criterion 2: Building individual capa</w:t>
      </w:r>
      <w:r>
        <w:t>c</w:t>
      </w:r>
      <w:r w:rsidRPr="00AE0630">
        <w:t xml:space="preserve">ity and opportunity for people with disability and their families and carers </w:t>
      </w:r>
    </w:p>
    <w:p w14:paraId="3B122380" w14:textId="77777777" w:rsidR="00281A46" w:rsidRPr="00AE0630" w:rsidRDefault="00281A46" w:rsidP="00600914">
      <w:pPr>
        <w:pStyle w:val="ListParagraph"/>
        <w:numPr>
          <w:ilvl w:val="0"/>
          <w:numId w:val="44"/>
        </w:numPr>
      </w:pPr>
      <w:r w:rsidRPr="00AE0630">
        <w:t xml:space="preserve">Criterion 3: Expected results from organisation capacity building and individual capacity building activities </w:t>
      </w:r>
    </w:p>
    <w:p w14:paraId="41E8A9D6" w14:textId="77777777" w:rsidR="00281A46" w:rsidRPr="00AE0630" w:rsidRDefault="00281A46" w:rsidP="00600914">
      <w:pPr>
        <w:pStyle w:val="ListParagraph"/>
        <w:numPr>
          <w:ilvl w:val="0"/>
          <w:numId w:val="44"/>
        </w:numPr>
      </w:pPr>
      <w:r w:rsidRPr="00AE0630">
        <w:t>Criterion 4: Organisational Capability</w:t>
      </w:r>
      <w:r>
        <w:t>.</w:t>
      </w:r>
    </w:p>
    <w:p w14:paraId="15C84366" w14:textId="77777777" w:rsidR="00281A46" w:rsidRPr="00AE0630" w:rsidRDefault="00281A46" w:rsidP="00AE0630">
      <w:pPr>
        <w:rPr>
          <w:rFonts w:eastAsiaTheme="minorHAnsi"/>
        </w:rPr>
      </w:pPr>
      <w:r>
        <w:rPr>
          <w:rFonts w:eastAsiaTheme="minorHAnsi"/>
        </w:rPr>
        <w:t>We explain these criteria in more detail on the following pages.</w:t>
      </w:r>
    </w:p>
    <w:p w14:paraId="3ECE4C90" w14:textId="77777777" w:rsidR="00281A46" w:rsidRPr="00F3744E" w:rsidRDefault="00281A46" w:rsidP="00236F23">
      <w:r>
        <w:t>You can only use 525 words to tell us how you will meet each of the selection criteria.</w:t>
      </w:r>
    </w:p>
    <w:p w14:paraId="0B5C061C" w14:textId="77777777" w:rsidR="00281A46" w:rsidRDefault="00281A46" w:rsidP="00236F23">
      <w:r>
        <w:t>We will read your answers.</w:t>
      </w:r>
    </w:p>
    <w:p w14:paraId="646312D2" w14:textId="00F5E23E" w:rsidR="00281A46" w:rsidRDefault="00281A46" w:rsidP="00236F23">
      <w:r>
        <w:t>Each answer will be given the same level of importance.</w:t>
      </w:r>
    </w:p>
    <w:p w14:paraId="47D5FA66" w14:textId="73F50D95" w:rsidR="00281A46" w:rsidRDefault="00281A46" w:rsidP="006871BE">
      <w:r>
        <w:lastRenderedPageBreak/>
        <w:t>We won’t consider your application if it doesn’t meet each of the selection criteria.</w:t>
      </w:r>
    </w:p>
    <w:p w14:paraId="4D507A01" w14:textId="3CAAA6FE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t>Criterion 1</w:t>
      </w:r>
    </w:p>
    <w:p w14:paraId="3376090D" w14:textId="24698C03" w:rsidR="002A4819" w:rsidRDefault="00AE0630" w:rsidP="00AE0630">
      <w:pPr>
        <w:pStyle w:val="Heading4"/>
        <w:rPr>
          <w:rFonts w:eastAsiaTheme="minorHAnsi"/>
        </w:rPr>
      </w:pPr>
      <w:r w:rsidRPr="00AE0630">
        <w:rPr>
          <w:rFonts w:eastAsiaTheme="minorHAnsi"/>
        </w:rPr>
        <w:t xml:space="preserve">Building organisational </w:t>
      </w:r>
      <w:r w:rsidR="00581E1D" w:rsidRPr="00AE0630">
        <w:t>capa</w:t>
      </w:r>
      <w:r w:rsidR="00581E1D">
        <w:t>c</w:t>
      </w:r>
      <w:r w:rsidR="00581E1D" w:rsidRPr="00AE0630">
        <w:t>ity</w:t>
      </w:r>
    </w:p>
    <w:p w14:paraId="5E18166F" w14:textId="77777777" w:rsidR="00281A46" w:rsidRDefault="00281A46" w:rsidP="009E07A6">
      <w:r>
        <w:t>Only DPFOs need to answer this criterion.</w:t>
      </w:r>
    </w:p>
    <w:p w14:paraId="5D217E5C" w14:textId="77777777" w:rsidR="00281A46" w:rsidRDefault="00281A46" w:rsidP="009E07A6">
      <w:r>
        <w:t>This criterion is about how you will make your DPFO better.</w:t>
      </w:r>
    </w:p>
    <w:p w14:paraId="68F967AF" w14:textId="77777777" w:rsidR="00281A46" w:rsidRPr="00DB0295" w:rsidRDefault="00281A46" w:rsidP="009E07A6">
      <w:r>
        <w:t>You need to tell us:</w:t>
      </w:r>
    </w:p>
    <w:p w14:paraId="430BA3BA" w14:textId="77777777" w:rsidR="00281A46" w:rsidRDefault="00281A46" w:rsidP="00600914">
      <w:pPr>
        <w:pStyle w:val="ListParagraph"/>
        <w:numPr>
          <w:ilvl w:val="0"/>
          <w:numId w:val="45"/>
        </w:numPr>
      </w:pPr>
      <w:r>
        <w:t>what activities you plan to do</w:t>
      </w:r>
    </w:p>
    <w:p w14:paraId="3094F9C7" w14:textId="77777777" w:rsidR="00281A46" w:rsidRPr="00DB0295" w:rsidRDefault="00281A46" w:rsidP="00600914">
      <w:pPr>
        <w:pStyle w:val="ListParagraph"/>
        <w:numPr>
          <w:ilvl w:val="0"/>
          <w:numId w:val="45"/>
        </w:numPr>
      </w:pPr>
      <w:r>
        <w:t>why these activities are important.</w:t>
      </w:r>
    </w:p>
    <w:p w14:paraId="50F6A940" w14:textId="77777777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t>Criterion 2</w:t>
      </w:r>
    </w:p>
    <w:p w14:paraId="0EFC6175" w14:textId="5D90FAC3" w:rsidR="00AE0630" w:rsidRDefault="00AE0630" w:rsidP="00AE0630">
      <w:pPr>
        <w:pStyle w:val="Heading4"/>
        <w:rPr>
          <w:rFonts w:eastAsiaTheme="minorHAnsi"/>
        </w:rPr>
      </w:pPr>
      <w:r w:rsidRPr="00AE0630">
        <w:rPr>
          <w:rFonts w:eastAsiaTheme="minorHAnsi"/>
        </w:rPr>
        <w:t xml:space="preserve">Building individual </w:t>
      </w:r>
      <w:r w:rsidR="00581E1D" w:rsidRPr="00AE0630">
        <w:t>capa</w:t>
      </w:r>
      <w:r w:rsidR="00581E1D">
        <w:t>c</w:t>
      </w:r>
      <w:r w:rsidR="00581E1D" w:rsidRPr="00AE0630">
        <w:t>ity</w:t>
      </w:r>
      <w:r w:rsidRPr="00AE0630">
        <w:rPr>
          <w:rFonts w:eastAsiaTheme="minorHAnsi"/>
        </w:rPr>
        <w:t xml:space="preserve"> and opportunity for people with disability and their families and carers</w:t>
      </w:r>
    </w:p>
    <w:p w14:paraId="38D4A8A8" w14:textId="464C07E1" w:rsidR="00281A46" w:rsidRPr="00DB0295" w:rsidRDefault="00281A46" w:rsidP="009E07A6">
      <w:r>
        <w:t>This criterion is about what you will do to help individual people develop skills and confidence.</w:t>
      </w:r>
    </w:p>
    <w:p w14:paraId="5156FD56" w14:textId="77777777" w:rsidR="00281A46" w:rsidRDefault="00281A46" w:rsidP="00AE0630">
      <w:r>
        <w:t>You need to tell us:</w:t>
      </w:r>
    </w:p>
    <w:p w14:paraId="1141B0F3" w14:textId="77777777" w:rsidR="00281A46" w:rsidRPr="00DB0295" w:rsidRDefault="00281A46" w:rsidP="00600914">
      <w:pPr>
        <w:pStyle w:val="ListParagraph"/>
        <w:numPr>
          <w:ilvl w:val="0"/>
          <w:numId w:val="46"/>
        </w:numPr>
      </w:pPr>
      <w:r>
        <w:t>what activities you plan to do</w:t>
      </w:r>
    </w:p>
    <w:p w14:paraId="202E128D" w14:textId="77777777" w:rsidR="00281A46" w:rsidRDefault="00281A46" w:rsidP="00600914">
      <w:pPr>
        <w:pStyle w:val="ListParagraph"/>
        <w:numPr>
          <w:ilvl w:val="0"/>
          <w:numId w:val="46"/>
        </w:numPr>
      </w:pPr>
      <w:r>
        <w:t>why these activities are important.</w:t>
      </w:r>
    </w:p>
    <w:p w14:paraId="536EF6EC" w14:textId="77777777" w:rsidR="0033556E" w:rsidRPr="0033556E" w:rsidRDefault="0033556E" w:rsidP="0033556E">
      <w:pPr>
        <w:rPr>
          <w:rFonts w:eastAsiaTheme="minorHAnsi"/>
        </w:rPr>
      </w:pPr>
    </w:p>
    <w:p w14:paraId="1ABF0363" w14:textId="77777777" w:rsidR="0033556E" w:rsidRDefault="0033556E">
      <w:pPr>
        <w:spacing w:before="0" w:after="0" w:line="240" w:lineRule="auto"/>
        <w:rPr>
          <w:rFonts w:eastAsiaTheme="minorHAnsi" w:cs="Times New Roman"/>
          <w:b/>
          <w:bCs/>
          <w:szCs w:val="26"/>
        </w:rPr>
      </w:pPr>
      <w:r>
        <w:rPr>
          <w:rFonts w:eastAsiaTheme="minorHAnsi"/>
        </w:rPr>
        <w:br w:type="page"/>
      </w:r>
    </w:p>
    <w:p w14:paraId="7312B2CD" w14:textId="6303902D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lastRenderedPageBreak/>
        <w:t>Criterion 3</w:t>
      </w:r>
    </w:p>
    <w:p w14:paraId="64C2203A" w14:textId="42083327" w:rsidR="00AE0630" w:rsidRPr="00AE0630" w:rsidRDefault="00AE0630" w:rsidP="00AE0630">
      <w:pPr>
        <w:pStyle w:val="Heading4"/>
      </w:pPr>
      <w:r w:rsidRPr="00AE0630">
        <w:rPr>
          <w:rFonts w:eastAsiaTheme="minorHAnsi"/>
        </w:rPr>
        <w:t>Expected results from organisation</w:t>
      </w:r>
      <w:r w:rsidR="00581E1D">
        <w:rPr>
          <w:rFonts w:eastAsiaTheme="minorHAnsi"/>
        </w:rPr>
        <w:t>al</w:t>
      </w:r>
      <w:r w:rsidRPr="00AE0630">
        <w:rPr>
          <w:rFonts w:eastAsiaTheme="minorHAnsi"/>
        </w:rPr>
        <w:t xml:space="preserve"> capacity building and individual capacity building activities</w:t>
      </w:r>
    </w:p>
    <w:p w14:paraId="23D98F7A" w14:textId="77777777" w:rsidR="00281A46" w:rsidRDefault="00281A46" w:rsidP="009E07A6">
      <w:r>
        <w:t>This criterion is about:</w:t>
      </w:r>
    </w:p>
    <w:p w14:paraId="6C620F6D" w14:textId="77777777" w:rsidR="00281A46" w:rsidRDefault="00281A46" w:rsidP="00600914">
      <w:pPr>
        <w:pStyle w:val="ListParagraph"/>
        <w:numPr>
          <w:ilvl w:val="0"/>
          <w:numId w:val="47"/>
        </w:numPr>
      </w:pPr>
      <w:r>
        <w:t>the goals you will set</w:t>
      </w:r>
    </w:p>
    <w:p w14:paraId="08F6B177" w14:textId="77777777" w:rsidR="00281A46" w:rsidRPr="00DB0295" w:rsidRDefault="00281A46" w:rsidP="00600914">
      <w:pPr>
        <w:pStyle w:val="ListParagraph"/>
        <w:numPr>
          <w:ilvl w:val="0"/>
          <w:numId w:val="47"/>
        </w:numPr>
      </w:pPr>
      <w:r>
        <w:t>how you will know you have reached your goals.</w:t>
      </w:r>
    </w:p>
    <w:p w14:paraId="7B02CA77" w14:textId="77777777" w:rsidR="00281A46" w:rsidRDefault="00281A46" w:rsidP="009E07A6">
      <w:r>
        <w:t>You need to tell us about the good things your activities will offer:</w:t>
      </w:r>
    </w:p>
    <w:p w14:paraId="351E25D3" w14:textId="77777777" w:rsidR="00281A46" w:rsidRDefault="00281A46" w:rsidP="00600914">
      <w:pPr>
        <w:pStyle w:val="ListParagraph"/>
        <w:numPr>
          <w:ilvl w:val="0"/>
          <w:numId w:val="48"/>
        </w:numPr>
      </w:pPr>
      <w:r>
        <w:t>your organisation</w:t>
      </w:r>
    </w:p>
    <w:p w14:paraId="609DED63" w14:textId="77777777" w:rsidR="00281A46" w:rsidRDefault="00281A46" w:rsidP="00600914">
      <w:pPr>
        <w:pStyle w:val="ListParagraph"/>
        <w:numPr>
          <w:ilvl w:val="0"/>
          <w:numId w:val="48"/>
        </w:numPr>
      </w:pPr>
      <w:r>
        <w:t>the people with disability you work with.</w:t>
      </w:r>
    </w:p>
    <w:p w14:paraId="25A8D1B9" w14:textId="77777777" w:rsidR="00281A46" w:rsidRPr="00DB0295" w:rsidRDefault="00281A46" w:rsidP="009E07A6">
      <w:r>
        <w:t>You need to tell us how you will know you have reached your goals.</w:t>
      </w:r>
    </w:p>
    <w:p w14:paraId="4A84C183" w14:textId="77777777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t>Criterion 4</w:t>
      </w:r>
    </w:p>
    <w:p w14:paraId="4C1B232D" w14:textId="77777777" w:rsidR="00AE0630" w:rsidRDefault="00AE0630" w:rsidP="00AE0630">
      <w:pPr>
        <w:pStyle w:val="Heading4"/>
        <w:rPr>
          <w:lang w:val="en-US"/>
        </w:rPr>
      </w:pPr>
      <w:r w:rsidRPr="00AE0630">
        <w:rPr>
          <w:rFonts w:eastAsiaTheme="minorHAnsi"/>
        </w:rPr>
        <w:t>Organisational Capability</w:t>
      </w:r>
      <w:r>
        <w:rPr>
          <w:lang w:val="en-US"/>
        </w:rPr>
        <w:t xml:space="preserve"> </w:t>
      </w:r>
    </w:p>
    <w:p w14:paraId="5D2213BE" w14:textId="77777777" w:rsidR="00281A46" w:rsidRPr="00DB0295" w:rsidRDefault="00281A46" w:rsidP="009E07A6">
      <w:r>
        <w:t>This criterion is about how you will manage your activities.</w:t>
      </w:r>
    </w:p>
    <w:p w14:paraId="7F5C4FF6" w14:textId="77777777" w:rsidR="00281A46" w:rsidRDefault="00281A46" w:rsidP="009E07A6">
      <w:r>
        <w:t>You need to tell us:</w:t>
      </w:r>
    </w:p>
    <w:p w14:paraId="13749ECF" w14:textId="77777777" w:rsidR="00281A46" w:rsidRPr="00DB0295" w:rsidRDefault="00281A46" w:rsidP="00600914">
      <w:pPr>
        <w:pStyle w:val="ListParagraph"/>
        <w:numPr>
          <w:ilvl w:val="0"/>
          <w:numId w:val="49"/>
        </w:numPr>
      </w:pPr>
      <w:r>
        <w:t>how you plan to deliver the activities</w:t>
      </w:r>
    </w:p>
    <w:p w14:paraId="7BFD2A36" w14:textId="77777777" w:rsidR="00281A46" w:rsidRDefault="00281A46" w:rsidP="00600914">
      <w:pPr>
        <w:pStyle w:val="ListParagraph"/>
        <w:numPr>
          <w:ilvl w:val="0"/>
          <w:numId w:val="49"/>
        </w:numPr>
      </w:pPr>
      <w:r>
        <w:t>how you will include people with disability when you are doing</w:t>
      </w:r>
      <w:r>
        <w:br/>
        <w:t>the activities</w:t>
      </w:r>
    </w:p>
    <w:p w14:paraId="3A49509B" w14:textId="77777777" w:rsidR="00281A46" w:rsidRDefault="00281A46" w:rsidP="00600914">
      <w:pPr>
        <w:pStyle w:val="ListParagraph"/>
        <w:numPr>
          <w:ilvl w:val="0"/>
          <w:numId w:val="49"/>
        </w:numPr>
      </w:pPr>
      <w:r>
        <w:t>who will run the activities</w:t>
      </w:r>
    </w:p>
    <w:p w14:paraId="29A60EDF" w14:textId="77777777" w:rsidR="00281A46" w:rsidRDefault="00281A46" w:rsidP="00600914">
      <w:pPr>
        <w:pStyle w:val="ListParagraph"/>
        <w:numPr>
          <w:ilvl w:val="0"/>
          <w:numId w:val="49"/>
        </w:numPr>
      </w:pPr>
      <w:r>
        <w:t>who you plan to:</w:t>
      </w:r>
    </w:p>
    <w:p w14:paraId="62953C34" w14:textId="77777777" w:rsidR="00281A46" w:rsidRDefault="00281A46" w:rsidP="00600914">
      <w:pPr>
        <w:pStyle w:val="ListParagraph"/>
        <w:numPr>
          <w:ilvl w:val="1"/>
          <w:numId w:val="49"/>
        </w:numPr>
      </w:pPr>
      <w:r>
        <w:t>connect with</w:t>
      </w:r>
    </w:p>
    <w:p w14:paraId="123383C4" w14:textId="77777777" w:rsidR="00281A46" w:rsidRDefault="00281A46" w:rsidP="00600914">
      <w:pPr>
        <w:pStyle w:val="ListParagraph"/>
        <w:numPr>
          <w:ilvl w:val="1"/>
          <w:numId w:val="49"/>
        </w:numPr>
      </w:pPr>
      <w:r>
        <w:t>work together with.</w:t>
      </w:r>
    </w:p>
    <w:p w14:paraId="25665C37" w14:textId="77777777" w:rsidR="00281A46" w:rsidRDefault="00281A46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77" w:name="_Toc529882164"/>
      <w:r>
        <w:br w:type="page"/>
      </w:r>
    </w:p>
    <w:p w14:paraId="1D84EB23" w14:textId="06EF4CEA" w:rsidR="0063374F" w:rsidRDefault="0063374F" w:rsidP="00236F23">
      <w:pPr>
        <w:pStyle w:val="Heading2"/>
      </w:pPr>
      <w:r>
        <w:lastRenderedPageBreak/>
        <w:t>How long do the grants last?</w:t>
      </w:r>
      <w:bookmarkEnd w:id="77"/>
    </w:p>
    <w:p w14:paraId="02329C62" w14:textId="5A659AC5" w:rsidR="00281A46" w:rsidRDefault="00281A46" w:rsidP="00016EEB">
      <w:r>
        <w:t>We will fund activities that last for up to 1 year.</w:t>
      </w:r>
    </w:p>
    <w:p w14:paraId="6AA61166" w14:textId="77777777" w:rsidR="00281A46" w:rsidRDefault="00281A46" w:rsidP="00236F23">
      <w:r>
        <w:t>We expect that the activities will start in May or June 2019.</w:t>
      </w:r>
    </w:p>
    <w:p w14:paraId="7FF65FED" w14:textId="77777777" w:rsidR="00281A46" w:rsidRPr="00F3744E" w:rsidRDefault="00281A46" w:rsidP="00236F23">
      <w:r>
        <w:t>If we give you a grant, your activities need to finish within 1 year.</w:t>
      </w:r>
    </w:p>
    <w:p w14:paraId="29CB1131" w14:textId="62EC6E17" w:rsidR="00281A46" w:rsidRDefault="00281A46" w:rsidP="00236F23">
      <w:r>
        <w:t xml:space="preserve">Your organisation needs to write regular reports for us throughout </w:t>
      </w:r>
      <w:r>
        <w:br/>
        <w:t xml:space="preserve">the year. </w:t>
      </w:r>
    </w:p>
    <w:p w14:paraId="3F958A66" w14:textId="63B3E3AE" w:rsidR="00F3744E" w:rsidRPr="00CB125E" w:rsidRDefault="008813D6" w:rsidP="00F3744E">
      <w:pPr>
        <w:pStyle w:val="Heading2"/>
        <w:rPr>
          <w:lang w:val="en-US"/>
        </w:rPr>
      </w:pPr>
      <w:bookmarkStart w:id="78" w:name="_Toc529882165"/>
      <w:r>
        <w:rPr>
          <w:lang w:val="en-US"/>
        </w:rPr>
        <w:t>Spending your grant</w:t>
      </w:r>
      <w:bookmarkEnd w:id="78"/>
    </w:p>
    <w:p w14:paraId="7CB11161" w14:textId="77777777" w:rsidR="00281A46" w:rsidRDefault="00281A46" w:rsidP="00281A46">
      <w:r>
        <w:t>If we give you a grant, we will pay the money into your organisation’s bank account.</w:t>
      </w:r>
    </w:p>
    <w:p w14:paraId="2FF4A6DB" w14:textId="77777777" w:rsidR="00281A46" w:rsidRDefault="00281A46" w:rsidP="00281A46">
      <w:r>
        <w:t xml:space="preserve">We will make one payment at the beginning. </w:t>
      </w:r>
    </w:p>
    <w:p w14:paraId="57B1F9B2" w14:textId="7E2E8818" w:rsidR="00281A46" w:rsidRDefault="00281A46" w:rsidP="00281A46">
      <w:r>
        <w:t>We will make other payments once we have read the reports you send us about what you have done.</w:t>
      </w:r>
    </w:p>
    <w:p w14:paraId="61C50F35" w14:textId="77777777" w:rsidR="00281A46" w:rsidRPr="00F3744E" w:rsidRDefault="00281A46" w:rsidP="00281A46">
      <w:r>
        <w:t>You must use the grant money to do what you said you would do in your application.</w:t>
      </w:r>
    </w:p>
    <w:p w14:paraId="231F0F4B" w14:textId="77777777" w:rsidR="00281A46" w:rsidRDefault="00281A46">
      <w:pPr>
        <w:spacing w:before="0" w:after="0" w:line="240" w:lineRule="auto"/>
      </w:pPr>
      <w:r>
        <w:br w:type="page"/>
      </w:r>
    </w:p>
    <w:p w14:paraId="178B389C" w14:textId="3B6B6C1B" w:rsidR="00281A46" w:rsidRPr="00F3744E" w:rsidRDefault="00281A46" w:rsidP="00281A46">
      <w:r>
        <w:lastRenderedPageBreak/>
        <w:t>You can use the grant to pay for things like:</w:t>
      </w:r>
    </w:p>
    <w:p w14:paraId="530780FA" w14:textId="77777777" w:rsidR="00281A46" w:rsidRPr="00F3744E" w:rsidRDefault="00281A46" w:rsidP="00281A46">
      <w:pPr>
        <w:pStyle w:val="ListParagraph"/>
        <w:numPr>
          <w:ilvl w:val="0"/>
          <w:numId w:val="7"/>
        </w:numPr>
      </w:pPr>
      <w:r>
        <w:t>staff wages during your project</w:t>
      </w:r>
    </w:p>
    <w:p w14:paraId="61EBDB86" w14:textId="77777777" w:rsidR="00281A46" w:rsidRPr="00F3744E" w:rsidRDefault="00281A46" w:rsidP="00281A46">
      <w:pPr>
        <w:pStyle w:val="ListParagraph"/>
        <w:numPr>
          <w:ilvl w:val="0"/>
          <w:numId w:val="7"/>
        </w:numPr>
      </w:pPr>
      <w:r>
        <w:t>the costs of carrying out the project</w:t>
      </w:r>
    </w:p>
    <w:p w14:paraId="30518251" w14:textId="77777777" w:rsidR="00281A46" w:rsidRPr="00F3744E" w:rsidRDefault="00281A46" w:rsidP="00281A46">
      <w:pPr>
        <w:pStyle w:val="ListParagraph"/>
        <w:numPr>
          <w:ilvl w:val="0"/>
          <w:numId w:val="7"/>
        </w:numPr>
      </w:pPr>
      <w:r>
        <w:t>training for staff or volunteers at your organisation</w:t>
      </w:r>
    </w:p>
    <w:p w14:paraId="420120B6" w14:textId="77777777" w:rsidR="00281A46" w:rsidRDefault="00281A46" w:rsidP="00281A46">
      <w:pPr>
        <w:pStyle w:val="ListParagraph"/>
        <w:numPr>
          <w:ilvl w:val="0"/>
          <w:numId w:val="7"/>
        </w:numPr>
      </w:pPr>
      <w:r>
        <w:t>operating costs such as:</w:t>
      </w:r>
    </w:p>
    <w:p w14:paraId="4050C44D" w14:textId="77777777" w:rsidR="00281A46" w:rsidRDefault="00281A46" w:rsidP="00281A46">
      <w:pPr>
        <w:pStyle w:val="ListParagraph"/>
        <w:numPr>
          <w:ilvl w:val="1"/>
          <w:numId w:val="7"/>
        </w:numPr>
      </w:pPr>
      <w:r>
        <w:t>phones</w:t>
      </w:r>
    </w:p>
    <w:p w14:paraId="7587A42C" w14:textId="77777777" w:rsidR="00281A46" w:rsidRDefault="00281A46" w:rsidP="00281A46">
      <w:pPr>
        <w:pStyle w:val="ListParagraph"/>
        <w:numPr>
          <w:ilvl w:val="1"/>
          <w:numId w:val="7"/>
        </w:numPr>
      </w:pPr>
      <w:r>
        <w:t>rent</w:t>
      </w:r>
    </w:p>
    <w:p w14:paraId="6FB222E5" w14:textId="77777777" w:rsidR="00281A46" w:rsidRDefault="00281A46" w:rsidP="00281A46">
      <w:pPr>
        <w:pStyle w:val="ListParagraph"/>
        <w:numPr>
          <w:ilvl w:val="1"/>
          <w:numId w:val="7"/>
        </w:numPr>
      </w:pPr>
      <w:r>
        <w:t>computers and ICT</w:t>
      </w:r>
    </w:p>
    <w:p w14:paraId="1FF18F39" w14:textId="77777777" w:rsidR="00281A46" w:rsidRDefault="00281A46" w:rsidP="00281A46">
      <w:pPr>
        <w:pStyle w:val="ListParagraph"/>
        <w:numPr>
          <w:ilvl w:val="1"/>
          <w:numId w:val="7"/>
        </w:numPr>
      </w:pPr>
      <w:r>
        <w:t>websites</w:t>
      </w:r>
    </w:p>
    <w:p w14:paraId="11104411" w14:textId="77777777" w:rsidR="00281A46" w:rsidRDefault="00281A46" w:rsidP="00281A46">
      <w:pPr>
        <w:pStyle w:val="ListParagraph"/>
        <w:numPr>
          <w:ilvl w:val="1"/>
          <w:numId w:val="7"/>
        </w:numPr>
      </w:pPr>
      <w:r>
        <w:t>insurance</w:t>
      </w:r>
    </w:p>
    <w:p w14:paraId="38100928" w14:textId="77777777" w:rsidR="00281A46" w:rsidRPr="00F3744E" w:rsidRDefault="00281A46" w:rsidP="00281A46">
      <w:pPr>
        <w:pStyle w:val="ListParagraph"/>
        <w:numPr>
          <w:ilvl w:val="1"/>
          <w:numId w:val="7"/>
        </w:numPr>
      </w:pPr>
      <w:r>
        <w:t>printing and stationery</w:t>
      </w:r>
    </w:p>
    <w:p w14:paraId="5A3C1A39" w14:textId="0A42B020" w:rsidR="00281A46" w:rsidRPr="00F3744E" w:rsidRDefault="00281A46" w:rsidP="00281A46">
      <w:pPr>
        <w:pStyle w:val="ListParagraph"/>
        <w:numPr>
          <w:ilvl w:val="0"/>
          <w:numId w:val="8"/>
        </w:numPr>
      </w:pPr>
      <w:r>
        <w:t>working out if the project has been a success.</w:t>
      </w:r>
    </w:p>
    <w:p w14:paraId="4EC6DC9D" w14:textId="77777777" w:rsidR="00281A46" w:rsidRPr="00F3744E" w:rsidRDefault="00281A46" w:rsidP="00236F23">
      <w:r>
        <w:t>Remember, you can only use grant money for things that are in your Grant Agreement.</w:t>
      </w:r>
    </w:p>
    <w:p w14:paraId="3E0A600E" w14:textId="799A6EA8" w:rsidR="00281A46" w:rsidRDefault="00281A46" w:rsidP="00236F23">
      <w:r>
        <w:t xml:space="preserve">You need to spend the grant money by the end date in your </w:t>
      </w:r>
      <w:r>
        <w:br/>
        <w:t>Grant Agreement.</w:t>
      </w:r>
    </w:p>
    <w:p w14:paraId="2F13DDF1" w14:textId="7527F733" w:rsidR="00281A46" w:rsidRDefault="00281A46" w:rsidP="00236F23">
      <w:r>
        <w:t xml:space="preserve">We explain the Grant Agreement on page </w:t>
      </w:r>
      <w:r w:rsidR="0082416D">
        <w:t>22</w:t>
      </w:r>
      <w:r w:rsidRPr="0033556E">
        <w:t>.</w:t>
      </w:r>
    </w:p>
    <w:p w14:paraId="2A36C8B1" w14:textId="77777777" w:rsidR="00E4611C" w:rsidRPr="00E4611C" w:rsidRDefault="00E4611C" w:rsidP="000C1955"/>
    <w:p w14:paraId="1CF539A7" w14:textId="77777777" w:rsidR="00E4611C" w:rsidRDefault="00E4611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3545F028" w14:textId="12BDF88F" w:rsidR="00DB12BD" w:rsidRDefault="00DB12BD" w:rsidP="00DB12BD">
      <w:pPr>
        <w:pStyle w:val="Heading2"/>
      </w:pPr>
      <w:bookmarkStart w:id="79" w:name="_Toc529882166"/>
      <w:r w:rsidRPr="00F21F07">
        <w:lastRenderedPageBreak/>
        <w:t>Grant payments and GST</w:t>
      </w:r>
      <w:bookmarkEnd w:id="79"/>
    </w:p>
    <w:p w14:paraId="1FDDFCF0" w14:textId="77777777" w:rsidR="00281A46" w:rsidRDefault="00281A46" w:rsidP="00DB12BD">
      <w:r w:rsidRPr="00DB12BD">
        <w:rPr>
          <w:rStyle w:val="Strong"/>
        </w:rPr>
        <w:t>GST</w:t>
      </w:r>
      <w:r>
        <w:t xml:space="preserve"> is the Goods and Services Tax.</w:t>
      </w:r>
    </w:p>
    <w:p w14:paraId="223D51DD" w14:textId="77777777" w:rsidR="00281A46" w:rsidRPr="00DB12BD" w:rsidRDefault="00281A46" w:rsidP="00DB12BD">
      <w:r>
        <w:t xml:space="preserve">If your organisation </w:t>
      </w:r>
      <w:r w:rsidRPr="0062662D">
        <w:t>is</w:t>
      </w:r>
      <w:r w:rsidRPr="00DB12BD">
        <w:rPr>
          <w:rStyle w:val="Emphasis"/>
        </w:rPr>
        <w:t xml:space="preserve"> </w:t>
      </w:r>
      <w:r>
        <w:t xml:space="preserve">set up for </w:t>
      </w:r>
      <w:r w:rsidRPr="0062662D">
        <w:t>GST</w:t>
      </w:r>
      <w:r>
        <w:t xml:space="preserve">, your grant payment </w:t>
      </w:r>
      <w:r w:rsidRPr="0062662D">
        <w:t xml:space="preserve">will </w:t>
      </w:r>
      <w:r>
        <w:t>include GST.</w:t>
      </w:r>
    </w:p>
    <w:p w14:paraId="257A5A7C" w14:textId="77777777" w:rsidR="00281A46" w:rsidRPr="00DB12BD" w:rsidRDefault="00281A46" w:rsidP="00DB12BD">
      <w:r>
        <w:t xml:space="preserve">If your organisation </w:t>
      </w:r>
      <w:r w:rsidRPr="0062662D">
        <w:t>is not</w:t>
      </w:r>
      <w:r>
        <w:t xml:space="preserve"> set up for GST, your grant payment </w:t>
      </w:r>
      <w:r w:rsidRPr="0062662D">
        <w:t>will not i</w:t>
      </w:r>
      <w:r>
        <w:t>nclude GST.</w:t>
      </w:r>
    </w:p>
    <w:p w14:paraId="61EE20A9" w14:textId="24F5F6EB" w:rsidR="00281A46" w:rsidRPr="00DB12BD" w:rsidRDefault="00281A46" w:rsidP="008D7CBA">
      <w:r>
        <w:t>If your application is successful, you may want to talk to a tax advisor about your Grant Agreement.</w:t>
      </w:r>
    </w:p>
    <w:p w14:paraId="0BD24DE0" w14:textId="77777777" w:rsidR="00281A46" w:rsidRDefault="00281A46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80" w:name="_Toc529882167"/>
      <w:r>
        <w:br w:type="page"/>
      </w:r>
    </w:p>
    <w:p w14:paraId="0A279249" w14:textId="1B3999E9" w:rsidR="00C823BE" w:rsidRPr="00016EEB" w:rsidRDefault="00C823BE" w:rsidP="00C823BE">
      <w:pPr>
        <w:pStyle w:val="Heading2"/>
        <w:rPr>
          <w:lang w:val="en-AU"/>
        </w:rPr>
      </w:pPr>
      <w:r>
        <w:lastRenderedPageBreak/>
        <w:t>Things</w:t>
      </w:r>
      <w:r>
        <w:rPr>
          <w:lang w:val="en-US"/>
        </w:rPr>
        <w:t xml:space="preserve"> </w:t>
      </w:r>
      <w:r w:rsidR="00016EEB">
        <w:rPr>
          <w:lang w:val="en-US"/>
        </w:rPr>
        <w:t>you</w:t>
      </w:r>
      <w:r>
        <w:rPr>
          <w:lang w:val="en-US"/>
        </w:rPr>
        <w:t xml:space="preserve"> </w:t>
      </w:r>
      <w:r w:rsidR="00016EEB">
        <w:rPr>
          <w:lang w:val="en-US"/>
        </w:rPr>
        <w:t>ca</w:t>
      </w:r>
      <w:r>
        <w:rPr>
          <w:lang w:val="en-US"/>
        </w:rPr>
        <w:t xml:space="preserve">n’t </w:t>
      </w:r>
      <w:r w:rsidR="00016EEB">
        <w:rPr>
          <w:lang w:val="en-US"/>
        </w:rPr>
        <w:t xml:space="preserve">spend your </w:t>
      </w:r>
      <w:r>
        <w:t>grant</w:t>
      </w:r>
      <w:r w:rsidR="00016EEB">
        <w:rPr>
          <w:lang w:val="en-AU"/>
        </w:rPr>
        <w:t xml:space="preserve"> </w:t>
      </w:r>
      <w:r w:rsidR="00016EEB">
        <w:t>money</w:t>
      </w:r>
      <w:r w:rsidR="00016EEB">
        <w:rPr>
          <w:lang w:val="en-AU"/>
        </w:rPr>
        <w:t xml:space="preserve"> on</w:t>
      </w:r>
      <w:bookmarkEnd w:id="80"/>
    </w:p>
    <w:p w14:paraId="631EBBFC" w14:textId="77777777" w:rsidR="00281A46" w:rsidRPr="00016EEB" w:rsidRDefault="00281A46" w:rsidP="00281A46">
      <w:r w:rsidRPr="00016EEB">
        <w:t>There are some things you can’t spend your grant</w:t>
      </w:r>
      <w:r>
        <w:t xml:space="preserve"> money</w:t>
      </w:r>
      <w:r w:rsidRPr="00016EEB">
        <w:t xml:space="preserve"> on.</w:t>
      </w:r>
    </w:p>
    <w:p w14:paraId="2D1E9D8C" w14:textId="77777777" w:rsidR="00281A46" w:rsidRPr="00C823BE" w:rsidRDefault="00281A46" w:rsidP="00281A46">
      <w:r>
        <w:t>They include:</w:t>
      </w:r>
    </w:p>
    <w:p w14:paraId="0A8EC606" w14:textId="01934451" w:rsidR="00281A46" w:rsidRPr="00C823BE" w:rsidRDefault="00281A46" w:rsidP="00281A46">
      <w:pPr>
        <w:pStyle w:val="ListParagraph"/>
        <w:numPr>
          <w:ilvl w:val="0"/>
          <w:numId w:val="8"/>
        </w:numPr>
      </w:pPr>
      <w:r>
        <w:t xml:space="preserve">activities you did before we gave you the grant </w:t>
      </w:r>
    </w:p>
    <w:p w14:paraId="224F9691" w14:textId="569C5CC5" w:rsidR="00281A46" w:rsidRPr="00C823BE" w:rsidRDefault="00281A46" w:rsidP="00281A46">
      <w:pPr>
        <w:pStyle w:val="ListParagraph"/>
        <w:numPr>
          <w:ilvl w:val="0"/>
          <w:numId w:val="8"/>
        </w:numPr>
      </w:pPr>
      <w:r>
        <w:t>the cost of writing your application for the grant</w:t>
      </w:r>
    </w:p>
    <w:p w14:paraId="62500FF7" w14:textId="584116DE" w:rsidR="00281A46" w:rsidRPr="00C823BE" w:rsidRDefault="00281A46" w:rsidP="00281A46">
      <w:pPr>
        <w:pStyle w:val="ListParagraph"/>
        <w:numPr>
          <w:ilvl w:val="0"/>
          <w:numId w:val="8"/>
        </w:numPr>
      </w:pPr>
      <w:r>
        <w:t>things your DPFO would usually pay for itself</w:t>
      </w:r>
    </w:p>
    <w:p w14:paraId="34816806" w14:textId="77777777" w:rsidR="00281A46" w:rsidRDefault="00281A46" w:rsidP="00281A46">
      <w:pPr>
        <w:pStyle w:val="ListParagraph"/>
        <w:numPr>
          <w:ilvl w:val="0"/>
          <w:numId w:val="8"/>
        </w:numPr>
      </w:pPr>
      <w:r>
        <w:t>travel outside Australia</w:t>
      </w:r>
    </w:p>
    <w:p w14:paraId="63807A3B" w14:textId="77777777" w:rsidR="00281A46" w:rsidRDefault="00281A46" w:rsidP="00281A46">
      <w:pPr>
        <w:pStyle w:val="ListParagraph"/>
        <w:numPr>
          <w:ilvl w:val="0"/>
          <w:numId w:val="8"/>
        </w:numPr>
      </w:pPr>
      <w:r>
        <w:t>buying land or property</w:t>
      </w:r>
    </w:p>
    <w:p w14:paraId="52DE1149" w14:textId="77777777" w:rsidR="00281A46" w:rsidRDefault="00281A46" w:rsidP="00281A46">
      <w:pPr>
        <w:pStyle w:val="ListParagraph"/>
        <w:numPr>
          <w:ilvl w:val="0"/>
          <w:numId w:val="8"/>
        </w:numPr>
      </w:pPr>
      <w:r>
        <w:t>building projects</w:t>
      </w:r>
    </w:p>
    <w:p w14:paraId="2C49EDEB" w14:textId="541726FA" w:rsidR="00281A46" w:rsidRDefault="00281A46" w:rsidP="00281A46">
      <w:pPr>
        <w:pStyle w:val="ListParagraph"/>
        <w:numPr>
          <w:ilvl w:val="0"/>
          <w:numId w:val="8"/>
        </w:numPr>
      </w:pPr>
      <w:r>
        <w:t>activities your DPFO already gets funding for</w:t>
      </w:r>
    </w:p>
    <w:p w14:paraId="2B392664" w14:textId="173F26FB" w:rsidR="00281A46" w:rsidRDefault="00281A46" w:rsidP="00281A46">
      <w:pPr>
        <w:pStyle w:val="ListParagraph"/>
        <w:numPr>
          <w:ilvl w:val="0"/>
          <w:numId w:val="8"/>
        </w:numPr>
      </w:pPr>
      <w:r>
        <w:t xml:space="preserve">activities you don’t need to do because other organisations do </w:t>
      </w:r>
      <w:r>
        <w:br/>
        <w:t>them already</w:t>
      </w:r>
    </w:p>
    <w:p w14:paraId="4A8291E2" w14:textId="77777777" w:rsidR="00281A46" w:rsidRDefault="00281A46" w:rsidP="00281A46">
      <w:pPr>
        <w:pStyle w:val="ListParagraph"/>
        <w:numPr>
          <w:ilvl w:val="0"/>
          <w:numId w:val="8"/>
        </w:numPr>
      </w:pPr>
      <w:r>
        <w:t>activities in someone’s NDIS plan</w:t>
      </w:r>
    </w:p>
    <w:p w14:paraId="3C310312" w14:textId="77777777" w:rsidR="00281A46" w:rsidRDefault="00281A46" w:rsidP="00281A46">
      <w:pPr>
        <w:pStyle w:val="ListParagraph"/>
        <w:numPr>
          <w:ilvl w:val="0"/>
          <w:numId w:val="8"/>
        </w:numPr>
      </w:pPr>
      <w:r>
        <w:t xml:space="preserve">things that should be paid for by </w:t>
      </w:r>
    </w:p>
    <w:p w14:paraId="3F4FA09B" w14:textId="77777777" w:rsidR="00281A46" w:rsidRDefault="00281A46" w:rsidP="00281A46">
      <w:pPr>
        <w:pStyle w:val="ListParagraph"/>
        <w:numPr>
          <w:ilvl w:val="1"/>
          <w:numId w:val="8"/>
        </w:numPr>
        <w:ind w:left="1434" w:hanging="357"/>
      </w:pPr>
      <w:r>
        <w:t xml:space="preserve">the Commonwealth government </w:t>
      </w:r>
    </w:p>
    <w:p w14:paraId="6CD136B1" w14:textId="77777777" w:rsidR="00281A46" w:rsidRDefault="00281A46" w:rsidP="00281A46">
      <w:pPr>
        <w:pStyle w:val="ListParagraph"/>
        <w:numPr>
          <w:ilvl w:val="1"/>
          <w:numId w:val="8"/>
        </w:numPr>
        <w:ind w:left="1434" w:hanging="357"/>
      </w:pPr>
      <w:r>
        <w:t>state or territory governments</w:t>
      </w:r>
    </w:p>
    <w:p w14:paraId="312C2315" w14:textId="77777777" w:rsidR="00281A46" w:rsidRDefault="00281A46" w:rsidP="00281A46">
      <w:pPr>
        <w:pStyle w:val="ListParagraph"/>
        <w:numPr>
          <w:ilvl w:val="1"/>
          <w:numId w:val="8"/>
        </w:numPr>
        <w:ind w:left="1434" w:hanging="357"/>
      </w:pPr>
      <w:r>
        <w:t>local governments</w:t>
      </w:r>
    </w:p>
    <w:p w14:paraId="054A9CFF" w14:textId="2F7D594F" w:rsidR="00281A46" w:rsidRPr="00C823BE" w:rsidRDefault="00281A46" w:rsidP="00281A46">
      <w:pPr>
        <w:pStyle w:val="ListParagraph"/>
        <w:numPr>
          <w:ilvl w:val="0"/>
          <w:numId w:val="14"/>
        </w:numPr>
      </w:pPr>
      <w:r>
        <w:t xml:space="preserve">activities that the </w:t>
      </w:r>
      <w:r w:rsidRPr="004D15CA">
        <w:rPr>
          <w:rStyle w:val="Emphasis"/>
        </w:rPr>
        <w:t>Disability Discrimin</w:t>
      </w:r>
      <w:r w:rsidR="001C04F4">
        <w:rPr>
          <w:rStyle w:val="Emphasis"/>
        </w:rPr>
        <w:t>a</w:t>
      </w:r>
      <w:r w:rsidRPr="004D15CA">
        <w:rPr>
          <w:rStyle w:val="Emphasis"/>
        </w:rPr>
        <w:t>tion Act</w:t>
      </w:r>
      <w:r>
        <w:t xml:space="preserve"> says should be done</w:t>
      </w:r>
    </w:p>
    <w:p w14:paraId="1A75973D" w14:textId="77777777" w:rsidR="00281A46" w:rsidRPr="00C823BE" w:rsidRDefault="00281A46" w:rsidP="00281A46">
      <w:pPr>
        <w:pStyle w:val="ListParagraph"/>
        <w:numPr>
          <w:ilvl w:val="0"/>
          <w:numId w:val="14"/>
        </w:numPr>
      </w:pPr>
      <w:r>
        <w:t>activities that can be funded in a better way</w:t>
      </w:r>
    </w:p>
    <w:p w14:paraId="2C37C645" w14:textId="08D7CD3C" w:rsidR="00281A46" w:rsidRDefault="00281A46" w:rsidP="00281A46">
      <w:pPr>
        <w:pStyle w:val="ListParagraph"/>
        <w:numPr>
          <w:ilvl w:val="0"/>
          <w:numId w:val="14"/>
        </w:numPr>
      </w:pPr>
      <w:r>
        <w:t>activities that have already been given a grant at another time</w:t>
      </w:r>
    </w:p>
    <w:p w14:paraId="72BE0700" w14:textId="77777777" w:rsidR="00281A46" w:rsidRDefault="00281A46" w:rsidP="00281A46">
      <w:pPr>
        <w:pStyle w:val="ListParagraph"/>
        <w:numPr>
          <w:ilvl w:val="0"/>
          <w:numId w:val="14"/>
        </w:numPr>
      </w:pPr>
      <w:r>
        <w:t>activities that our Partners in the Community already do.</w:t>
      </w:r>
    </w:p>
    <w:p w14:paraId="54EF3E2E" w14:textId="77777777" w:rsidR="00281A46" w:rsidRDefault="00281A46">
      <w:pPr>
        <w:spacing w:before="0" w:after="0" w:line="240" w:lineRule="auto"/>
      </w:pPr>
      <w:r>
        <w:br w:type="page"/>
      </w:r>
    </w:p>
    <w:p w14:paraId="7F1F8534" w14:textId="1E022FC4" w:rsidR="00281A46" w:rsidRDefault="00281A46" w:rsidP="00281A46">
      <w:r>
        <w:lastRenderedPageBreak/>
        <w:t>Our Partners in the Community include:</w:t>
      </w:r>
    </w:p>
    <w:p w14:paraId="774625FB" w14:textId="77777777" w:rsidR="00281A46" w:rsidRDefault="00281A46" w:rsidP="00281A46">
      <w:pPr>
        <w:pStyle w:val="ListParagraph"/>
        <w:numPr>
          <w:ilvl w:val="0"/>
          <w:numId w:val="53"/>
        </w:numPr>
      </w:pPr>
      <w:r>
        <w:t>Local Area Coordinators</w:t>
      </w:r>
    </w:p>
    <w:p w14:paraId="592C0565" w14:textId="77777777" w:rsidR="00281A46" w:rsidRDefault="00281A46" w:rsidP="00281A46">
      <w:pPr>
        <w:pStyle w:val="ListParagraph"/>
        <w:numPr>
          <w:ilvl w:val="0"/>
          <w:numId w:val="53"/>
        </w:numPr>
      </w:pPr>
      <w:r>
        <w:t>Early Childhood Early Intervention – disability support services for children while they are still very young.</w:t>
      </w:r>
    </w:p>
    <w:p w14:paraId="14E2A601" w14:textId="0CD8E061" w:rsidR="00F3744E" w:rsidRPr="00CF1B91" w:rsidRDefault="00CF1B91" w:rsidP="00F3744E">
      <w:pPr>
        <w:pStyle w:val="Heading2"/>
        <w:rPr>
          <w:lang w:val="en-US"/>
        </w:rPr>
      </w:pPr>
      <w:bookmarkStart w:id="81" w:name="_Toc529882168"/>
      <w:r>
        <w:rPr>
          <w:lang w:val="en-US"/>
        </w:rPr>
        <w:t>Applying for a grant</w:t>
      </w:r>
      <w:bookmarkEnd w:id="81"/>
    </w:p>
    <w:p w14:paraId="6D7A9305" w14:textId="115A9C86" w:rsidR="00281A46" w:rsidRPr="00F3744E" w:rsidRDefault="00281A46" w:rsidP="00281A46">
      <w:r>
        <w:t xml:space="preserve">You need to send us your grant application by 2pm on </w:t>
      </w:r>
      <w:r w:rsidR="00D630EC">
        <w:t>Friday 21</w:t>
      </w:r>
      <w:r>
        <w:t xml:space="preserve"> December 2018.</w:t>
      </w:r>
    </w:p>
    <w:p w14:paraId="12670B99" w14:textId="77777777" w:rsidR="00281A46" w:rsidRDefault="00281A46" w:rsidP="00281A46">
      <w:r>
        <w:t>You must use the online application form.</w:t>
      </w:r>
    </w:p>
    <w:p w14:paraId="1634ABE6" w14:textId="77777777" w:rsidR="00281A46" w:rsidRDefault="00281A46" w:rsidP="00281A46">
      <w:r>
        <w:t>You must:</w:t>
      </w:r>
    </w:p>
    <w:p w14:paraId="7DB35CAF" w14:textId="093322D1" w:rsidR="00281A46" w:rsidRDefault="00281A46" w:rsidP="00281A46">
      <w:pPr>
        <w:pStyle w:val="ListParagraph"/>
        <w:numPr>
          <w:ilvl w:val="0"/>
          <w:numId w:val="9"/>
        </w:numPr>
      </w:pPr>
      <w:r>
        <w:t>fill out every section of the application form</w:t>
      </w:r>
    </w:p>
    <w:p w14:paraId="64F7A660" w14:textId="77777777" w:rsidR="00281A46" w:rsidRDefault="00281A46" w:rsidP="00281A46">
      <w:pPr>
        <w:pStyle w:val="ListParagraph"/>
        <w:numPr>
          <w:ilvl w:val="0"/>
          <w:numId w:val="9"/>
        </w:numPr>
      </w:pPr>
      <w:r>
        <w:t>give us all the information we ask for.</w:t>
      </w:r>
    </w:p>
    <w:p w14:paraId="0BB69402" w14:textId="77777777" w:rsidR="00281A46" w:rsidRPr="00E54648" w:rsidRDefault="00281A46" w:rsidP="00281A46">
      <w:r w:rsidRPr="00E54648">
        <w:t>Your application needs to</w:t>
      </w:r>
      <w:r>
        <w:t xml:space="preserve"> </w:t>
      </w:r>
      <w:r w:rsidRPr="00E54648">
        <w:t>tell us:</w:t>
      </w:r>
    </w:p>
    <w:p w14:paraId="7658D01D" w14:textId="77777777" w:rsidR="00281A46" w:rsidRPr="00E54648" w:rsidRDefault="00281A46" w:rsidP="00281A46">
      <w:pPr>
        <w:pStyle w:val="ListParagraph"/>
        <w:numPr>
          <w:ilvl w:val="0"/>
          <w:numId w:val="19"/>
        </w:numPr>
      </w:pPr>
      <w:r>
        <w:t xml:space="preserve">about your organisation </w:t>
      </w:r>
    </w:p>
    <w:p w14:paraId="4834DC00" w14:textId="5C3CCB63" w:rsidR="00281A46" w:rsidRPr="00E54648" w:rsidRDefault="00281A46" w:rsidP="00281A46">
      <w:pPr>
        <w:pStyle w:val="ListParagraph"/>
        <w:numPr>
          <w:ilvl w:val="0"/>
          <w:numId w:val="19"/>
        </w:numPr>
      </w:pPr>
      <w:r>
        <w:t>how you will meet each of the selection criteria.</w:t>
      </w:r>
    </w:p>
    <w:p w14:paraId="2EE8C265" w14:textId="55836757" w:rsidR="00281A46" w:rsidRPr="00E406E3" w:rsidRDefault="00281A46" w:rsidP="00281A46">
      <w:r>
        <w:t>When you tell us about your DPFO, we want to know:</w:t>
      </w:r>
    </w:p>
    <w:p w14:paraId="327660BA" w14:textId="77777777" w:rsidR="00281A46" w:rsidRPr="00E406E3" w:rsidRDefault="00281A46" w:rsidP="00281A46">
      <w:pPr>
        <w:pStyle w:val="ListParagraph"/>
        <w:numPr>
          <w:ilvl w:val="0"/>
          <w:numId w:val="50"/>
        </w:numPr>
      </w:pPr>
      <w:r>
        <w:t>what makes you a DPFO</w:t>
      </w:r>
    </w:p>
    <w:p w14:paraId="026996B7" w14:textId="77777777" w:rsidR="00281A46" w:rsidRPr="00E406E3" w:rsidRDefault="00281A46" w:rsidP="00281A46">
      <w:pPr>
        <w:pStyle w:val="ListParagraph"/>
        <w:numPr>
          <w:ilvl w:val="0"/>
          <w:numId w:val="50"/>
        </w:numPr>
      </w:pPr>
      <w:r>
        <w:t>what your DPFO’s goals are</w:t>
      </w:r>
    </w:p>
    <w:p w14:paraId="27C7A779" w14:textId="77777777" w:rsidR="00281A46" w:rsidRPr="00E406E3" w:rsidRDefault="00281A46" w:rsidP="00281A46">
      <w:pPr>
        <w:pStyle w:val="ListParagraph"/>
        <w:numPr>
          <w:ilvl w:val="0"/>
          <w:numId w:val="50"/>
        </w:numPr>
      </w:pPr>
      <w:r>
        <w:t>how big your DPFO is</w:t>
      </w:r>
    </w:p>
    <w:p w14:paraId="3170A141" w14:textId="77777777" w:rsidR="00281A46" w:rsidRDefault="00281A46" w:rsidP="00281A46">
      <w:pPr>
        <w:pStyle w:val="ListParagraph"/>
        <w:numPr>
          <w:ilvl w:val="0"/>
          <w:numId w:val="50"/>
        </w:numPr>
      </w:pPr>
      <w:r>
        <w:t>what activities your DPFO already does</w:t>
      </w:r>
    </w:p>
    <w:p w14:paraId="48E7125B" w14:textId="77777777" w:rsidR="00281A46" w:rsidRDefault="00281A46" w:rsidP="00281A46">
      <w:pPr>
        <w:pStyle w:val="ListParagraph"/>
        <w:numPr>
          <w:ilvl w:val="0"/>
          <w:numId w:val="50"/>
        </w:numPr>
      </w:pPr>
      <w:r>
        <w:t>who your DPFO works with and how you make their lives better</w:t>
      </w:r>
    </w:p>
    <w:p w14:paraId="63B7FB6F" w14:textId="77777777" w:rsidR="00281A46" w:rsidRDefault="00281A46" w:rsidP="00281A46">
      <w:pPr>
        <w:pStyle w:val="ListParagraph"/>
        <w:numPr>
          <w:ilvl w:val="0"/>
          <w:numId w:val="50"/>
        </w:numPr>
      </w:pPr>
      <w:r>
        <w:t>what other organisations your DPFO has connections with.</w:t>
      </w:r>
    </w:p>
    <w:p w14:paraId="4C00D67D" w14:textId="77777777" w:rsidR="00281A46" w:rsidRDefault="00281A46">
      <w:pPr>
        <w:spacing w:before="0" w:after="0" w:line="240" w:lineRule="auto"/>
      </w:pPr>
      <w:r>
        <w:br w:type="page"/>
      </w:r>
    </w:p>
    <w:p w14:paraId="2435AB04" w14:textId="2D205244" w:rsidR="00281A46" w:rsidRDefault="00281A46" w:rsidP="00F23897">
      <w:pPr>
        <w:spacing w:before="240" w:after="240"/>
      </w:pPr>
      <w:r>
        <w:lastRenderedPageBreak/>
        <w:t>Your application needs to include:</w:t>
      </w:r>
    </w:p>
    <w:p w14:paraId="39EE7C30" w14:textId="77777777" w:rsidR="00281A46" w:rsidRPr="00582147" w:rsidRDefault="00281A46" w:rsidP="00600914">
      <w:pPr>
        <w:pStyle w:val="ListParagraph"/>
        <w:numPr>
          <w:ilvl w:val="0"/>
          <w:numId w:val="27"/>
        </w:numPr>
        <w:spacing w:before="240" w:after="240"/>
      </w:pPr>
      <w:r w:rsidRPr="00582147">
        <w:t>a budget for your</w:t>
      </w:r>
      <w:r>
        <w:t xml:space="preserve"> activities</w:t>
      </w:r>
    </w:p>
    <w:p w14:paraId="0D1F1F13" w14:textId="77777777" w:rsidR="00281A46" w:rsidRDefault="00281A46" w:rsidP="00E406E3">
      <w:pPr>
        <w:pStyle w:val="ListParagraph"/>
        <w:numPr>
          <w:ilvl w:val="0"/>
          <w:numId w:val="27"/>
        </w:numPr>
        <w:spacing w:before="240" w:after="240"/>
      </w:pPr>
      <w:r w:rsidRPr="00582147">
        <w:t>your organisation’s</w:t>
      </w:r>
      <w:r>
        <w:t xml:space="preserve"> annual report if you have one</w:t>
      </w:r>
      <w:r w:rsidRPr="00582147">
        <w:t xml:space="preserve"> </w:t>
      </w:r>
    </w:p>
    <w:p w14:paraId="7DF7C303" w14:textId="77777777" w:rsidR="00281A46" w:rsidRPr="00582147" w:rsidRDefault="00281A46" w:rsidP="00E406E3">
      <w:pPr>
        <w:pStyle w:val="ListParagraph"/>
        <w:numPr>
          <w:ilvl w:val="0"/>
          <w:numId w:val="27"/>
        </w:numPr>
        <w:spacing w:before="240" w:after="240"/>
      </w:pPr>
      <w:r w:rsidRPr="00582147">
        <w:t>your organisation’s year-end financial statements:</w:t>
      </w:r>
    </w:p>
    <w:p w14:paraId="25014340" w14:textId="77777777" w:rsidR="00281A46" w:rsidRDefault="00281A46" w:rsidP="00E406E3">
      <w:pPr>
        <w:pStyle w:val="ListParagraph"/>
        <w:numPr>
          <w:ilvl w:val="1"/>
          <w:numId w:val="27"/>
        </w:numPr>
        <w:spacing w:before="240" w:after="240"/>
      </w:pPr>
      <w:r w:rsidRPr="00582147">
        <w:t>Profit and Loss Statements</w:t>
      </w:r>
    </w:p>
    <w:p w14:paraId="3C7DBD26" w14:textId="77777777" w:rsidR="00281A46" w:rsidRPr="00E54648" w:rsidRDefault="00281A46" w:rsidP="00E406E3">
      <w:pPr>
        <w:pStyle w:val="ListParagraph"/>
        <w:numPr>
          <w:ilvl w:val="1"/>
          <w:numId w:val="27"/>
        </w:numPr>
        <w:spacing w:before="240" w:after="240"/>
      </w:pPr>
      <w:r w:rsidRPr="00582147">
        <w:t>Balance Sheet</w:t>
      </w:r>
      <w:r>
        <w:t>.</w:t>
      </w:r>
    </w:p>
    <w:p w14:paraId="3ECE3EE9" w14:textId="72139941" w:rsidR="00281A46" w:rsidRDefault="00281A46" w:rsidP="00F23897">
      <w:pPr>
        <w:spacing w:before="240" w:after="240"/>
      </w:pPr>
      <w:r>
        <w:t xml:space="preserve">You must send these documents as attachments to your </w:t>
      </w:r>
      <w:r>
        <w:br/>
        <w:t>application form.</w:t>
      </w:r>
    </w:p>
    <w:p w14:paraId="09503DE6" w14:textId="77777777" w:rsidR="00281A46" w:rsidRDefault="00281A46" w:rsidP="00F23897">
      <w:pPr>
        <w:spacing w:before="240" w:after="240"/>
      </w:pPr>
      <w:r>
        <w:t>Attachments can’t be bigger than 2MB.</w:t>
      </w:r>
    </w:p>
    <w:p w14:paraId="66635E72" w14:textId="77777777" w:rsidR="00281A46" w:rsidRPr="00E54648" w:rsidRDefault="00281A46" w:rsidP="00F23897">
      <w:pPr>
        <w:spacing w:before="240" w:after="240"/>
      </w:pPr>
      <w:r>
        <w:t>The application form explains how to do this.</w:t>
      </w:r>
    </w:p>
    <w:p w14:paraId="0D2B169B" w14:textId="77777777" w:rsidR="00281A46" w:rsidRDefault="00281A46" w:rsidP="00F23897">
      <w:r w:rsidRPr="00582147">
        <w:t>There are templates you need to use</w:t>
      </w:r>
      <w:r>
        <w:t xml:space="preserve"> on:</w:t>
      </w:r>
    </w:p>
    <w:p w14:paraId="490EEDF5" w14:textId="77777777" w:rsidR="00281A46" w:rsidRDefault="00281A46" w:rsidP="00600914">
      <w:pPr>
        <w:pStyle w:val="ListParagraph"/>
        <w:numPr>
          <w:ilvl w:val="0"/>
          <w:numId w:val="26"/>
        </w:numPr>
      </w:pPr>
      <w:r w:rsidRPr="00974BE4">
        <w:t xml:space="preserve">GrantConnect </w:t>
      </w:r>
    </w:p>
    <w:p w14:paraId="5CCBABF1" w14:textId="77777777" w:rsidR="00281A46" w:rsidRPr="00974BE4" w:rsidRDefault="00BF7762" w:rsidP="00F23897">
      <w:pPr>
        <w:pStyle w:val="ListParagraph"/>
      </w:pPr>
      <w:hyperlink r:id="rId10" w:history="1">
        <w:r w:rsidR="00281A46" w:rsidRPr="00974BE4">
          <w:rPr>
            <w:rStyle w:val="Hyperlink"/>
          </w:rPr>
          <w:t>www.grants.gov.au/</w:t>
        </w:r>
      </w:hyperlink>
    </w:p>
    <w:p w14:paraId="0C901186" w14:textId="77777777" w:rsidR="00281A46" w:rsidRDefault="00281A46" w:rsidP="00600914">
      <w:pPr>
        <w:pStyle w:val="ListParagraph"/>
        <w:numPr>
          <w:ilvl w:val="0"/>
          <w:numId w:val="26"/>
        </w:numPr>
      </w:pPr>
      <w:r w:rsidRPr="00974BE4">
        <w:t>the Community Grants Hub website.</w:t>
      </w:r>
    </w:p>
    <w:p w14:paraId="0DFCF469" w14:textId="77777777" w:rsidR="00281A46" w:rsidRPr="00582147" w:rsidRDefault="00BF7762" w:rsidP="00F23897">
      <w:pPr>
        <w:ind w:left="720"/>
      </w:pPr>
      <w:hyperlink r:id="rId11" w:history="1">
        <w:r w:rsidR="00281A46" w:rsidRPr="00974BE4">
          <w:rPr>
            <w:rStyle w:val="Hyperlink"/>
          </w:rPr>
          <w:t>www.communitygrants.gov.au/</w:t>
        </w:r>
      </w:hyperlink>
    </w:p>
    <w:p w14:paraId="3C39127F" w14:textId="77777777" w:rsidR="00281A46" w:rsidRDefault="00281A46" w:rsidP="00F23897">
      <w:pPr>
        <w:spacing w:before="240" w:after="240"/>
      </w:pPr>
      <w:r>
        <w:t>You can’t change your application after you have sent it to us.</w:t>
      </w:r>
    </w:p>
    <w:p w14:paraId="74876E5F" w14:textId="77777777" w:rsidR="00281A46" w:rsidRDefault="00281A46" w:rsidP="00F23897">
      <w:pPr>
        <w:spacing w:before="240" w:after="240"/>
      </w:pPr>
      <w:r>
        <w:t>If there are mistakes in your application, we might ask you to fix them or explain what you meant.</w:t>
      </w:r>
    </w:p>
    <w:p w14:paraId="22E6B80C" w14:textId="109956CC" w:rsidR="00BE7FFC" w:rsidRDefault="00BE7FFC"/>
    <w:p w14:paraId="65A399E9" w14:textId="77777777" w:rsidR="00BE7FFC" w:rsidRDefault="00BE7FFC">
      <w:pPr>
        <w:spacing w:before="0" w:after="0" w:line="240" w:lineRule="auto"/>
      </w:pPr>
      <w:r>
        <w:br w:type="page"/>
      </w:r>
    </w:p>
    <w:p w14:paraId="639741E8" w14:textId="77777777" w:rsidR="00281A46" w:rsidRDefault="00281A46" w:rsidP="00F23897">
      <w:pPr>
        <w:spacing w:before="240" w:after="240"/>
      </w:pPr>
      <w:r>
        <w:lastRenderedPageBreak/>
        <w:t>We won’t accept any:</w:t>
      </w:r>
    </w:p>
    <w:p w14:paraId="3CC8598B" w14:textId="77777777" w:rsidR="00281A46" w:rsidRPr="00765D11" w:rsidRDefault="00281A46" w:rsidP="005434E9">
      <w:pPr>
        <w:pStyle w:val="ListParagraph"/>
        <w:numPr>
          <w:ilvl w:val="0"/>
          <w:numId w:val="8"/>
        </w:numPr>
        <w:ind w:left="714" w:hanging="357"/>
        <w:rPr>
          <w:rFonts w:eastAsia="Times New Roman" w:cs="Tahoma"/>
        </w:rPr>
      </w:pPr>
      <w:r w:rsidRPr="00765D11">
        <w:rPr>
          <w:rFonts w:eastAsia="Times New Roman" w:cs="Tahoma"/>
        </w:rPr>
        <w:t>late applications</w:t>
      </w:r>
      <w:r>
        <w:rPr>
          <w:rFonts w:eastAsia="Times New Roman" w:cs="Tahoma"/>
        </w:rPr>
        <w:t xml:space="preserve"> unless you have asked us first </w:t>
      </w:r>
    </w:p>
    <w:p w14:paraId="6D1FF16D" w14:textId="77777777" w:rsidR="00281A46" w:rsidRPr="00765D11" w:rsidRDefault="00281A46" w:rsidP="005434E9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applications sent by fax or mail.</w:t>
      </w:r>
    </w:p>
    <w:p w14:paraId="7D7DCAD2" w14:textId="481C9CBB" w:rsidR="00281A46" w:rsidRPr="00F3744E" w:rsidRDefault="00281A46" w:rsidP="00F23897">
      <w:pPr>
        <w:spacing w:before="240" w:after="240"/>
      </w:pPr>
      <w:r>
        <w:t xml:space="preserve">Staff from the Community Grants Hub and NDIA will assess </w:t>
      </w:r>
      <w:r>
        <w:br/>
        <w:t>the applications.</w:t>
      </w:r>
    </w:p>
    <w:p w14:paraId="5DDACD9A" w14:textId="77777777" w:rsidR="00281A46" w:rsidRPr="00F3744E" w:rsidRDefault="00281A46" w:rsidP="006A6DC9">
      <w:r>
        <w:t>They will report their results to the Selection Advisory Panel.</w:t>
      </w:r>
    </w:p>
    <w:p w14:paraId="2E0E7BC4" w14:textId="77777777" w:rsidR="00281A46" w:rsidRDefault="00281A46" w:rsidP="006A6DC9">
      <w:r>
        <w:t>The Selection Advisory Panel might include:</w:t>
      </w:r>
    </w:p>
    <w:p w14:paraId="7CAEDA7A" w14:textId="77777777" w:rsidR="00281A46" w:rsidRPr="00765D11" w:rsidRDefault="00281A46" w:rsidP="00600914">
      <w:pPr>
        <w:pStyle w:val="ListParagraph"/>
        <w:numPr>
          <w:ilvl w:val="0"/>
          <w:numId w:val="10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work for the NDIA</w:t>
      </w:r>
    </w:p>
    <w:p w14:paraId="5B007713" w14:textId="77777777" w:rsidR="00281A46" w:rsidRPr="00765D11" w:rsidRDefault="00281A46" w:rsidP="00600914">
      <w:pPr>
        <w:pStyle w:val="ListParagraph"/>
        <w:numPr>
          <w:ilvl w:val="0"/>
          <w:numId w:val="10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work for Commonwealth, state or territory governments</w:t>
      </w:r>
    </w:p>
    <w:p w14:paraId="3BE4FE60" w14:textId="77777777" w:rsidR="00281A46" w:rsidRPr="00765D11" w:rsidRDefault="00281A46" w:rsidP="00600914">
      <w:pPr>
        <w:pStyle w:val="ListParagraph"/>
        <w:numPr>
          <w:ilvl w:val="0"/>
          <w:numId w:val="10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ith disability</w:t>
      </w:r>
    </w:p>
    <w:p w14:paraId="5AFF86FC" w14:textId="0CB59B23" w:rsidR="00281A46" w:rsidRPr="00765D11" w:rsidRDefault="00281A46" w:rsidP="00600914">
      <w:pPr>
        <w:pStyle w:val="ListParagraph"/>
        <w:numPr>
          <w:ilvl w:val="0"/>
          <w:numId w:val="10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are experts and specialise in disability.</w:t>
      </w:r>
    </w:p>
    <w:p w14:paraId="17EA50C9" w14:textId="2E0D4217" w:rsidR="00281A46" w:rsidRPr="00F3744E" w:rsidRDefault="00281A46" w:rsidP="006A6DC9">
      <w:r>
        <w:t>The Selection Advisory Panel will make recommendations about grants to the NDIA Delegate.</w:t>
      </w:r>
    </w:p>
    <w:p w14:paraId="1329DD54" w14:textId="77777777" w:rsidR="00281A46" w:rsidRPr="00F3744E" w:rsidRDefault="00281A46" w:rsidP="006A6DC9">
      <w:r>
        <w:t>The NDIA Delegate will make the final decisions about who will be given grants.</w:t>
      </w:r>
    </w:p>
    <w:p w14:paraId="5E642579" w14:textId="77777777" w:rsidR="005434E9" w:rsidRPr="005434E9" w:rsidRDefault="005434E9" w:rsidP="005434E9"/>
    <w:p w14:paraId="392A170B" w14:textId="77777777" w:rsidR="005434E9" w:rsidRDefault="005434E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7A8B3E6D" w14:textId="42FE8466" w:rsidR="00236F23" w:rsidRPr="00692BFE" w:rsidRDefault="00692BFE" w:rsidP="00236F23">
      <w:pPr>
        <w:pStyle w:val="Heading2"/>
        <w:rPr>
          <w:lang w:val="en-US"/>
        </w:rPr>
      </w:pPr>
      <w:bookmarkStart w:id="82" w:name="_Toc529882169"/>
      <w:r>
        <w:rPr>
          <w:lang w:val="en-US"/>
        </w:rPr>
        <w:lastRenderedPageBreak/>
        <w:t>Successful grant applications</w:t>
      </w:r>
      <w:bookmarkEnd w:id="82"/>
    </w:p>
    <w:p w14:paraId="6867FC6D" w14:textId="77777777" w:rsidR="00281A46" w:rsidRDefault="00281A46" w:rsidP="00281A46">
      <w:r>
        <w:t>We will let you know in writing if your application is:</w:t>
      </w:r>
    </w:p>
    <w:p w14:paraId="784BC16E" w14:textId="77777777" w:rsidR="00281A46" w:rsidRDefault="00281A46" w:rsidP="00281A46">
      <w:pPr>
        <w:pStyle w:val="ListParagraph"/>
        <w:numPr>
          <w:ilvl w:val="0"/>
          <w:numId w:val="11"/>
        </w:numPr>
      </w:pPr>
      <w:r>
        <w:t>successful</w:t>
      </w:r>
    </w:p>
    <w:p w14:paraId="0D487F04" w14:textId="77777777" w:rsidR="00281A46" w:rsidRPr="00F3744E" w:rsidRDefault="00281A46" w:rsidP="00281A46">
      <w:pPr>
        <w:pStyle w:val="ListParagraph"/>
        <w:numPr>
          <w:ilvl w:val="0"/>
          <w:numId w:val="11"/>
        </w:numPr>
      </w:pPr>
      <w:r>
        <w:t>unsuccessful.</w:t>
      </w:r>
    </w:p>
    <w:p w14:paraId="313D7F37" w14:textId="77777777" w:rsidR="00281A46" w:rsidRDefault="00281A46" w:rsidP="00281A46">
      <w:r>
        <w:t>We plan to do this in April 2019.</w:t>
      </w:r>
    </w:p>
    <w:p w14:paraId="1F4634C1" w14:textId="61E417DC" w:rsidR="00281A46" w:rsidRDefault="00281A46" w:rsidP="00281A46">
      <w:r>
        <w:t>You will be able to get feedback from us about your application.</w:t>
      </w:r>
    </w:p>
    <w:p w14:paraId="6362866F" w14:textId="06743CE0" w:rsidR="00281A46" w:rsidRDefault="00281A46" w:rsidP="00281A46">
      <w:r>
        <w:t xml:space="preserve">We will publish a feedback summary on the Community Grants </w:t>
      </w:r>
      <w:r>
        <w:br/>
        <w:t>Hub website.</w:t>
      </w:r>
    </w:p>
    <w:p w14:paraId="55CC449D" w14:textId="77777777" w:rsidR="00281A46" w:rsidRDefault="00281A46" w:rsidP="00281A46">
      <w:r>
        <w:t>If we don’t give you a grant, we can give you feedback that explains why.</w:t>
      </w:r>
    </w:p>
    <w:p w14:paraId="032387CB" w14:textId="7C4DFCEF" w:rsidR="007853DC" w:rsidRDefault="005434E9" w:rsidP="005434E9">
      <w:pPr>
        <w:pStyle w:val="Heading2"/>
      </w:pPr>
      <w:bookmarkStart w:id="83" w:name="_Toc529882170"/>
      <w:r>
        <w:t>Grant Agreements</w:t>
      </w:r>
      <w:bookmarkEnd w:id="83"/>
    </w:p>
    <w:p w14:paraId="61ABD293" w14:textId="2A7AC4FD" w:rsidR="00281A46" w:rsidRPr="00F3744E" w:rsidRDefault="00281A46" w:rsidP="00236F23">
      <w:r>
        <w:t xml:space="preserve">If you are successful, you will need to sign a Grant Agreement with </w:t>
      </w:r>
      <w:r>
        <w:br/>
        <w:t>the NDIA.</w:t>
      </w:r>
    </w:p>
    <w:p w14:paraId="17BA3D14" w14:textId="77777777" w:rsidR="00281A46" w:rsidRPr="00F3744E" w:rsidRDefault="00281A46" w:rsidP="007B4532">
      <w:pPr>
        <w:spacing w:line="240" w:lineRule="auto"/>
      </w:pPr>
      <w:r>
        <w:t>Your Grant Agreement:</w:t>
      </w:r>
    </w:p>
    <w:p w14:paraId="5EC5DC6A" w14:textId="77777777" w:rsidR="00281A46" w:rsidRPr="00F3744E" w:rsidRDefault="00281A46" w:rsidP="00600914">
      <w:pPr>
        <w:pStyle w:val="ListParagraph"/>
        <w:numPr>
          <w:ilvl w:val="0"/>
          <w:numId w:val="12"/>
        </w:numPr>
      </w:pPr>
      <w:r>
        <w:t xml:space="preserve">is a legal document </w:t>
      </w:r>
    </w:p>
    <w:p w14:paraId="67A5B887" w14:textId="77777777" w:rsidR="00281A46" w:rsidRPr="00F3744E" w:rsidRDefault="00281A46" w:rsidP="00600914">
      <w:pPr>
        <w:pStyle w:val="ListParagraph"/>
        <w:numPr>
          <w:ilvl w:val="0"/>
          <w:numId w:val="12"/>
        </w:numPr>
      </w:pPr>
      <w:r>
        <w:t>explains all the rules you need to follow</w:t>
      </w:r>
    </w:p>
    <w:p w14:paraId="5BA51411" w14:textId="77777777" w:rsidR="00281A46" w:rsidRPr="00F3744E" w:rsidRDefault="00281A46" w:rsidP="00600914">
      <w:pPr>
        <w:pStyle w:val="ListParagraph"/>
        <w:numPr>
          <w:ilvl w:val="0"/>
          <w:numId w:val="12"/>
        </w:numPr>
      </w:pPr>
      <w:r>
        <w:t>tells you how much your grant is and how it will be paid.</w:t>
      </w:r>
    </w:p>
    <w:p w14:paraId="66FFC822" w14:textId="77777777" w:rsidR="00281A46" w:rsidRDefault="00281A46" w:rsidP="005434E9">
      <w:r>
        <w:t>Your Grant Agreement will also tell you:</w:t>
      </w:r>
    </w:p>
    <w:p w14:paraId="7DADB922" w14:textId="77777777" w:rsidR="00281A46" w:rsidRDefault="00281A46" w:rsidP="005434E9">
      <w:pPr>
        <w:pStyle w:val="ListParagraph"/>
        <w:numPr>
          <w:ilvl w:val="0"/>
          <w:numId w:val="51"/>
        </w:numPr>
      </w:pPr>
      <w:r>
        <w:t>what types of reports you need to write</w:t>
      </w:r>
    </w:p>
    <w:p w14:paraId="0CA44611" w14:textId="77777777" w:rsidR="00281A46" w:rsidRDefault="00281A46" w:rsidP="005434E9">
      <w:pPr>
        <w:pStyle w:val="ListParagraph"/>
        <w:numPr>
          <w:ilvl w:val="0"/>
          <w:numId w:val="51"/>
        </w:numPr>
      </w:pPr>
      <w:r>
        <w:t>when you need to write them.</w:t>
      </w:r>
    </w:p>
    <w:p w14:paraId="15209F45" w14:textId="77777777" w:rsidR="00281A46" w:rsidRDefault="00281A46" w:rsidP="005434E9">
      <w:r>
        <w:t>You will also need to write an Activity Work Plan.</w:t>
      </w:r>
    </w:p>
    <w:p w14:paraId="1F8ACA2C" w14:textId="77777777" w:rsidR="00281A46" w:rsidRDefault="00281A46" w:rsidP="005434E9">
      <w:r>
        <w:t>We will send you a template to use.</w:t>
      </w:r>
    </w:p>
    <w:p w14:paraId="3D9EBE31" w14:textId="77777777" w:rsidR="00281A46" w:rsidRDefault="00281A46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4" w:name="_Toc529882171"/>
      <w:r>
        <w:rPr>
          <w:lang w:val="en-US"/>
        </w:rPr>
        <w:br w:type="page"/>
      </w:r>
    </w:p>
    <w:p w14:paraId="16E630BC" w14:textId="42E3F0EE" w:rsidR="00236F23" w:rsidRPr="0060351E" w:rsidRDefault="0060351E" w:rsidP="00236F23">
      <w:pPr>
        <w:pStyle w:val="Heading2"/>
        <w:rPr>
          <w:lang w:val="en-US"/>
        </w:rPr>
      </w:pPr>
      <w:r>
        <w:rPr>
          <w:lang w:val="en-US"/>
        </w:rPr>
        <w:lastRenderedPageBreak/>
        <w:t>Things you need to do</w:t>
      </w:r>
      <w:bookmarkEnd w:id="84"/>
    </w:p>
    <w:p w14:paraId="4864E25C" w14:textId="77777777" w:rsidR="00281A46" w:rsidRPr="00F3744E" w:rsidRDefault="00281A46" w:rsidP="00281A46">
      <w:r>
        <w:t>If we give you a grant, you must:</w:t>
      </w:r>
    </w:p>
    <w:p w14:paraId="614CB83D" w14:textId="77777777" w:rsidR="00281A46" w:rsidRPr="00F3744E" w:rsidRDefault="00281A46" w:rsidP="00281A46">
      <w:pPr>
        <w:pStyle w:val="ListParagraph"/>
        <w:numPr>
          <w:ilvl w:val="0"/>
          <w:numId w:val="13"/>
        </w:numPr>
      </w:pPr>
      <w:r>
        <w:t>send us reports according to what the Grant Agreement says</w:t>
      </w:r>
    </w:p>
    <w:p w14:paraId="5744EDAD" w14:textId="77777777" w:rsidR="00281A46" w:rsidRPr="00F3744E" w:rsidRDefault="00281A46" w:rsidP="00281A46">
      <w:pPr>
        <w:pStyle w:val="ListParagraph"/>
        <w:numPr>
          <w:ilvl w:val="0"/>
          <w:numId w:val="13"/>
        </w:numPr>
      </w:pPr>
      <w:r>
        <w:t>follow the rules of the Grant Agreement</w:t>
      </w:r>
    </w:p>
    <w:p w14:paraId="0A5EE6CF" w14:textId="77777777" w:rsidR="00281A46" w:rsidRPr="00F3744E" w:rsidRDefault="00281A46" w:rsidP="00281A46">
      <w:pPr>
        <w:pStyle w:val="ListParagraph"/>
        <w:numPr>
          <w:ilvl w:val="0"/>
          <w:numId w:val="13"/>
        </w:numPr>
      </w:pPr>
      <w:r>
        <w:t>keep good records for the project</w:t>
      </w:r>
    </w:p>
    <w:p w14:paraId="75C94852" w14:textId="77777777" w:rsidR="00281A46" w:rsidRPr="00F3744E" w:rsidRDefault="00281A46" w:rsidP="00281A46">
      <w:pPr>
        <w:pStyle w:val="ListParagraph"/>
        <w:numPr>
          <w:ilvl w:val="0"/>
          <w:numId w:val="13"/>
        </w:numPr>
      </w:pPr>
      <w:r>
        <w:t>take part in an evaluation of the project.</w:t>
      </w:r>
    </w:p>
    <w:p w14:paraId="45E869AD" w14:textId="77777777" w:rsidR="00281A46" w:rsidRDefault="00281A46" w:rsidP="00281A46">
      <w:pPr>
        <w:rPr>
          <w:rStyle w:val="Emphasis"/>
        </w:rPr>
      </w:pPr>
      <w:r w:rsidRPr="00770726">
        <w:t>If you publish any information as part of your project, it needs to say:</w:t>
      </w:r>
    </w:p>
    <w:p w14:paraId="002ADD4E" w14:textId="77777777" w:rsidR="00281A46" w:rsidRPr="009E07A6" w:rsidRDefault="00281A46" w:rsidP="00281A46">
      <w:pPr>
        <w:rPr>
          <w:rStyle w:val="Emphasis"/>
        </w:rPr>
      </w:pPr>
      <w:r w:rsidRPr="009E07A6">
        <w:rPr>
          <w:rStyle w:val="Emphasis"/>
        </w:rPr>
        <w:t>“Funded by the NDIS through the Information, Linkages and Capacity Building (ILC) – Disabled Peoples and Families Organisations – ILC Readiness Grant Round 2018–19.”</w:t>
      </w:r>
    </w:p>
    <w:p w14:paraId="0778A972" w14:textId="77777777" w:rsidR="00281A46" w:rsidRPr="00770726" w:rsidRDefault="00281A46" w:rsidP="00281A46">
      <w:r w:rsidRPr="00770726">
        <w:t>Your Grant Agreement will tell you exactly what you need to do.</w:t>
      </w:r>
    </w:p>
    <w:p w14:paraId="20CAC6F9" w14:textId="77777777" w:rsidR="00281A46" w:rsidRDefault="00281A46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85" w:name="_Toc529882172"/>
      <w:r>
        <w:br w:type="page"/>
      </w:r>
    </w:p>
    <w:p w14:paraId="42301825" w14:textId="796E8AAB" w:rsidR="0060351E" w:rsidRDefault="00914600" w:rsidP="00914600">
      <w:pPr>
        <w:pStyle w:val="Heading2"/>
      </w:pPr>
      <w:r>
        <w:lastRenderedPageBreak/>
        <w:t>Things we need to do</w:t>
      </w:r>
      <w:bookmarkEnd w:id="85"/>
    </w:p>
    <w:p w14:paraId="2FC018B5" w14:textId="77777777" w:rsidR="00281A46" w:rsidRPr="00914600" w:rsidRDefault="00281A46" w:rsidP="00281A46">
      <w:r>
        <w:t>It is our job to watch over the CICD Program.</w:t>
      </w:r>
    </w:p>
    <w:p w14:paraId="7780920C" w14:textId="77777777" w:rsidR="00281A46" w:rsidRPr="00914600" w:rsidRDefault="00281A46" w:rsidP="00281A46">
      <w:r>
        <w:t xml:space="preserve">The things we need to do also include: </w:t>
      </w:r>
    </w:p>
    <w:p w14:paraId="1A6FBC57" w14:textId="77777777" w:rsidR="00281A46" w:rsidRDefault="00281A46" w:rsidP="00281A46">
      <w:pPr>
        <w:pStyle w:val="ListParagraph"/>
        <w:numPr>
          <w:ilvl w:val="0"/>
          <w:numId w:val="17"/>
        </w:numPr>
      </w:pPr>
      <w:r>
        <w:t>choosing the right DPFOs to give grants to</w:t>
      </w:r>
    </w:p>
    <w:p w14:paraId="4B991153" w14:textId="77777777" w:rsidR="00281A46" w:rsidRPr="00914600" w:rsidRDefault="00281A46" w:rsidP="00281A46">
      <w:pPr>
        <w:pStyle w:val="ListParagraph"/>
        <w:numPr>
          <w:ilvl w:val="0"/>
          <w:numId w:val="17"/>
        </w:numPr>
      </w:pPr>
      <w:r>
        <w:t>making sure the applications we get match these guidelines</w:t>
      </w:r>
    </w:p>
    <w:p w14:paraId="4A3A6E13" w14:textId="77777777" w:rsidR="00281A46" w:rsidRPr="00914600" w:rsidRDefault="00281A46" w:rsidP="00281A46">
      <w:pPr>
        <w:pStyle w:val="ListParagraph"/>
        <w:numPr>
          <w:ilvl w:val="0"/>
          <w:numId w:val="17"/>
        </w:numPr>
      </w:pPr>
      <w:r>
        <w:t>running the CICD Program in a way that works well</w:t>
      </w:r>
    </w:p>
    <w:p w14:paraId="4CD6C73D" w14:textId="77777777" w:rsidR="00281A46" w:rsidRDefault="00281A46" w:rsidP="00281A46">
      <w:pPr>
        <w:pStyle w:val="ListParagraph"/>
        <w:numPr>
          <w:ilvl w:val="0"/>
          <w:numId w:val="17"/>
        </w:numPr>
        <w:ind w:left="714" w:hanging="357"/>
      </w:pPr>
      <w:r>
        <w:t>working with people who get grants to make sure the CICD Program meets its:</w:t>
      </w:r>
    </w:p>
    <w:p w14:paraId="66A64420" w14:textId="77777777" w:rsidR="00281A46" w:rsidRDefault="00281A46" w:rsidP="00281A46">
      <w:pPr>
        <w:pStyle w:val="ListParagraph"/>
        <w:numPr>
          <w:ilvl w:val="1"/>
          <w:numId w:val="17"/>
        </w:numPr>
        <w:ind w:left="1434" w:hanging="357"/>
      </w:pPr>
      <w:r>
        <w:t>standards</w:t>
      </w:r>
    </w:p>
    <w:p w14:paraId="13907F15" w14:textId="77777777" w:rsidR="00281A46" w:rsidRDefault="00281A46" w:rsidP="00281A46">
      <w:pPr>
        <w:pStyle w:val="ListParagraph"/>
        <w:numPr>
          <w:ilvl w:val="1"/>
          <w:numId w:val="17"/>
        </w:numPr>
      </w:pPr>
      <w:r>
        <w:t>timeframe</w:t>
      </w:r>
    </w:p>
    <w:p w14:paraId="2967FAFC" w14:textId="77777777" w:rsidR="00281A46" w:rsidRDefault="00281A46" w:rsidP="00281A46">
      <w:pPr>
        <w:pStyle w:val="ListParagraph"/>
        <w:numPr>
          <w:ilvl w:val="1"/>
          <w:numId w:val="17"/>
        </w:numPr>
      </w:pPr>
      <w:r>
        <w:t>budget</w:t>
      </w:r>
    </w:p>
    <w:p w14:paraId="15144B6C" w14:textId="77777777" w:rsidR="00281A46" w:rsidRPr="00914600" w:rsidRDefault="00281A46" w:rsidP="00281A46">
      <w:pPr>
        <w:pStyle w:val="ListParagraph"/>
        <w:numPr>
          <w:ilvl w:val="0"/>
          <w:numId w:val="18"/>
        </w:numPr>
      </w:pPr>
      <w:r>
        <w:t>making sure the projects we fund achieve ILC outcomes</w:t>
      </w:r>
    </w:p>
    <w:p w14:paraId="469E38B7" w14:textId="77777777" w:rsidR="00281A46" w:rsidRPr="00914600" w:rsidRDefault="00281A46" w:rsidP="00281A46">
      <w:pPr>
        <w:pStyle w:val="ListParagraph"/>
        <w:numPr>
          <w:ilvl w:val="0"/>
          <w:numId w:val="18"/>
        </w:numPr>
      </w:pPr>
      <w:r>
        <w:t>publishing information about which applications have been successful on the NDIS website</w:t>
      </w:r>
    </w:p>
    <w:p w14:paraId="3EF28D16" w14:textId="77777777" w:rsidR="00281A46" w:rsidRPr="00914600" w:rsidRDefault="00281A46" w:rsidP="00281A46">
      <w:pPr>
        <w:pStyle w:val="ListParagraph"/>
        <w:numPr>
          <w:ilvl w:val="0"/>
          <w:numId w:val="18"/>
        </w:numPr>
      </w:pPr>
      <w:r>
        <w:t>staying up-to-date with how the projects are going by reading the reports we are given</w:t>
      </w:r>
    </w:p>
    <w:p w14:paraId="7A1B5F34" w14:textId="77777777" w:rsidR="00281A46" w:rsidRPr="00914600" w:rsidRDefault="00281A46" w:rsidP="00281A46">
      <w:pPr>
        <w:pStyle w:val="ListParagraph"/>
        <w:numPr>
          <w:ilvl w:val="0"/>
          <w:numId w:val="18"/>
        </w:numPr>
      </w:pPr>
      <w:r>
        <w:t>evaluating the CICD Program to make sure it is achieving all its goals and outcomes.</w:t>
      </w:r>
    </w:p>
    <w:p w14:paraId="747C7A33" w14:textId="1E3FF3E2" w:rsidR="00914600" w:rsidRPr="00E13F9E" w:rsidRDefault="00E13F9E" w:rsidP="00B3234D">
      <w:pPr>
        <w:pStyle w:val="Heading2"/>
        <w:rPr>
          <w:lang w:val="en-US"/>
        </w:rPr>
      </w:pPr>
      <w:bookmarkStart w:id="86" w:name="_Toc529882173"/>
      <w:r>
        <w:rPr>
          <w:lang w:val="en-US"/>
        </w:rPr>
        <w:t>Fairness and honesty</w:t>
      </w:r>
      <w:bookmarkEnd w:id="86"/>
    </w:p>
    <w:p w14:paraId="302B250E" w14:textId="77777777" w:rsidR="00281A46" w:rsidRPr="00B3234D" w:rsidRDefault="00281A46" w:rsidP="00CB4476">
      <w:pPr>
        <w:spacing w:after="0"/>
      </w:pPr>
      <w:r>
        <w:t>The NDIA, the Community Grants Hub and GrantConnect will make sure everything is done:</w:t>
      </w:r>
    </w:p>
    <w:p w14:paraId="02394FEC" w14:textId="77777777" w:rsidR="00281A46" w:rsidRPr="00B3234D" w:rsidRDefault="00281A46" w:rsidP="00CB4476">
      <w:pPr>
        <w:pStyle w:val="ListParagraph"/>
        <w:numPr>
          <w:ilvl w:val="0"/>
          <w:numId w:val="20"/>
        </w:numPr>
      </w:pPr>
      <w:r>
        <w:t>fairly</w:t>
      </w:r>
    </w:p>
    <w:p w14:paraId="6BBBCF4C" w14:textId="77777777" w:rsidR="00281A46" w:rsidRPr="00B3234D" w:rsidRDefault="00281A46" w:rsidP="00CB4476">
      <w:pPr>
        <w:pStyle w:val="ListParagraph"/>
        <w:numPr>
          <w:ilvl w:val="0"/>
          <w:numId w:val="20"/>
        </w:numPr>
      </w:pPr>
      <w:r>
        <w:t>honestly</w:t>
      </w:r>
    </w:p>
    <w:p w14:paraId="1F0C8A27" w14:textId="77777777" w:rsidR="00281A46" w:rsidRPr="00B3234D" w:rsidRDefault="00281A46" w:rsidP="00CB4476">
      <w:pPr>
        <w:pStyle w:val="ListParagraph"/>
        <w:numPr>
          <w:ilvl w:val="0"/>
          <w:numId w:val="20"/>
        </w:numPr>
      </w:pPr>
      <w:r>
        <w:t>legally.</w:t>
      </w:r>
    </w:p>
    <w:p w14:paraId="23D5F95A" w14:textId="7031E017" w:rsidR="00E13F9E" w:rsidRDefault="00E13F9E" w:rsidP="00E13F9E">
      <w:pPr>
        <w:pStyle w:val="Heading2"/>
      </w:pPr>
      <w:bookmarkStart w:id="87" w:name="_Toc529882174"/>
      <w:r>
        <w:t xml:space="preserve">Making </w:t>
      </w:r>
      <w:r>
        <w:rPr>
          <w:lang w:val="en-US"/>
        </w:rPr>
        <w:t xml:space="preserve">a </w:t>
      </w:r>
      <w:r>
        <w:t>complaint</w:t>
      </w:r>
      <w:bookmarkEnd w:id="87"/>
    </w:p>
    <w:p w14:paraId="1E933DA0" w14:textId="77777777" w:rsidR="00281A46" w:rsidRPr="00B3234D" w:rsidRDefault="00281A46" w:rsidP="00755DA7">
      <w:pPr>
        <w:spacing w:after="0"/>
      </w:pPr>
      <w:r>
        <w:t>If you wish to make a complaint about any part of the application process, you can contact the Community Grants Hub.</w:t>
      </w:r>
    </w:p>
    <w:p w14:paraId="11AFE5D0" w14:textId="77777777" w:rsidR="00281A46" w:rsidRPr="003C3145" w:rsidRDefault="00281A46" w:rsidP="00B3234D">
      <w:pPr>
        <w:rPr>
          <w:rStyle w:val="Strong"/>
        </w:rPr>
      </w:pPr>
      <w:r w:rsidRPr="003C3145">
        <w:rPr>
          <w:rStyle w:val="Strong"/>
        </w:rPr>
        <w:lastRenderedPageBreak/>
        <w:t>1800 634 035</w:t>
      </w:r>
    </w:p>
    <w:p w14:paraId="2410295E" w14:textId="77777777" w:rsidR="00281A46" w:rsidRPr="00E13F9E" w:rsidRDefault="00BF7762" w:rsidP="00B3234D">
      <w:pPr>
        <w:rPr>
          <w:rStyle w:val="Hyperlink"/>
        </w:rPr>
      </w:pPr>
      <w:hyperlink r:id="rId12" w:history="1">
        <w:r w:rsidR="00281A46" w:rsidRPr="00E13F9E">
          <w:rPr>
            <w:rStyle w:val="Hyperlink"/>
          </w:rPr>
          <w:t>support@communitygrants.gov.au</w:t>
        </w:r>
      </w:hyperlink>
    </w:p>
    <w:p w14:paraId="1B0FB598" w14:textId="77777777" w:rsidR="00281A46" w:rsidRDefault="00281A46" w:rsidP="00E13F9E">
      <w:r w:rsidRPr="00E13F9E">
        <w:t>Community Grants Hub Complaints</w:t>
      </w:r>
    </w:p>
    <w:p w14:paraId="44B655C5" w14:textId="77777777" w:rsidR="00281A46" w:rsidRDefault="00281A46" w:rsidP="00E13F9E">
      <w:r>
        <w:t>PO Box 7576</w:t>
      </w:r>
    </w:p>
    <w:p w14:paraId="22054055" w14:textId="77777777" w:rsidR="00281A46" w:rsidRDefault="00281A46" w:rsidP="00E13F9E">
      <w:r>
        <w:t>Canberra Business Centre</w:t>
      </w:r>
    </w:p>
    <w:p w14:paraId="3E81C795" w14:textId="77777777" w:rsidR="00281A46" w:rsidRDefault="00281A46" w:rsidP="00E13F9E">
      <w:pPr>
        <w:rPr>
          <w:rStyle w:val="Hyperlink"/>
        </w:rPr>
      </w:pPr>
      <w:r>
        <w:t>ACT 2610</w:t>
      </w:r>
    </w:p>
    <w:p w14:paraId="13D27CA4" w14:textId="7DE6E43B" w:rsidR="00281A46" w:rsidRDefault="00281A46" w:rsidP="00E13F9E">
      <w:r>
        <w:t xml:space="preserve">There is also a complaint form you can use on the Community Grants </w:t>
      </w:r>
      <w:r>
        <w:br/>
        <w:t>Hub website.</w:t>
      </w:r>
    </w:p>
    <w:p w14:paraId="0D046D6F" w14:textId="77777777" w:rsidR="00281A46" w:rsidRPr="00E13F9E" w:rsidRDefault="00BF7762" w:rsidP="00E13F9E">
      <w:hyperlink r:id="rId13" w:history="1">
        <w:r w:rsidR="00281A46" w:rsidRPr="00974BE4">
          <w:rPr>
            <w:rStyle w:val="Hyperlink"/>
          </w:rPr>
          <w:t>www.communitygrants.gov.au/</w:t>
        </w:r>
      </w:hyperlink>
    </w:p>
    <w:p w14:paraId="5B0F97B1" w14:textId="77777777" w:rsidR="00121EC5" w:rsidRPr="00F1692E" w:rsidRDefault="00121EC5" w:rsidP="00F1692E"/>
    <w:p w14:paraId="7D978BE2" w14:textId="77777777" w:rsidR="00121EC5" w:rsidRPr="00121EC5" w:rsidRDefault="00121EC5" w:rsidP="00121EC5">
      <w:r>
        <w:br w:type="page"/>
      </w:r>
    </w:p>
    <w:p w14:paraId="36B65D78" w14:textId="003B4A21" w:rsidR="00B3234D" w:rsidRDefault="00E13F9E" w:rsidP="00E13F9E">
      <w:pPr>
        <w:pStyle w:val="Heading2"/>
      </w:pPr>
      <w:bookmarkStart w:id="88" w:name="_Toc529882175"/>
      <w:r>
        <w:lastRenderedPageBreak/>
        <w:t>Conflict of interest</w:t>
      </w:r>
      <w:bookmarkEnd w:id="88"/>
    </w:p>
    <w:p w14:paraId="2BA92D87" w14:textId="77777777" w:rsidR="003113C1" w:rsidRDefault="003113C1" w:rsidP="00CB4476">
      <w:r>
        <w:t xml:space="preserve">A </w:t>
      </w:r>
      <w:r w:rsidRPr="002A656F">
        <w:rPr>
          <w:rStyle w:val="Strong"/>
        </w:rPr>
        <w:t>conflict of interest</w:t>
      </w:r>
      <w:r>
        <w:t xml:space="preserve"> is when someone:</w:t>
      </w:r>
    </w:p>
    <w:p w14:paraId="14444BF1" w14:textId="77777777" w:rsidR="003113C1" w:rsidRPr="00E13F9E" w:rsidRDefault="003113C1" w:rsidP="00CB4476">
      <w:pPr>
        <w:pStyle w:val="ListParagraph"/>
        <w:numPr>
          <w:ilvl w:val="0"/>
          <w:numId w:val="26"/>
        </w:numPr>
      </w:pPr>
      <w:r>
        <w:t>could affect a decision so the result is better for them</w:t>
      </w:r>
    </w:p>
    <w:p w14:paraId="1B22235C" w14:textId="350B58D1" w:rsidR="003113C1" w:rsidRDefault="003113C1" w:rsidP="00CB4476">
      <w:pPr>
        <w:pStyle w:val="ListParagraph"/>
        <w:numPr>
          <w:ilvl w:val="0"/>
          <w:numId w:val="26"/>
        </w:numPr>
      </w:pPr>
      <w:r>
        <w:t>has a relationship with a person or organisation:</w:t>
      </w:r>
    </w:p>
    <w:p w14:paraId="07B34CDA" w14:textId="77777777" w:rsidR="003113C1" w:rsidRDefault="003113C1" w:rsidP="0058011F">
      <w:pPr>
        <w:pStyle w:val="ListParagraph"/>
        <w:numPr>
          <w:ilvl w:val="1"/>
          <w:numId w:val="26"/>
        </w:numPr>
        <w:ind w:left="1434" w:hanging="357"/>
      </w:pPr>
      <w:r>
        <w:t>that could stop a project from being fair and independent</w:t>
      </w:r>
    </w:p>
    <w:p w14:paraId="0498052A" w14:textId="77777777" w:rsidR="003113C1" w:rsidRDefault="003113C1" w:rsidP="0058011F">
      <w:pPr>
        <w:pStyle w:val="ListParagraph"/>
        <w:numPr>
          <w:ilvl w:val="1"/>
          <w:numId w:val="26"/>
        </w:numPr>
        <w:ind w:left="1434" w:hanging="357"/>
      </w:pPr>
      <w:r>
        <w:t>will be good for them if the project gets funding.</w:t>
      </w:r>
    </w:p>
    <w:p w14:paraId="570AD80D" w14:textId="5EF9ED24" w:rsidR="003113C1" w:rsidRPr="00E13F9E" w:rsidRDefault="003113C1" w:rsidP="00CB4476">
      <w:r>
        <w:t xml:space="preserve">A </w:t>
      </w:r>
      <w:r w:rsidRPr="00582147">
        <w:t>perceived conflict of interest is</w:t>
      </w:r>
      <w:r>
        <w:t xml:space="preserve"> when it seems like there is a conflict </w:t>
      </w:r>
      <w:r>
        <w:br/>
        <w:t>of interest.</w:t>
      </w:r>
    </w:p>
    <w:p w14:paraId="560F429D" w14:textId="77777777" w:rsidR="003113C1" w:rsidRPr="00E13F9E" w:rsidRDefault="003113C1" w:rsidP="00CB4476">
      <w:r>
        <w:t>In your application, you need to tell us whether there could be a conflict of interest.</w:t>
      </w:r>
    </w:p>
    <w:p w14:paraId="227B5D59" w14:textId="77777777" w:rsidR="003113C1" w:rsidRPr="00E13F9E" w:rsidRDefault="003113C1" w:rsidP="00CB4476">
      <w:r>
        <w:t>If there turns out to be a conflict of interest, you need to tell us in writing straight away.</w:t>
      </w:r>
    </w:p>
    <w:p w14:paraId="71B8F0C7" w14:textId="0F5B227F" w:rsidR="003113C1" w:rsidRPr="00E13F9E" w:rsidRDefault="003113C1" w:rsidP="00CB4476">
      <w:r>
        <w:t xml:space="preserve">We will handle any conflicts of interest by following the rules set by the </w:t>
      </w:r>
      <w:r>
        <w:br/>
        <w:t>Australian Government.</w:t>
      </w:r>
    </w:p>
    <w:p w14:paraId="34668222" w14:textId="51C78C68" w:rsidR="005B47B8" w:rsidRDefault="005B47B8" w:rsidP="005B47B8">
      <w:pPr>
        <w:pStyle w:val="Heading2"/>
      </w:pPr>
      <w:bookmarkStart w:id="89" w:name="_Toc529882176"/>
      <w:r>
        <w:t>Protecting your privacy</w:t>
      </w:r>
      <w:bookmarkEnd w:id="89"/>
    </w:p>
    <w:p w14:paraId="44D13781" w14:textId="77777777" w:rsidR="003113C1" w:rsidRPr="00E13F9E" w:rsidRDefault="003113C1" w:rsidP="003113C1">
      <w:r>
        <w:t>There are laws that tell us how we should look after your private information, they are:</w:t>
      </w:r>
    </w:p>
    <w:p w14:paraId="294B3A90" w14:textId="77777777" w:rsidR="003113C1" w:rsidRPr="005B47B8" w:rsidRDefault="003113C1" w:rsidP="003113C1">
      <w:pPr>
        <w:pStyle w:val="ListParagraph"/>
        <w:numPr>
          <w:ilvl w:val="0"/>
          <w:numId w:val="21"/>
        </w:numPr>
        <w:rPr>
          <w:rStyle w:val="Emphasis"/>
        </w:rPr>
      </w:pPr>
      <w:r w:rsidRPr="005B47B8">
        <w:t xml:space="preserve">the </w:t>
      </w:r>
      <w:r w:rsidRPr="005B47B8">
        <w:rPr>
          <w:rStyle w:val="Emphasis"/>
        </w:rPr>
        <w:t>Privacy Act 1988</w:t>
      </w:r>
    </w:p>
    <w:p w14:paraId="461272F7" w14:textId="15777F1E" w:rsidR="003113C1" w:rsidRPr="005B47B8" w:rsidRDefault="003113C1" w:rsidP="003113C1">
      <w:pPr>
        <w:pStyle w:val="ListParagraph"/>
        <w:numPr>
          <w:ilvl w:val="0"/>
          <w:numId w:val="21"/>
        </w:numPr>
        <w:rPr>
          <w:rStyle w:val="Emphasis"/>
        </w:rPr>
      </w:pPr>
      <w:r w:rsidRPr="005B47B8">
        <w:t>the</w:t>
      </w:r>
      <w:r w:rsidRPr="005B47B8">
        <w:rPr>
          <w:rStyle w:val="Emphasis"/>
        </w:rPr>
        <w:t xml:space="preserve"> National Disability Insurance Scheme Act 2013.</w:t>
      </w:r>
    </w:p>
    <w:p w14:paraId="4CD1409A" w14:textId="77777777" w:rsidR="003113C1" w:rsidRPr="00E13F9E" w:rsidRDefault="003113C1" w:rsidP="003113C1">
      <w:r>
        <w:t>We will tell you:</w:t>
      </w:r>
    </w:p>
    <w:p w14:paraId="12A829BE" w14:textId="77777777" w:rsidR="003113C1" w:rsidRDefault="003113C1" w:rsidP="003113C1">
      <w:pPr>
        <w:pStyle w:val="ListParagraph"/>
        <w:numPr>
          <w:ilvl w:val="0"/>
          <w:numId w:val="22"/>
        </w:numPr>
      </w:pPr>
      <w:r>
        <w:t>what personal information we collect</w:t>
      </w:r>
    </w:p>
    <w:p w14:paraId="585610AC" w14:textId="77777777" w:rsidR="003113C1" w:rsidRDefault="003113C1" w:rsidP="003113C1">
      <w:pPr>
        <w:pStyle w:val="ListParagraph"/>
        <w:numPr>
          <w:ilvl w:val="0"/>
          <w:numId w:val="22"/>
        </w:numPr>
      </w:pPr>
      <w:r>
        <w:t>why we collect your personal information</w:t>
      </w:r>
    </w:p>
    <w:p w14:paraId="78CA8E97" w14:textId="77777777" w:rsidR="003113C1" w:rsidRDefault="003113C1" w:rsidP="003113C1">
      <w:pPr>
        <w:pStyle w:val="ListParagraph"/>
        <w:numPr>
          <w:ilvl w:val="0"/>
          <w:numId w:val="22"/>
        </w:numPr>
      </w:pPr>
      <w:r>
        <w:t>who we share your personal information with.</w:t>
      </w:r>
    </w:p>
    <w:p w14:paraId="43020925" w14:textId="77777777" w:rsidR="0082416D" w:rsidRDefault="0082416D">
      <w:pPr>
        <w:spacing w:before="0" w:after="0" w:line="240" w:lineRule="auto"/>
      </w:pPr>
      <w:r>
        <w:br w:type="page"/>
      </w:r>
    </w:p>
    <w:p w14:paraId="0DCD3D94" w14:textId="65673250" w:rsidR="003113C1" w:rsidRDefault="003113C1" w:rsidP="003113C1">
      <w:r>
        <w:lastRenderedPageBreak/>
        <w:t>We might share your personal information with:</w:t>
      </w:r>
    </w:p>
    <w:p w14:paraId="15C02106" w14:textId="77777777" w:rsidR="003113C1" w:rsidRDefault="003113C1" w:rsidP="003113C1">
      <w:pPr>
        <w:pStyle w:val="ListParagraph"/>
        <w:numPr>
          <w:ilvl w:val="0"/>
          <w:numId w:val="23"/>
        </w:numPr>
      </w:pPr>
      <w:r>
        <w:t>the Selection Advisory Panel</w:t>
      </w:r>
    </w:p>
    <w:p w14:paraId="06BF96E2" w14:textId="77777777" w:rsidR="003113C1" w:rsidRDefault="003113C1" w:rsidP="003113C1">
      <w:pPr>
        <w:pStyle w:val="ListParagraph"/>
        <w:numPr>
          <w:ilvl w:val="0"/>
          <w:numId w:val="23"/>
        </w:numPr>
      </w:pPr>
      <w:r>
        <w:t>people who work for the NDIA</w:t>
      </w:r>
    </w:p>
    <w:p w14:paraId="7F0C1C50" w14:textId="7FBB5C0E" w:rsidR="003113C1" w:rsidRPr="005B47B8" w:rsidRDefault="003113C1" w:rsidP="003113C1">
      <w:pPr>
        <w:pStyle w:val="ListParagraph"/>
        <w:numPr>
          <w:ilvl w:val="0"/>
          <w:numId w:val="23"/>
        </w:numPr>
      </w:pPr>
      <w:r>
        <w:t>people who work for governments across Australia.</w:t>
      </w:r>
    </w:p>
    <w:p w14:paraId="0EA71C75" w14:textId="77777777" w:rsidR="003113C1" w:rsidRDefault="003113C1" w:rsidP="003113C1">
      <w:r>
        <w:t>Our Privacy Policy explains more about how we handle your personal information.</w:t>
      </w:r>
    </w:p>
    <w:p w14:paraId="3BFB5D7E" w14:textId="77777777" w:rsidR="003113C1" w:rsidRDefault="003113C1" w:rsidP="003113C1">
      <w:r>
        <w:t>You can find it on the NDIS website.</w:t>
      </w:r>
    </w:p>
    <w:p w14:paraId="353E6BF6" w14:textId="77777777" w:rsidR="003113C1" w:rsidRPr="005B47B8" w:rsidRDefault="00BF7762" w:rsidP="003113C1">
      <w:hyperlink r:id="rId14" w:history="1">
        <w:r w:rsidR="003113C1" w:rsidRPr="00E21AB9">
          <w:rPr>
            <w:rStyle w:val="Hyperlink"/>
          </w:rPr>
          <w:t>www.ndis.gov.au/privacy</w:t>
        </w:r>
      </w:hyperlink>
    </w:p>
    <w:p w14:paraId="36C09742" w14:textId="77777777" w:rsidR="003113C1" w:rsidRDefault="003113C1" w:rsidP="0082416D">
      <w:r>
        <w:t>We won’t share your information if you tell us it needs to be kept private.</w:t>
      </w:r>
    </w:p>
    <w:p w14:paraId="4FD60EE8" w14:textId="30609CDF" w:rsidR="00551A2B" w:rsidRDefault="00551A2B" w:rsidP="0082416D">
      <w:r>
        <w:t>If you want us to keep your information private, it needs to meet 4 conditions:</w:t>
      </w:r>
    </w:p>
    <w:p w14:paraId="6206B5B1" w14:textId="77777777" w:rsidR="00551A2B" w:rsidRDefault="00551A2B" w:rsidP="0082416D">
      <w:pPr>
        <w:pStyle w:val="ListParagraph"/>
        <w:numPr>
          <w:ilvl w:val="0"/>
          <w:numId w:val="24"/>
        </w:numPr>
      </w:pPr>
      <w:r>
        <w:t>you have told us to keep it private and your reasons why</w:t>
      </w:r>
    </w:p>
    <w:p w14:paraId="36753838" w14:textId="77777777" w:rsidR="00551A2B" w:rsidRDefault="00551A2B" w:rsidP="0082416D">
      <w:pPr>
        <w:pStyle w:val="ListParagraph"/>
        <w:numPr>
          <w:ilvl w:val="0"/>
          <w:numId w:val="24"/>
        </w:numPr>
      </w:pPr>
      <w:r>
        <w:t xml:space="preserve">the information is about your business and needs to be kept secure </w:t>
      </w:r>
    </w:p>
    <w:p w14:paraId="49FA8BEB" w14:textId="77777777" w:rsidR="00551A2B" w:rsidRDefault="00551A2B" w:rsidP="0082416D">
      <w:pPr>
        <w:pStyle w:val="ListParagraph"/>
        <w:numPr>
          <w:ilvl w:val="0"/>
          <w:numId w:val="24"/>
        </w:numPr>
      </w:pPr>
      <w:r>
        <w:t>sharing the information could cause harm to you or someone else</w:t>
      </w:r>
    </w:p>
    <w:p w14:paraId="2BD68C77" w14:textId="60D77FC1" w:rsidR="00551A2B" w:rsidRDefault="00551A2B" w:rsidP="0082416D">
      <w:pPr>
        <w:pStyle w:val="ListParagraph"/>
        <w:numPr>
          <w:ilvl w:val="0"/>
          <w:numId w:val="24"/>
        </w:numPr>
      </w:pPr>
      <w:r>
        <w:t xml:space="preserve">you give us the information with an understanding that it will </w:t>
      </w:r>
      <w:r>
        <w:br/>
        <w:t>stay private.</w:t>
      </w:r>
    </w:p>
    <w:p w14:paraId="57BF80D7" w14:textId="77777777" w:rsidR="00FA6388" w:rsidRPr="00FA6388" w:rsidRDefault="00FA6388" w:rsidP="00FA6388"/>
    <w:p w14:paraId="7EAC4D37" w14:textId="77777777" w:rsidR="0082416D" w:rsidRDefault="0082416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90" w:name="_Toc529882177"/>
      <w:r>
        <w:br w:type="page"/>
      </w:r>
    </w:p>
    <w:p w14:paraId="66312622" w14:textId="4025A15D" w:rsidR="00E13F9E" w:rsidRDefault="00E21AB9" w:rsidP="00E21AB9">
      <w:pPr>
        <w:pStyle w:val="Heading2"/>
      </w:pPr>
      <w:r>
        <w:lastRenderedPageBreak/>
        <w:t>Freedom of information</w:t>
      </w:r>
      <w:bookmarkEnd w:id="90"/>
    </w:p>
    <w:p w14:paraId="5B5285DA" w14:textId="77777777" w:rsidR="0082416D" w:rsidRPr="00E21AB9" w:rsidRDefault="0082416D" w:rsidP="00CB4476">
      <w:r>
        <w:t xml:space="preserve">All the information and documents we have are covered by the </w:t>
      </w:r>
      <w:r w:rsidRPr="00E21AB9">
        <w:rPr>
          <w:rStyle w:val="Emphasis"/>
        </w:rPr>
        <w:t>Freedom of Information Act 1982</w:t>
      </w:r>
      <w:r>
        <w:t xml:space="preserve"> (FoI Act).</w:t>
      </w:r>
    </w:p>
    <w:p w14:paraId="07E5D98F" w14:textId="77777777" w:rsidR="0082416D" w:rsidRPr="00E21AB9" w:rsidRDefault="0082416D" w:rsidP="00CB4476">
      <w:r>
        <w:t>The FoI Act gives people the right to access information kept by the Australian Government.</w:t>
      </w:r>
    </w:p>
    <w:p w14:paraId="17D802DE" w14:textId="77777777" w:rsidR="0082416D" w:rsidRPr="00E21AB9" w:rsidRDefault="0082416D" w:rsidP="00CB4476">
      <w:r>
        <w:t>If someone asks us to show them a document we have, the FoI Act tells us we have to show it to them.</w:t>
      </w:r>
    </w:p>
    <w:p w14:paraId="54F2AFCD" w14:textId="77777777" w:rsidR="0082416D" w:rsidRPr="00E21AB9" w:rsidRDefault="0082416D" w:rsidP="00CB4476">
      <w:r>
        <w:t>You need to cooperate with us if someone asks us to show them a document related to your grant or your project.</w:t>
      </w:r>
    </w:p>
    <w:p w14:paraId="7D4F2B4D" w14:textId="77777777" w:rsidR="0082416D" w:rsidRDefault="0082416D" w:rsidP="00CB4476">
      <w:r>
        <w:t>Freedom of Information requests need to go through the Freedom of Information team.</w:t>
      </w:r>
    </w:p>
    <w:p w14:paraId="613D3563" w14:textId="77777777" w:rsidR="0082416D" w:rsidRDefault="0082416D" w:rsidP="00CB4476">
      <w:r>
        <w:t>You can send them an email.</w:t>
      </w:r>
    </w:p>
    <w:p w14:paraId="04360018" w14:textId="77777777" w:rsidR="0082416D" w:rsidRPr="00E21AB9" w:rsidRDefault="00BF7762" w:rsidP="00CB4476">
      <w:hyperlink r:id="rId15" w:history="1">
        <w:r w:rsidR="0082416D" w:rsidRPr="00E21AB9">
          <w:rPr>
            <w:rStyle w:val="Hyperlink"/>
          </w:rPr>
          <w:t>foi@ndis.gov.au</w:t>
        </w:r>
      </w:hyperlink>
    </w:p>
    <w:p w14:paraId="2227F839" w14:textId="1A8BF80A" w:rsidR="00745175" w:rsidRDefault="007451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</w:p>
    <w:p w14:paraId="06C51651" w14:textId="77777777" w:rsidR="0082416D" w:rsidRDefault="0082416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91" w:name="_Toc529882178"/>
      <w:r>
        <w:rPr>
          <w:lang w:val="en-US"/>
        </w:rPr>
        <w:br w:type="page"/>
      </w:r>
    </w:p>
    <w:p w14:paraId="6271DC49" w14:textId="26AE4621" w:rsidR="00F3744E" w:rsidRPr="00E907A7" w:rsidRDefault="00E907A7" w:rsidP="00F3744E">
      <w:pPr>
        <w:pStyle w:val="Heading2"/>
        <w:rPr>
          <w:lang w:val="en-US"/>
        </w:rPr>
      </w:pPr>
      <w:r>
        <w:rPr>
          <w:lang w:val="en-US"/>
        </w:rPr>
        <w:lastRenderedPageBreak/>
        <w:t>Word list</w:t>
      </w:r>
      <w:bookmarkEnd w:id="91"/>
    </w:p>
    <w:p w14:paraId="5CDE1F55" w14:textId="77777777" w:rsidR="0082416D" w:rsidRDefault="0082416D" w:rsidP="0082416D">
      <w:r w:rsidRPr="00630FF1">
        <w:rPr>
          <w:rStyle w:val="Strong"/>
        </w:rPr>
        <w:t>Auspice</w:t>
      </w:r>
      <w:r>
        <w:t xml:space="preserve"> </w:t>
      </w:r>
    </w:p>
    <w:p w14:paraId="5064E375" w14:textId="77777777" w:rsidR="0082416D" w:rsidRDefault="0082416D" w:rsidP="0082416D">
      <w:r>
        <w:t>If you don’t think you can manage the grant, you can get someone else to apply for you.</w:t>
      </w:r>
    </w:p>
    <w:p w14:paraId="4976E8B4" w14:textId="77777777" w:rsidR="0082416D" w:rsidRDefault="0082416D" w:rsidP="0082416D">
      <w:pPr>
        <w:ind w:right="401"/>
      </w:pPr>
      <w:r>
        <w:t>They will:</w:t>
      </w:r>
    </w:p>
    <w:p w14:paraId="71CA1C20" w14:textId="77777777" w:rsidR="0082416D" w:rsidRDefault="0082416D" w:rsidP="0082416D">
      <w:pPr>
        <w:pStyle w:val="ListParagraph"/>
        <w:numPr>
          <w:ilvl w:val="0"/>
          <w:numId w:val="24"/>
        </w:numPr>
        <w:ind w:right="401"/>
      </w:pPr>
      <w:r>
        <w:t xml:space="preserve">be given the grant </w:t>
      </w:r>
    </w:p>
    <w:p w14:paraId="71A5F68D" w14:textId="77777777" w:rsidR="0082416D" w:rsidRPr="004D15CA" w:rsidRDefault="0082416D" w:rsidP="0082416D">
      <w:pPr>
        <w:pStyle w:val="ListParagraph"/>
        <w:numPr>
          <w:ilvl w:val="0"/>
          <w:numId w:val="24"/>
        </w:numPr>
        <w:ind w:right="401"/>
        <w:rPr>
          <w:rStyle w:val="Strong"/>
          <w:b w:val="0"/>
          <w:bCs w:val="0"/>
        </w:rPr>
      </w:pPr>
      <w:r>
        <w:t>manage the money for you.</w:t>
      </w:r>
    </w:p>
    <w:p w14:paraId="06F0740A" w14:textId="77777777" w:rsidR="0082416D" w:rsidRPr="003B0C29" w:rsidRDefault="0082416D" w:rsidP="0082416D">
      <w:pPr>
        <w:rPr>
          <w:b/>
        </w:rPr>
      </w:pPr>
      <w:r w:rsidRPr="003B0C29">
        <w:rPr>
          <w:b/>
        </w:rPr>
        <w:t>Capacity</w:t>
      </w:r>
    </w:p>
    <w:p w14:paraId="51A05E00" w14:textId="77777777" w:rsidR="0082416D" w:rsidRDefault="0082416D" w:rsidP="0082416D">
      <w:r w:rsidRPr="00630FF1">
        <w:t xml:space="preserve">Your </w:t>
      </w:r>
      <w:r>
        <w:rPr>
          <w:b/>
        </w:rPr>
        <w:t>c</w:t>
      </w:r>
      <w:r w:rsidRPr="003B0C29">
        <w:rPr>
          <w:b/>
        </w:rPr>
        <w:t>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104312F3" w14:textId="77777777" w:rsidR="0082416D" w:rsidRDefault="0082416D" w:rsidP="0082416D">
      <w:pPr>
        <w:pStyle w:val="ListParagraph"/>
        <w:numPr>
          <w:ilvl w:val="0"/>
          <w:numId w:val="2"/>
        </w:numPr>
      </w:pPr>
      <w:r w:rsidRPr="00630FF1">
        <w:t>your ability to d</w:t>
      </w:r>
      <w:r>
        <w:t>o something</w:t>
      </w:r>
    </w:p>
    <w:p w14:paraId="783AABCC" w14:textId="77777777" w:rsidR="0082416D" w:rsidRDefault="0082416D" w:rsidP="0082416D">
      <w:pPr>
        <w:pStyle w:val="ListParagraph"/>
        <w:numPr>
          <w:ilvl w:val="0"/>
          <w:numId w:val="2"/>
        </w:numPr>
      </w:pPr>
      <w:r>
        <w:t>the skills you have</w:t>
      </w:r>
    </w:p>
    <w:p w14:paraId="7DDDA1CC" w14:textId="77777777" w:rsidR="0082416D" w:rsidRPr="00630FF1" w:rsidRDefault="0082416D" w:rsidP="0082416D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t>knowing the right people.</w:t>
      </w:r>
    </w:p>
    <w:p w14:paraId="3A951681" w14:textId="77777777" w:rsidR="0082416D" w:rsidRDefault="0082416D" w:rsidP="0082416D">
      <w:r>
        <w:rPr>
          <w:rStyle w:val="Strong"/>
        </w:rPr>
        <w:t>C</w:t>
      </w:r>
      <w:r w:rsidRPr="006B461C">
        <w:rPr>
          <w:rStyle w:val="Strong"/>
        </w:rPr>
        <w:t>apability</w:t>
      </w:r>
      <w:r>
        <w:t xml:space="preserve"> </w:t>
      </w:r>
    </w:p>
    <w:p w14:paraId="048D3566" w14:textId="77777777" w:rsidR="0082416D" w:rsidRPr="00F3744E" w:rsidRDefault="0082416D" w:rsidP="0082416D">
      <w:r>
        <w:t>People with disability can achieve their goals.</w:t>
      </w:r>
    </w:p>
    <w:p w14:paraId="38463810" w14:textId="77777777" w:rsidR="0082416D" w:rsidRDefault="0082416D" w:rsidP="0082416D">
      <w:r>
        <w:rPr>
          <w:rStyle w:val="Strong"/>
        </w:rPr>
        <w:t>C</w:t>
      </w:r>
      <w:r w:rsidRPr="002A656F">
        <w:rPr>
          <w:rStyle w:val="Strong"/>
        </w:rPr>
        <w:t>onflict of interest</w:t>
      </w:r>
      <w:r>
        <w:t xml:space="preserve"> </w:t>
      </w:r>
    </w:p>
    <w:p w14:paraId="78E18584" w14:textId="77777777" w:rsidR="0082416D" w:rsidRDefault="0082416D" w:rsidP="0082416D">
      <w:pPr>
        <w:rPr>
          <w:rStyle w:val="Strong"/>
        </w:rPr>
      </w:pPr>
      <w:r>
        <w:t>When someone could affect a decision so the result is better for them.</w:t>
      </w:r>
    </w:p>
    <w:p w14:paraId="7ECC12A2" w14:textId="77777777" w:rsidR="0082416D" w:rsidRDefault="0082416D" w:rsidP="0082416D">
      <w:pPr>
        <w:rPr>
          <w:rStyle w:val="Strong"/>
        </w:rPr>
      </w:pPr>
      <w:r>
        <w:rPr>
          <w:rStyle w:val="Strong"/>
        </w:rPr>
        <w:t>C</w:t>
      </w:r>
      <w:r w:rsidRPr="00C70934">
        <w:rPr>
          <w:rStyle w:val="Strong"/>
        </w:rPr>
        <w:t>onsortium</w:t>
      </w:r>
    </w:p>
    <w:p w14:paraId="75F3D074" w14:textId="77777777" w:rsidR="0082416D" w:rsidRDefault="0082416D" w:rsidP="0082416D">
      <w:pPr>
        <w:rPr>
          <w:rStyle w:val="Strong"/>
        </w:rPr>
      </w:pPr>
      <w:r>
        <w:t>A group of organisations working together.</w:t>
      </w:r>
    </w:p>
    <w:p w14:paraId="2590D8DF" w14:textId="77777777" w:rsidR="0082416D" w:rsidRDefault="0082416D" w:rsidP="0082416D">
      <w:r>
        <w:rPr>
          <w:rStyle w:val="Strong"/>
        </w:rPr>
        <w:t>G</w:t>
      </w:r>
      <w:r w:rsidRPr="00E907A7">
        <w:rPr>
          <w:rStyle w:val="Strong"/>
        </w:rPr>
        <w:t>rant</w:t>
      </w:r>
    </w:p>
    <w:p w14:paraId="40DC97B0" w14:textId="77777777" w:rsidR="0082416D" w:rsidRPr="00F3744E" w:rsidRDefault="0082416D" w:rsidP="0082416D">
      <w:r>
        <w:t>Money from the government for important work that helps others.</w:t>
      </w:r>
    </w:p>
    <w:p w14:paraId="69B40903" w14:textId="77777777" w:rsidR="0082416D" w:rsidRDefault="0082416D" w:rsidP="0082416D">
      <w:r w:rsidRPr="00DB12BD">
        <w:rPr>
          <w:rStyle w:val="Strong"/>
        </w:rPr>
        <w:t>GST</w:t>
      </w:r>
    </w:p>
    <w:p w14:paraId="3ACA9C45" w14:textId="77777777" w:rsidR="0082416D" w:rsidRDefault="0082416D" w:rsidP="0082416D">
      <w:pPr>
        <w:rPr>
          <w:rStyle w:val="Strong"/>
        </w:rPr>
      </w:pPr>
      <w:r>
        <w:t>The Goods and Services Tax.</w:t>
      </w:r>
    </w:p>
    <w:p w14:paraId="0605CBCF" w14:textId="77777777" w:rsidR="0082416D" w:rsidRDefault="0082416D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09D9D74A" w14:textId="5F8B81F7" w:rsidR="0082416D" w:rsidRDefault="0082416D" w:rsidP="0082416D">
      <w:pPr>
        <w:rPr>
          <w:rStyle w:val="Strong"/>
        </w:rPr>
      </w:pPr>
      <w:r>
        <w:rPr>
          <w:rStyle w:val="Strong"/>
        </w:rPr>
        <w:lastRenderedPageBreak/>
        <w:t>I</w:t>
      </w:r>
      <w:r w:rsidRPr="000C1955">
        <w:rPr>
          <w:rStyle w:val="Strong"/>
        </w:rPr>
        <w:t>ndependent</w:t>
      </w:r>
    </w:p>
    <w:p w14:paraId="0524EBA8" w14:textId="77777777" w:rsidR="0082416D" w:rsidRPr="00DB12BD" w:rsidRDefault="0082416D" w:rsidP="0082416D">
      <w:pPr>
        <w:rPr>
          <w:rStyle w:val="Strong"/>
        </w:rPr>
      </w:pPr>
      <w:r>
        <w:t>You can do things for yourself.</w:t>
      </w:r>
    </w:p>
    <w:p w14:paraId="7471413A" w14:textId="77777777" w:rsidR="0082416D" w:rsidRDefault="0082416D" w:rsidP="0082416D">
      <w:r>
        <w:rPr>
          <w:rStyle w:val="Strong"/>
        </w:rPr>
        <w:t>O</w:t>
      </w:r>
      <w:r w:rsidRPr="006B461C">
        <w:rPr>
          <w:rStyle w:val="Strong"/>
        </w:rPr>
        <w:t>pportunity</w:t>
      </w:r>
    </w:p>
    <w:p w14:paraId="37E04CED" w14:textId="77777777" w:rsidR="0082416D" w:rsidRPr="00F3744E" w:rsidRDefault="0082416D" w:rsidP="0082416D">
      <w:r>
        <w:t>People with disability are included in all aspects of community life.</w:t>
      </w:r>
    </w:p>
    <w:p w14:paraId="32F3E781" w14:textId="77777777" w:rsidR="0082416D" w:rsidRDefault="0082416D" w:rsidP="0082416D">
      <w:r>
        <w:rPr>
          <w:rStyle w:val="Strong"/>
        </w:rPr>
        <w:t>S</w:t>
      </w:r>
      <w:r w:rsidRPr="005D013E">
        <w:rPr>
          <w:rStyle w:val="Strong"/>
        </w:rPr>
        <w:t>elf-determination</w:t>
      </w:r>
    </w:p>
    <w:p w14:paraId="52051DAC" w14:textId="77777777" w:rsidR="0082416D" w:rsidRPr="00F3744E" w:rsidRDefault="0082416D" w:rsidP="0082416D">
      <w:r>
        <w:t>You control your own life.</w:t>
      </w:r>
    </w:p>
    <w:p w14:paraId="29503936" w14:textId="77777777" w:rsidR="0082416D" w:rsidRDefault="0082416D" w:rsidP="0082416D">
      <w:r>
        <w:rPr>
          <w:rStyle w:val="Strong"/>
        </w:rPr>
        <w:t>S</w:t>
      </w:r>
      <w:r w:rsidRPr="007711E2">
        <w:rPr>
          <w:rStyle w:val="Strong"/>
        </w:rPr>
        <w:t>election</w:t>
      </w:r>
      <w:r>
        <w:rPr>
          <w:rStyle w:val="Strong"/>
        </w:rPr>
        <w:t xml:space="preserve"> c</w:t>
      </w:r>
      <w:r w:rsidRPr="007711E2">
        <w:rPr>
          <w:rStyle w:val="Strong"/>
        </w:rPr>
        <w:t>riteria</w:t>
      </w:r>
    </w:p>
    <w:p w14:paraId="05AF8B69" w14:textId="77777777" w:rsidR="0082416D" w:rsidRDefault="0082416D" w:rsidP="0082416D">
      <w:pPr>
        <w:rPr>
          <w:rStyle w:val="Strong"/>
        </w:rPr>
      </w:pPr>
      <w:r>
        <w:t>The things your application must include.</w:t>
      </w:r>
    </w:p>
    <w:p w14:paraId="1255E988" w14:textId="18D3DCEA" w:rsidR="000D0F07" w:rsidRDefault="000D0F07" w:rsidP="00AC0315">
      <w:pPr>
        <w:pStyle w:val="Heading2"/>
      </w:pPr>
      <w:bookmarkStart w:id="92" w:name="_Toc529882179"/>
      <w:r>
        <w:t>Guide to acronyms</w:t>
      </w:r>
      <w:bookmarkEnd w:id="92"/>
      <w:r>
        <w:t xml:space="preserve"> </w:t>
      </w:r>
    </w:p>
    <w:p w14:paraId="01FBA300" w14:textId="77777777" w:rsidR="0082416D" w:rsidRPr="003C3145" w:rsidRDefault="0082416D" w:rsidP="0082416D">
      <w:pPr>
        <w:rPr>
          <w:rStyle w:val="Strong"/>
        </w:rPr>
      </w:pPr>
      <w:r w:rsidRPr="003C3145">
        <w:rPr>
          <w:rStyle w:val="Strong"/>
        </w:rPr>
        <w:t>CICD</w:t>
      </w:r>
    </w:p>
    <w:p w14:paraId="2DA8E708" w14:textId="4E2ED0BF" w:rsidR="0082416D" w:rsidRPr="00F3744E" w:rsidRDefault="0082416D" w:rsidP="0082416D">
      <w:r>
        <w:t>Community Inclusion and Capacity Development Program</w:t>
      </w:r>
    </w:p>
    <w:p w14:paraId="43B3E1F2" w14:textId="77777777" w:rsidR="0082416D" w:rsidRPr="003C3145" w:rsidRDefault="0082416D" w:rsidP="0082416D">
      <w:pPr>
        <w:rPr>
          <w:rStyle w:val="Strong"/>
        </w:rPr>
      </w:pPr>
      <w:r w:rsidRPr="003C3145">
        <w:rPr>
          <w:rStyle w:val="Strong"/>
        </w:rPr>
        <w:t xml:space="preserve">DPFO </w:t>
      </w:r>
    </w:p>
    <w:p w14:paraId="66EFC8B1" w14:textId="77777777" w:rsidR="0082416D" w:rsidRDefault="0082416D" w:rsidP="0082416D">
      <w:r>
        <w:rPr>
          <w:lang w:val="en-US"/>
        </w:rPr>
        <w:t>Disabled Peoples and Families Organisations</w:t>
      </w:r>
    </w:p>
    <w:p w14:paraId="17F32EF5" w14:textId="77777777" w:rsidR="0082416D" w:rsidRPr="003C3145" w:rsidRDefault="0082416D" w:rsidP="0082416D">
      <w:pPr>
        <w:rPr>
          <w:rStyle w:val="Strong"/>
        </w:rPr>
      </w:pPr>
      <w:r w:rsidRPr="003C3145">
        <w:rPr>
          <w:rStyle w:val="Strong"/>
        </w:rPr>
        <w:t>ILC</w:t>
      </w:r>
    </w:p>
    <w:p w14:paraId="675D1BC2" w14:textId="77777777" w:rsidR="0082416D" w:rsidRPr="00F3744E" w:rsidRDefault="0082416D" w:rsidP="0082416D">
      <w:r>
        <w:t>Information, Linkages and Capacity Builiding</w:t>
      </w:r>
    </w:p>
    <w:p w14:paraId="79FEC880" w14:textId="77777777" w:rsidR="0082416D" w:rsidRPr="003C3145" w:rsidRDefault="0082416D" w:rsidP="0082416D">
      <w:pPr>
        <w:rPr>
          <w:rStyle w:val="Strong"/>
        </w:rPr>
      </w:pPr>
      <w:r w:rsidRPr="003C3145">
        <w:rPr>
          <w:rStyle w:val="Strong"/>
        </w:rPr>
        <w:t>NDIA</w:t>
      </w:r>
    </w:p>
    <w:p w14:paraId="3E5ECD56" w14:textId="77777777" w:rsidR="0082416D" w:rsidRDefault="0082416D" w:rsidP="0082416D">
      <w:r>
        <w:t>National Disability Insurance Agency</w:t>
      </w:r>
    </w:p>
    <w:p w14:paraId="55F83961" w14:textId="77777777" w:rsidR="0082416D" w:rsidRPr="003C3145" w:rsidRDefault="0082416D" w:rsidP="0082416D">
      <w:pPr>
        <w:rPr>
          <w:rStyle w:val="Strong"/>
        </w:rPr>
      </w:pPr>
      <w:r w:rsidRPr="003C3145">
        <w:rPr>
          <w:rStyle w:val="Strong"/>
        </w:rPr>
        <w:t xml:space="preserve">NDIS </w:t>
      </w:r>
    </w:p>
    <w:p w14:paraId="2EBE0F9D" w14:textId="77777777" w:rsidR="0082416D" w:rsidRDefault="0082416D" w:rsidP="0082416D">
      <w:r>
        <w:t>National Disability Insurance Scheme</w:t>
      </w:r>
    </w:p>
    <w:p w14:paraId="4DC2E569" w14:textId="653DE3B8" w:rsidR="000D0F07" w:rsidRDefault="000D0F07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50CAD4CD" w14:textId="4C03EDB4" w:rsidR="00BA186A" w:rsidRDefault="00F3744E" w:rsidP="00F3744E">
      <w:pPr>
        <w:pStyle w:val="Heading2"/>
      </w:pPr>
      <w:bookmarkStart w:id="93" w:name="_Toc529882180"/>
      <w:r>
        <w:lastRenderedPageBreak/>
        <w:t>More information</w:t>
      </w:r>
      <w:bookmarkEnd w:id="93"/>
    </w:p>
    <w:p w14:paraId="74DD6221" w14:textId="77777777" w:rsidR="0082416D" w:rsidRPr="006871BE" w:rsidRDefault="0082416D" w:rsidP="00BB698C">
      <w:pPr>
        <w:spacing w:after="0"/>
      </w:pPr>
      <w:r w:rsidRPr="006871BE">
        <w:t>If you have any questions during the application period, please contact the Community Grants Hub:</w:t>
      </w:r>
    </w:p>
    <w:p w14:paraId="6C0A8632" w14:textId="77777777" w:rsidR="0082416D" w:rsidRPr="00951ED8" w:rsidRDefault="0082416D" w:rsidP="00CF259A">
      <w:pPr>
        <w:rPr>
          <w:rStyle w:val="Hyperlink"/>
        </w:rPr>
      </w:pPr>
      <w:r>
        <w:rPr>
          <w:rStyle w:val="Hyperlink"/>
        </w:rPr>
        <w:t>1800 020 283</w:t>
      </w:r>
    </w:p>
    <w:p w14:paraId="6ACB0FE4" w14:textId="77777777" w:rsidR="0082416D" w:rsidRPr="00C20DF2" w:rsidRDefault="0082416D" w:rsidP="00BA186A">
      <w:r w:rsidRPr="00C20DF2">
        <w:t>For people with hearing or speech loss</w:t>
      </w:r>
    </w:p>
    <w:p w14:paraId="0B2D950B" w14:textId="77777777" w:rsidR="0082416D" w:rsidRPr="00C20DF2" w:rsidRDefault="0082416D" w:rsidP="00BA186A">
      <w:r w:rsidRPr="00C20DF2">
        <w:t>TTY - 1800 555 677</w:t>
      </w:r>
    </w:p>
    <w:p w14:paraId="6EBB7A2B" w14:textId="77777777" w:rsidR="0082416D" w:rsidRPr="00C20DF2" w:rsidRDefault="00BF7762" w:rsidP="00BA186A">
      <w:hyperlink r:id="rId16" w:history="1">
        <w:r w:rsidR="0082416D" w:rsidRPr="00E13F9E">
          <w:rPr>
            <w:rStyle w:val="Hyperlink"/>
          </w:rPr>
          <w:t>support@communitygrants.gov.au</w:t>
        </w:r>
      </w:hyperlink>
    </w:p>
    <w:p w14:paraId="294AC626" w14:textId="77777777" w:rsidR="0082416D" w:rsidRPr="00974BE4" w:rsidRDefault="0082416D" w:rsidP="00974BE4">
      <w:r w:rsidRPr="00974BE4">
        <w:t>The Community Grants Hub will respond to emailed questions within 5 working days.</w:t>
      </w:r>
    </w:p>
    <w:p w14:paraId="200C4712" w14:textId="77777777" w:rsidR="0082416D" w:rsidRPr="00974BE4" w:rsidRDefault="0082416D" w:rsidP="00786260">
      <w:pPr>
        <w:spacing w:after="0"/>
      </w:pPr>
      <w:r w:rsidRPr="004C7BC2">
        <w:t xml:space="preserve">Answers to questions </w:t>
      </w:r>
      <w:r>
        <w:t xml:space="preserve">people have asked </w:t>
      </w:r>
      <w:r w:rsidRPr="004C7BC2">
        <w:t xml:space="preserve">will be </w:t>
      </w:r>
      <w:r>
        <w:t>put</w:t>
      </w:r>
      <w:r w:rsidRPr="004C7BC2">
        <w:t xml:space="preserve"> on</w:t>
      </w:r>
      <w:r>
        <w:t>:</w:t>
      </w:r>
    </w:p>
    <w:p w14:paraId="120F4626" w14:textId="77777777" w:rsidR="0082416D" w:rsidRDefault="0082416D" w:rsidP="00600914">
      <w:pPr>
        <w:pStyle w:val="ListParagraph"/>
        <w:numPr>
          <w:ilvl w:val="0"/>
          <w:numId w:val="26"/>
        </w:numPr>
      </w:pPr>
      <w:r w:rsidRPr="00974BE4">
        <w:t xml:space="preserve">GrantConnect </w:t>
      </w:r>
    </w:p>
    <w:p w14:paraId="6F02D3A7" w14:textId="77777777" w:rsidR="0082416D" w:rsidRPr="00974BE4" w:rsidRDefault="00BF7762" w:rsidP="00974BE4">
      <w:pPr>
        <w:pStyle w:val="ListParagraph"/>
      </w:pPr>
      <w:hyperlink r:id="rId17" w:history="1">
        <w:r w:rsidR="0082416D" w:rsidRPr="00974BE4">
          <w:rPr>
            <w:rStyle w:val="Hyperlink"/>
          </w:rPr>
          <w:t>www.grants.gov.au/</w:t>
        </w:r>
      </w:hyperlink>
    </w:p>
    <w:p w14:paraId="5A7EA22E" w14:textId="77777777" w:rsidR="0082416D" w:rsidRDefault="0082416D" w:rsidP="00600914">
      <w:pPr>
        <w:pStyle w:val="ListParagraph"/>
        <w:numPr>
          <w:ilvl w:val="0"/>
          <w:numId w:val="26"/>
        </w:numPr>
      </w:pPr>
      <w:r w:rsidRPr="00974BE4">
        <w:t>the Community Grants Hub website.</w:t>
      </w:r>
    </w:p>
    <w:p w14:paraId="4720A9EF" w14:textId="77777777" w:rsidR="0082416D" w:rsidRPr="004C7BC2" w:rsidRDefault="00BF7762" w:rsidP="00974BE4">
      <w:pPr>
        <w:pStyle w:val="ListParagraph"/>
      </w:pPr>
      <w:hyperlink r:id="rId18" w:history="1">
        <w:r w:rsidR="0082416D" w:rsidRPr="00974BE4">
          <w:rPr>
            <w:rStyle w:val="Hyperlink"/>
          </w:rPr>
          <w:t>www.communitygrants.gov.au/</w:t>
        </w:r>
      </w:hyperlink>
      <w:r w:rsidR="0082416D">
        <w:t xml:space="preserve"> </w:t>
      </w:r>
    </w:p>
    <w:p w14:paraId="4B240CE4" w14:textId="5D657912" w:rsidR="0082416D" w:rsidRPr="00974BE4" w:rsidRDefault="0082416D" w:rsidP="00974BE4">
      <w:r w:rsidRPr="00974BE4">
        <w:t xml:space="preserve">The question and answer period will close at </w:t>
      </w:r>
      <w:r>
        <w:t>2</w:t>
      </w:r>
      <w:r w:rsidRPr="00974BE4">
        <w:t xml:space="preserve">:00 pm on </w:t>
      </w:r>
      <w:r w:rsidR="00D630EC">
        <w:t>Friday 14</w:t>
      </w:r>
      <w:r w:rsidRPr="00974BE4">
        <w:t xml:space="preserve"> </w:t>
      </w:r>
      <w:r>
        <w:t>Dec</w:t>
      </w:r>
      <w:r w:rsidRPr="00974BE4">
        <w:t>ember 201</w:t>
      </w:r>
      <w:r>
        <w:t>8</w:t>
      </w:r>
      <w:r w:rsidRPr="00974BE4">
        <w:t>.</w:t>
      </w:r>
    </w:p>
    <w:p w14:paraId="410F6337" w14:textId="77777777" w:rsidR="0082416D" w:rsidRPr="004C7BC2" w:rsidRDefault="0082416D" w:rsidP="00974BE4">
      <w:r>
        <w:t>After that</w:t>
      </w:r>
      <w:r w:rsidRPr="00EE2110">
        <w:t xml:space="preserve"> time, </w:t>
      </w:r>
      <w:r>
        <w:t xml:space="preserve">we’ll </w:t>
      </w:r>
      <w:r w:rsidRPr="00EE2110">
        <w:t>only</w:t>
      </w:r>
      <w:r>
        <w:t xml:space="preserve"> answer</w:t>
      </w:r>
      <w:r w:rsidRPr="00EE2110">
        <w:t xml:space="preserve"> questions </w:t>
      </w:r>
      <w:r>
        <w:t xml:space="preserve">about </w:t>
      </w:r>
      <w:r w:rsidRPr="00EE2110">
        <w:t xml:space="preserve">using </w:t>
      </w:r>
      <w:r>
        <w:t>or</w:t>
      </w:r>
      <w:r w:rsidRPr="00EE2110">
        <w:t xml:space="preserve"> </w:t>
      </w:r>
      <w:r>
        <w:t>submittin</w:t>
      </w:r>
      <w:r w:rsidRPr="00EE2110">
        <w:t>g the application form.</w:t>
      </w:r>
    </w:p>
    <w:p w14:paraId="34D33163" w14:textId="1292692D" w:rsidR="00644C39" w:rsidRPr="00E907A7" w:rsidRDefault="00644C39" w:rsidP="00E907A7"/>
    <w:p w14:paraId="709CB370" w14:textId="77777777" w:rsidR="0082416D" w:rsidRDefault="0082416D" w:rsidP="007462DC">
      <w:pPr>
        <w:spacing w:after="0"/>
        <w:rPr>
          <w:sz w:val="24"/>
          <w:szCs w:val="24"/>
        </w:rPr>
      </w:pPr>
      <w:r>
        <w:rPr>
          <w:sz w:val="24"/>
          <w:szCs w:val="24"/>
        </w:rPr>
        <w:t>This Easy English</w:t>
      </w:r>
      <w:r w:rsidRPr="00963EFD">
        <w:rPr>
          <w:sz w:val="24"/>
          <w:szCs w:val="24"/>
        </w:rPr>
        <w:t xml:space="preserve"> document was created by the Information Access Group</w:t>
      </w:r>
      <w:r>
        <w:rPr>
          <w:sz w:val="24"/>
          <w:szCs w:val="24"/>
        </w:rPr>
        <w:t xml:space="preserve">. </w:t>
      </w:r>
    </w:p>
    <w:p w14:paraId="06C6A7B0" w14:textId="77777777" w:rsidR="0082416D" w:rsidRDefault="0082416D" w:rsidP="007462DC">
      <w:pPr>
        <w:spacing w:after="0"/>
        <w:rPr>
          <w:sz w:val="24"/>
          <w:szCs w:val="24"/>
        </w:rPr>
      </w:pP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19" w:history="1">
        <w:r w:rsidRPr="00020208">
          <w:rPr>
            <w:rStyle w:val="Hyperlink"/>
            <w:sz w:val="24"/>
            <w:szCs w:val="24"/>
          </w:rPr>
          <w:t>www.informationaccessgroup.com</w:t>
        </w:r>
      </w:hyperlink>
      <w:r>
        <w:rPr>
          <w:sz w:val="24"/>
          <w:szCs w:val="24"/>
        </w:rPr>
        <w:t xml:space="preserve">  </w:t>
      </w:r>
    </w:p>
    <w:p w14:paraId="3288B40D" w14:textId="469CC1E1" w:rsidR="0082416D" w:rsidRPr="00D565F8" w:rsidRDefault="0082416D" w:rsidP="007462DC">
      <w:pPr>
        <w:spacing w:after="0"/>
      </w:pPr>
      <w:r w:rsidRPr="00794ED3">
        <w:rPr>
          <w:sz w:val="24"/>
          <w:szCs w:val="24"/>
        </w:rPr>
        <w:t>Quote job number 2</w:t>
      </w:r>
      <w:r>
        <w:rPr>
          <w:sz w:val="24"/>
          <w:szCs w:val="24"/>
        </w:rPr>
        <w:t>9</w:t>
      </w:r>
      <w:r w:rsidRPr="00794ED3">
        <w:rPr>
          <w:sz w:val="24"/>
          <w:szCs w:val="24"/>
        </w:rPr>
        <w:t>50</w:t>
      </w:r>
    </w:p>
    <w:bookmarkEnd w:id="12"/>
    <w:p w14:paraId="5FA9AE2F" w14:textId="77777777" w:rsidR="00644C39" w:rsidRPr="007175EB" w:rsidRDefault="00644C39" w:rsidP="007175EB">
      <w:pPr>
        <w:rPr>
          <w:sz w:val="16"/>
          <w:szCs w:val="16"/>
        </w:rPr>
      </w:pPr>
    </w:p>
    <w:sectPr w:rsidR="00644C39" w:rsidRPr="007175EB" w:rsidSect="00F31CF5"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15F3D" w14:textId="77777777" w:rsidR="00BF7762" w:rsidRDefault="00BF7762" w:rsidP="00134CC3">
      <w:pPr>
        <w:spacing w:before="0" w:after="0" w:line="240" w:lineRule="auto"/>
      </w:pPr>
      <w:r>
        <w:separator/>
      </w:r>
    </w:p>
  </w:endnote>
  <w:endnote w:type="continuationSeparator" w:id="0">
    <w:p w14:paraId="6F9E73A6" w14:textId="77777777" w:rsidR="00BF7762" w:rsidRDefault="00BF7762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FC2F6CE" w14:textId="77777777" w:rsidR="00BF7762" w:rsidRDefault="00BF776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S Me">
    <w:altName w:val="Segoe Condensed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E4FD7" w14:textId="0FF7BDC3" w:rsidR="00345481" w:rsidRDefault="00345481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345481" w:rsidRDefault="00345481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1724E" w14:textId="7883CE79" w:rsidR="00345481" w:rsidRDefault="00345481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35DD">
          <w:rPr>
            <w:noProof/>
          </w:rPr>
          <w:t>28</w:t>
        </w:r>
        <w:r>
          <w:rPr>
            <w:noProof/>
          </w:rPr>
          <w:fldChar w:fldCharType="end"/>
        </w:r>
      </w:sdtContent>
    </w:sdt>
  </w:p>
  <w:p w14:paraId="12E9C8BC" w14:textId="0CE5346A" w:rsidR="00345481" w:rsidRDefault="00345481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C8CA" w14:textId="03756CFD" w:rsidR="00345481" w:rsidRPr="005728FD" w:rsidRDefault="00345481" w:rsidP="005F1711">
    <w:pPr>
      <w:pStyle w:val="Footer"/>
      <w:ind w:left="-426"/>
      <w:rPr>
        <w:color w:val="6B2976"/>
        <w:sz w:val="56"/>
      </w:rPr>
    </w:pPr>
    <w:r w:rsidRPr="005728FD">
      <w:rPr>
        <w:color w:val="6B2976"/>
        <w:sz w:val="56"/>
      </w:rPr>
      <w:t>ndis.gov.</w:t>
    </w:r>
    <w:r>
      <w:rPr>
        <w:color w:val="6B2976"/>
        <w:sz w:val="56"/>
      </w:rPr>
      <w:t>a</w:t>
    </w:r>
    <w:r w:rsidRPr="005728FD">
      <w:rPr>
        <w:color w:val="6B2976"/>
        <w:sz w:val="56"/>
      </w:rPr>
      <w:t>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2EF74D" w14:textId="77777777" w:rsidR="00BF7762" w:rsidRDefault="00BF776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EA9CF93" w14:textId="77777777" w:rsidR="00BF7762" w:rsidRDefault="00BF7762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A19F48E" w14:textId="77777777" w:rsidR="00BF7762" w:rsidRDefault="00BF776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C46D5" w14:textId="440FBE25" w:rsidR="00345481" w:rsidRDefault="00345481">
    <w:pPr>
      <w:pStyle w:val="Header"/>
    </w:pP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77A9D"/>
    <w:multiLevelType w:val="hybridMultilevel"/>
    <w:tmpl w:val="3E023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14AF0"/>
    <w:multiLevelType w:val="hybridMultilevel"/>
    <w:tmpl w:val="1D34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763F2"/>
    <w:multiLevelType w:val="hybridMultilevel"/>
    <w:tmpl w:val="279E4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C4F98"/>
    <w:multiLevelType w:val="hybridMultilevel"/>
    <w:tmpl w:val="8FA40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C32C5"/>
    <w:multiLevelType w:val="hybridMultilevel"/>
    <w:tmpl w:val="B37C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91812"/>
    <w:multiLevelType w:val="hybridMultilevel"/>
    <w:tmpl w:val="3E5A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776BA"/>
    <w:multiLevelType w:val="hybridMultilevel"/>
    <w:tmpl w:val="1098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823EF9"/>
    <w:multiLevelType w:val="hybridMultilevel"/>
    <w:tmpl w:val="44B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25836"/>
    <w:multiLevelType w:val="hybridMultilevel"/>
    <w:tmpl w:val="B6A4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32B49"/>
    <w:multiLevelType w:val="hybridMultilevel"/>
    <w:tmpl w:val="A590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B1475"/>
    <w:multiLevelType w:val="hybridMultilevel"/>
    <w:tmpl w:val="39AE1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E5E39"/>
    <w:multiLevelType w:val="hybridMultilevel"/>
    <w:tmpl w:val="E7A2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A6F01"/>
    <w:multiLevelType w:val="hybridMultilevel"/>
    <w:tmpl w:val="889EA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77E00"/>
    <w:multiLevelType w:val="hybridMultilevel"/>
    <w:tmpl w:val="409A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0869CD"/>
    <w:multiLevelType w:val="hybridMultilevel"/>
    <w:tmpl w:val="6AA6F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D85FBF"/>
    <w:multiLevelType w:val="hybridMultilevel"/>
    <w:tmpl w:val="F0D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F23F0A"/>
    <w:multiLevelType w:val="hybridMultilevel"/>
    <w:tmpl w:val="2A101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30031A16"/>
    <w:multiLevelType w:val="hybridMultilevel"/>
    <w:tmpl w:val="F60C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B60EC"/>
    <w:multiLevelType w:val="hybridMultilevel"/>
    <w:tmpl w:val="F85A2D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2F57B5"/>
    <w:multiLevelType w:val="hybridMultilevel"/>
    <w:tmpl w:val="F144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5F0694"/>
    <w:multiLevelType w:val="hybridMultilevel"/>
    <w:tmpl w:val="37F4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8E5B52"/>
    <w:multiLevelType w:val="hybridMultilevel"/>
    <w:tmpl w:val="5A76E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D24169"/>
    <w:multiLevelType w:val="hybridMultilevel"/>
    <w:tmpl w:val="4F68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9D28BC"/>
    <w:multiLevelType w:val="hybridMultilevel"/>
    <w:tmpl w:val="02E2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D3558"/>
    <w:multiLevelType w:val="hybridMultilevel"/>
    <w:tmpl w:val="78720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757D2"/>
    <w:multiLevelType w:val="hybridMultilevel"/>
    <w:tmpl w:val="CA606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18260B"/>
    <w:multiLevelType w:val="hybridMultilevel"/>
    <w:tmpl w:val="0C662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F65821"/>
    <w:multiLevelType w:val="hybridMultilevel"/>
    <w:tmpl w:val="7DD86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587472"/>
    <w:multiLevelType w:val="hybridMultilevel"/>
    <w:tmpl w:val="EA02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E45BC6"/>
    <w:multiLevelType w:val="hybridMultilevel"/>
    <w:tmpl w:val="0CC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E2DAC"/>
    <w:multiLevelType w:val="hybridMultilevel"/>
    <w:tmpl w:val="B36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5F24F8"/>
    <w:multiLevelType w:val="hybridMultilevel"/>
    <w:tmpl w:val="D11CE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9077D6"/>
    <w:multiLevelType w:val="hybridMultilevel"/>
    <w:tmpl w:val="0206E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C5FF9"/>
    <w:multiLevelType w:val="hybridMultilevel"/>
    <w:tmpl w:val="B684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E226A1"/>
    <w:multiLevelType w:val="hybridMultilevel"/>
    <w:tmpl w:val="AFE69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EB47F0"/>
    <w:multiLevelType w:val="hybridMultilevel"/>
    <w:tmpl w:val="0A501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0832C1"/>
    <w:multiLevelType w:val="hybridMultilevel"/>
    <w:tmpl w:val="BEF69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C839F8"/>
    <w:multiLevelType w:val="hybridMultilevel"/>
    <w:tmpl w:val="2076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942FD5"/>
    <w:multiLevelType w:val="hybridMultilevel"/>
    <w:tmpl w:val="7B0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F12609"/>
    <w:multiLevelType w:val="hybridMultilevel"/>
    <w:tmpl w:val="B18A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C061F"/>
    <w:multiLevelType w:val="hybridMultilevel"/>
    <w:tmpl w:val="E74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A50E1"/>
    <w:multiLevelType w:val="hybridMultilevel"/>
    <w:tmpl w:val="8EFE3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A96C3D"/>
    <w:multiLevelType w:val="hybridMultilevel"/>
    <w:tmpl w:val="4080F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5C2823"/>
    <w:multiLevelType w:val="hybridMultilevel"/>
    <w:tmpl w:val="3372E7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533D9"/>
    <w:multiLevelType w:val="hybridMultilevel"/>
    <w:tmpl w:val="7206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8928E5"/>
    <w:multiLevelType w:val="hybridMultilevel"/>
    <w:tmpl w:val="1CD8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431CCE"/>
    <w:multiLevelType w:val="hybridMultilevel"/>
    <w:tmpl w:val="6248F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B35B28"/>
    <w:multiLevelType w:val="hybridMultilevel"/>
    <w:tmpl w:val="983EF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8CD29F3"/>
    <w:multiLevelType w:val="hybridMultilevel"/>
    <w:tmpl w:val="206A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BB80B00"/>
    <w:multiLevelType w:val="hybridMultilevel"/>
    <w:tmpl w:val="3FAE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1164AB"/>
    <w:multiLevelType w:val="hybridMultilevel"/>
    <w:tmpl w:val="04BCF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2932AA"/>
    <w:multiLevelType w:val="hybridMultilevel"/>
    <w:tmpl w:val="C0AAB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3"/>
  </w:num>
  <w:num w:numId="2">
    <w:abstractNumId w:val="34"/>
  </w:num>
  <w:num w:numId="3">
    <w:abstractNumId w:val="6"/>
  </w:num>
  <w:num w:numId="4">
    <w:abstractNumId w:val="4"/>
  </w:num>
  <w:num w:numId="5">
    <w:abstractNumId w:val="27"/>
  </w:num>
  <w:num w:numId="6">
    <w:abstractNumId w:val="12"/>
  </w:num>
  <w:num w:numId="7">
    <w:abstractNumId w:val="41"/>
  </w:num>
  <w:num w:numId="8">
    <w:abstractNumId w:val="48"/>
  </w:num>
  <w:num w:numId="9">
    <w:abstractNumId w:val="39"/>
  </w:num>
  <w:num w:numId="10">
    <w:abstractNumId w:val="46"/>
  </w:num>
  <w:num w:numId="11">
    <w:abstractNumId w:val="30"/>
  </w:num>
  <w:num w:numId="12">
    <w:abstractNumId w:val="10"/>
  </w:num>
  <w:num w:numId="13">
    <w:abstractNumId w:val="18"/>
  </w:num>
  <w:num w:numId="14">
    <w:abstractNumId w:val="24"/>
  </w:num>
  <w:num w:numId="15">
    <w:abstractNumId w:val="13"/>
  </w:num>
  <w:num w:numId="16">
    <w:abstractNumId w:val="9"/>
  </w:num>
  <w:num w:numId="17">
    <w:abstractNumId w:val="38"/>
  </w:num>
  <w:num w:numId="18">
    <w:abstractNumId w:val="42"/>
  </w:num>
  <w:num w:numId="19">
    <w:abstractNumId w:val="51"/>
  </w:num>
  <w:num w:numId="20">
    <w:abstractNumId w:val="31"/>
  </w:num>
  <w:num w:numId="21">
    <w:abstractNumId w:val="21"/>
  </w:num>
  <w:num w:numId="22">
    <w:abstractNumId w:val="23"/>
  </w:num>
  <w:num w:numId="23">
    <w:abstractNumId w:val="40"/>
  </w:num>
  <w:num w:numId="24">
    <w:abstractNumId w:val="50"/>
  </w:num>
  <w:num w:numId="25">
    <w:abstractNumId w:val="17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6">
    <w:abstractNumId w:val="44"/>
  </w:num>
  <w:num w:numId="27">
    <w:abstractNumId w:val="11"/>
  </w:num>
  <w:num w:numId="28">
    <w:abstractNumId w:val="17"/>
  </w:num>
  <w:num w:numId="29">
    <w:abstractNumId w:val="5"/>
  </w:num>
  <w:num w:numId="30">
    <w:abstractNumId w:val="52"/>
  </w:num>
  <w:num w:numId="31">
    <w:abstractNumId w:val="33"/>
  </w:num>
  <w:num w:numId="32">
    <w:abstractNumId w:val="35"/>
  </w:num>
  <w:num w:numId="33">
    <w:abstractNumId w:val="45"/>
  </w:num>
  <w:num w:numId="34">
    <w:abstractNumId w:val="15"/>
  </w:num>
  <w:num w:numId="35">
    <w:abstractNumId w:val="20"/>
  </w:num>
  <w:num w:numId="36">
    <w:abstractNumId w:val="29"/>
  </w:num>
  <w:num w:numId="37">
    <w:abstractNumId w:val="2"/>
  </w:num>
  <w:num w:numId="38">
    <w:abstractNumId w:val="49"/>
  </w:num>
  <w:num w:numId="39">
    <w:abstractNumId w:val="36"/>
  </w:num>
  <w:num w:numId="40">
    <w:abstractNumId w:val="16"/>
  </w:num>
  <w:num w:numId="41">
    <w:abstractNumId w:val="1"/>
  </w:num>
  <w:num w:numId="42">
    <w:abstractNumId w:val="3"/>
  </w:num>
  <w:num w:numId="43">
    <w:abstractNumId w:val="22"/>
  </w:num>
  <w:num w:numId="44">
    <w:abstractNumId w:val="8"/>
  </w:num>
  <w:num w:numId="45">
    <w:abstractNumId w:val="32"/>
  </w:num>
  <w:num w:numId="46">
    <w:abstractNumId w:val="0"/>
  </w:num>
  <w:num w:numId="47">
    <w:abstractNumId w:val="47"/>
  </w:num>
  <w:num w:numId="48">
    <w:abstractNumId w:val="25"/>
  </w:num>
  <w:num w:numId="49">
    <w:abstractNumId w:val="37"/>
  </w:num>
  <w:num w:numId="50">
    <w:abstractNumId w:val="26"/>
  </w:num>
  <w:num w:numId="51">
    <w:abstractNumId w:val="28"/>
  </w:num>
  <w:num w:numId="52">
    <w:abstractNumId w:val="19"/>
  </w:num>
  <w:num w:numId="53">
    <w:abstractNumId w:val="43"/>
  </w:num>
  <w:num w:numId="54">
    <w:abstractNumId w:val="14"/>
  </w:num>
  <w:num w:numId="55">
    <w:abstractNumId w:val="7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67F"/>
    <w:rsid w:val="000149C3"/>
    <w:rsid w:val="00016EEB"/>
    <w:rsid w:val="00017C44"/>
    <w:rsid w:val="00020CAC"/>
    <w:rsid w:val="000236B5"/>
    <w:rsid w:val="00025085"/>
    <w:rsid w:val="00026D9B"/>
    <w:rsid w:val="00026E8E"/>
    <w:rsid w:val="000276DA"/>
    <w:rsid w:val="0003212C"/>
    <w:rsid w:val="00032C87"/>
    <w:rsid w:val="00033014"/>
    <w:rsid w:val="00034C79"/>
    <w:rsid w:val="00035CE8"/>
    <w:rsid w:val="00035D95"/>
    <w:rsid w:val="00037534"/>
    <w:rsid w:val="0004057F"/>
    <w:rsid w:val="000407F8"/>
    <w:rsid w:val="00040894"/>
    <w:rsid w:val="000412EC"/>
    <w:rsid w:val="0004229E"/>
    <w:rsid w:val="000432B1"/>
    <w:rsid w:val="000434DF"/>
    <w:rsid w:val="00043949"/>
    <w:rsid w:val="000440AA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F07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55BD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8D3"/>
    <w:rsid w:val="000C7C5A"/>
    <w:rsid w:val="000D02F3"/>
    <w:rsid w:val="000D07D6"/>
    <w:rsid w:val="000D0A69"/>
    <w:rsid w:val="000D0F07"/>
    <w:rsid w:val="000D1622"/>
    <w:rsid w:val="000D2127"/>
    <w:rsid w:val="000D282A"/>
    <w:rsid w:val="000D2C19"/>
    <w:rsid w:val="000D2CA4"/>
    <w:rsid w:val="000D4A13"/>
    <w:rsid w:val="000D57A2"/>
    <w:rsid w:val="000D7347"/>
    <w:rsid w:val="000D7998"/>
    <w:rsid w:val="000D7DE3"/>
    <w:rsid w:val="000D7F04"/>
    <w:rsid w:val="000E042D"/>
    <w:rsid w:val="000E1147"/>
    <w:rsid w:val="000E203E"/>
    <w:rsid w:val="000E55B2"/>
    <w:rsid w:val="000E5E0E"/>
    <w:rsid w:val="000F1FDA"/>
    <w:rsid w:val="000F32BB"/>
    <w:rsid w:val="000F32D8"/>
    <w:rsid w:val="000F3DEF"/>
    <w:rsid w:val="000F3E68"/>
    <w:rsid w:val="000F4040"/>
    <w:rsid w:val="000F431B"/>
    <w:rsid w:val="000F4B81"/>
    <w:rsid w:val="000F52F4"/>
    <w:rsid w:val="00101DC6"/>
    <w:rsid w:val="0010205D"/>
    <w:rsid w:val="00104C96"/>
    <w:rsid w:val="00104CF5"/>
    <w:rsid w:val="0010561C"/>
    <w:rsid w:val="001056CB"/>
    <w:rsid w:val="00105E12"/>
    <w:rsid w:val="001066AD"/>
    <w:rsid w:val="001077C6"/>
    <w:rsid w:val="001110D2"/>
    <w:rsid w:val="00111BC2"/>
    <w:rsid w:val="00112A4D"/>
    <w:rsid w:val="001131E0"/>
    <w:rsid w:val="001135BF"/>
    <w:rsid w:val="0011380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F36"/>
    <w:rsid w:val="00126E41"/>
    <w:rsid w:val="00131635"/>
    <w:rsid w:val="00132D00"/>
    <w:rsid w:val="00132FC1"/>
    <w:rsid w:val="00134CC3"/>
    <w:rsid w:val="0013535A"/>
    <w:rsid w:val="00135D22"/>
    <w:rsid w:val="001362E9"/>
    <w:rsid w:val="00136C22"/>
    <w:rsid w:val="00137E2D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817"/>
    <w:rsid w:val="00151B51"/>
    <w:rsid w:val="0015329D"/>
    <w:rsid w:val="00153E51"/>
    <w:rsid w:val="0015569B"/>
    <w:rsid w:val="001600B3"/>
    <w:rsid w:val="00160B29"/>
    <w:rsid w:val="001619E4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8024C"/>
    <w:rsid w:val="001807DA"/>
    <w:rsid w:val="00183046"/>
    <w:rsid w:val="001838ED"/>
    <w:rsid w:val="001869AE"/>
    <w:rsid w:val="00187383"/>
    <w:rsid w:val="0019031B"/>
    <w:rsid w:val="00190B04"/>
    <w:rsid w:val="00190D93"/>
    <w:rsid w:val="001913A3"/>
    <w:rsid w:val="001917D9"/>
    <w:rsid w:val="00193854"/>
    <w:rsid w:val="00195E2B"/>
    <w:rsid w:val="0019630A"/>
    <w:rsid w:val="0019631C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C03B4"/>
    <w:rsid w:val="001C04F4"/>
    <w:rsid w:val="001C0AF6"/>
    <w:rsid w:val="001C0D3C"/>
    <w:rsid w:val="001C0FAF"/>
    <w:rsid w:val="001C30A1"/>
    <w:rsid w:val="001C326A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758"/>
    <w:rsid w:val="001D3FF9"/>
    <w:rsid w:val="001D41D6"/>
    <w:rsid w:val="001D5475"/>
    <w:rsid w:val="001D5B7A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F011B"/>
    <w:rsid w:val="001F0255"/>
    <w:rsid w:val="001F07F6"/>
    <w:rsid w:val="001F0AEE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7241"/>
    <w:rsid w:val="002173D7"/>
    <w:rsid w:val="00217CB2"/>
    <w:rsid w:val="00220DA5"/>
    <w:rsid w:val="002212B6"/>
    <w:rsid w:val="00221CED"/>
    <w:rsid w:val="002224BE"/>
    <w:rsid w:val="00222640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5072B"/>
    <w:rsid w:val="00251618"/>
    <w:rsid w:val="00252800"/>
    <w:rsid w:val="0025430D"/>
    <w:rsid w:val="00255E68"/>
    <w:rsid w:val="00256E86"/>
    <w:rsid w:val="00257CF8"/>
    <w:rsid w:val="002601B5"/>
    <w:rsid w:val="00261363"/>
    <w:rsid w:val="00261C3A"/>
    <w:rsid w:val="00265D26"/>
    <w:rsid w:val="00270553"/>
    <w:rsid w:val="002705A3"/>
    <w:rsid w:val="00270AB5"/>
    <w:rsid w:val="0027147A"/>
    <w:rsid w:val="00271DEF"/>
    <w:rsid w:val="00272714"/>
    <w:rsid w:val="00272876"/>
    <w:rsid w:val="00273114"/>
    <w:rsid w:val="0027620F"/>
    <w:rsid w:val="002763DB"/>
    <w:rsid w:val="00280401"/>
    <w:rsid w:val="00281094"/>
    <w:rsid w:val="002810CB"/>
    <w:rsid w:val="00281194"/>
    <w:rsid w:val="00281643"/>
    <w:rsid w:val="00281A46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7660"/>
    <w:rsid w:val="002A02BB"/>
    <w:rsid w:val="002A2EFB"/>
    <w:rsid w:val="002A3384"/>
    <w:rsid w:val="002A3997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E87"/>
    <w:rsid w:val="002B349B"/>
    <w:rsid w:val="002B3706"/>
    <w:rsid w:val="002B37D2"/>
    <w:rsid w:val="002B7929"/>
    <w:rsid w:val="002C3091"/>
    <w:rsid w:val="002C4196"/>
    <w:rsid w:val="002C55A6"/>
    <w:rsid w:val="002C5B50"/>
    <w:rsid w:val="002C6664"/>
    <w:rsid w:val="002C75B6"/>
    <w:rsid w:val="002C79AC"/>
    <w:rsid w:val="002D220D"/>
    <w:rsid w:val="002D55B1"/>
    <w:rsid w:val="002D6314"/>
    <w:rsid w:val="002D6EC8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13C1"/>
    <w:rsid w:val="0031259F"/>
    <w:rsid w:val="00313E24"/>
    <w:rsid w:val="003154C5"/>
    <w:rsid w:val="00317198"/>
    <w:rsid w:val="00320559"/>
    <w:rsid w:val="00321F49"/>
    <w:rsid w:val="00322481"/>
    <w:rsid w:val="003229DD"/>
    <w:rsid w:val="003234FC"/>
    <w:rsid w:val="003238D5"/>
    <w:rsid w:val="00325DF4"/>
    <w:rsid w:val="0032794B"/>
    <w:rsid w:val="00331243"/>
    <w:rsid w:val="00331C1F"/>
    <w:rsid w:val="0033269A"/>
    <w:rsid w:val="00332A20"/>
    <w:rsid w:val="003332F3"/>
    <w:rsid w:val="0033366A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3869"/>
    <w:rsid w:val="00343CB8"/>
    <w:rsid w:val="00344601"/>
    <w:rsid w:val="00344D04"/>
    <w:rsid w:val="00345481"/>
    <w:rsid w:val="00345859"/>
    <w:rsid w:val="00347BF5"/>
    <w:rsid w:val="00350298"/>
    <w:rsid w:val="003509A2"/>
    <w:rsid w:val="0035235E"/>
    <w:rsid w:val="003523D6"/>
    <w:rsid w:val="0035461D"/>
    <w:rsid w:val="00354C00"/>
    <w:rsid w:val="0035558A"/>
    <w:rsid w:val="00356A05"/>
    <w:rsid w:val="00357305"/>
    <w:rsid w:val="003619B1"/>
    <w:rsid w:val="00362BA7"/>
    <w:rsid w:val="00362F00"/>
    <w:rsid w:val="0036372B"/>
    <w:rsid w:val="00364E77"/>
    <w:rsid w:val="00365437"/>
    <w:rsid w:val="00365F18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816"/>
    <w:rsid w:val="00391DE8"/>
    <w:rsid w:val="00392562"/>
    <w:rsid w:val="003955F4"/>
    <w:rsid w:val="0039574C"/>
    <w:rsid w:val="00397314"/>
    <w:rsid w:val="00397682"/>
    <w:rsid w:val="003978EE"/>
    <w:rsid w:val="003A0025"/>
    <w:rsid w:val="003A29BA"/>
    <w:rsid w:val="003A5211"/>
    <w:rsid w:val="003A52BE"/>
    <w:rsid w:val="003A776D"/>
    <w:rsid w:val="003B0746"/>
    <w:rsid w:val="003B0C8A"/>
    <w:rsid w:val="003B34BE"/>
    <w:rsid w:val="003B3832"/>
    <w:rsid w:val="003B3F39"/>
    <w:rsid w:val="003B5252"/>
    <w:rsid w:val="003B5FD8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D2C"/>
    <w:rsid w:val="003C7928"/>
    <w:rsid w:val="003D2B61"/>
    <w:rsid w:val="003D31FE"/>
    <w:rsid w:val="003D3777"/>
    <w:rsid w:val="003D4B35"/>
    <w:rsid w:val="003D5BA1"/>
    <w:rsid w:val="003D5CF1"/>
    <w:rsid w:val="003D61D6"/>
    <w:rsid w:val="003D7355"/>
    <w:rsid w:val="003E0E59"/>
    <w:rsid w:val="003E1DAD"/>
    <w:rsid w:val="003E37CC"/>
    <w:rsid w:val="003E3DB0"/>
    <w:rsid w:val="003E4FFB"/>
    <w:rsid w:val="003E6416"/>
    <w:rsid w:val="003F12F9"/>
    <w:rsid w:val="003F1C1D"/>
    <w:rsid w:val="003F204C"/>
    <w:rsid w:val="003F426C"/>
    <w:rsid w:val="003F437C"/>
    <w:rsid w:val="004008C7"/>
    <w:rsid w:val="004019A6"/>
    <w:rsid w:val="00401BD0"/>
    <w:rsid w:val="0040210F"/>
    <w:rsid w:val="004029A2"/>
    <w:rsid w:val="004047B9"/>
    <w:rsid w:val="0040525D"/>
    <w:rsid w:val="004052C5"/>
    <w:rsid w:val="00406799"/>
    <w:rsid w:val="0041265F"/>
    <w:rsid w:val="00412B90"/>
    <w:rsid w:val="00415C29"/>
    <w:rsid w:val="004161AC"/>
    <w:rsid w:val="004200D8"/>
    <w:rsid w:val="00421FCB"/>
    <w:rsid w:val="00422D96"/>
    <w:rsid w:val="00422F20"/>
    <w:rsid w:val="004235DD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70848"/>
    <w:rsid w:val="00470A3B"/>
    <w:rsid w:val="0047130E"/>
    <w:rsid w:val="00471D58"/>
    <w:rsid w:val="00471FFB"/>
    <w:rsid w:val="004745BD"/>
    <w:rsid w:val="00474979"/>
    <w:rsid w:val="0047544B"/>
    <w:rsid w:val="00475A42"/>
    <w:rsid w:val="004806A4"/>
    <w:rsid w:val="00482C02"/>
    <w:rsid w:val="00483E32"/>
    <w:rsid w:val="00485751"/>
    <w:rsid w:val="00491343"/>
    <w:rsid w:val="004916DE"/>
    <w:rsid w:val="00491778"/>
    <w:rsid w:val="00491930"/>
    <w:rsid w:val="0049204B"/>
    <w:rsid w:val="004938F4"/>
    <w:rsid w:val="0049397D"/>
    <w:rsid w:val="004944AB"/>
    <w:rsid w:val="00494D54"/>
    <w:rsid w:val="00494FB2"/>
    <w:rsid w:val="00495C4F"/>
    <w:rsid w:val="0049616A"/>
    <w:rsid w:val="0049693A"/>
    <w:rsid w:val="004A225F"/>
    <w:rsid w:val="004A257D"/>
    <w:rsid w:val="004A2627"/>
    <w:rsid w:val="004A3013"/>
    <w:rsid w:val="004A318E"/>
    <w:rsid w:val="004A32EF"/>
    <w:rsid w:val="004A3952"/>
    <w:rsid w:val="004A4E4C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BD8"/>
    <w:rsid w:val="004D53C7"/>
    <w:rsid w:val="004D5A4E"/>
    <w:rsid w:val="004D732F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484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10AA0"/>
    <w:rsid w:val="00511373"/>
    <w:rsid w:val="005117DB"/>
    <w:rsid w:val="005122B6"/>
    <w:rsid w:val="00513BDC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2AA7"/>
    <w:rsid w:val="00535D3D"/>
    <w:rsid w:val="00535D98"/>
    <w:rsid w:val="00542512"/>
    <w:rsid w:val="00542C13"/>
    <w:rsid w:val="005434E9"/>
    <w:rsid w:val="0054416C"/>
    <w:rsid w:val="005451D3"/>
    <w:rsid w:val="00545CF4"/>
    <w:rsid w:val="00546E1F"/>
    <w:rsid w:val="0054733D"/>
    <w:rsid w:val="00550080"/>
    <w:rsid w:val="005512D2"/>
    <w:rsid w:val="00551A2B"/>
    <w:rsid w:val="0055235E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1DD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DCD"/>
    <w:rsid w:val="00581B3D"/>
    <w:rsid w:val="00581E1D"/>
    <w:rsid w:val="00582147"/>
    <w:rsid w:val="00583D3F"/>
    <w:rsid w:val="00584D66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6775"/>
    <w:rsid w:val="00596C0C"/>
    <w:rsid w:val="005A0F26"/>
    <w:rsid w:val="005A1C6F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568E"/>
    <w:rsid w:val="005C593D"/>
    <w:rsid w:val="005D013E"/>
    <w:rsid w:val="005D3860"/>
    <w:rsid w:val="005D4403"/>
    <w:rsid w:val="005D5F72"/>
    <w:rsid w:val="005D788A"/>
    <w:rsid w:val="005E2083"/>
    <w:rsid w:val="005E2A9E"/>
    <w:rsid w:val="005E3984"/>
    <w:rsid w:val="005E4623"/>
    <w:rsid w:val="005E5FEA"/>
    <w:rsid w:val="005E664A"/>
    <w:rsid w:val="005E6862"/>
    <w:rsid w:val="005F08D9"/>
    <w:rsid w:val="005F0D4A"/>
    <w:rsid w:val="005F1711"/>
    <w:rsid w:val="005F1D18"/>
    <w:rsid w:val="005F31BA"/>
    <w:rsid w:val="005F366A"/>
    <w:rsid w:val="005F3A6E"/>
    <w:rsid w:val="005F3E1A"/>
    <w:rsid w:val="005F3FAC"/>
    <w:rsid w:val="005F48EF"/>
    <w:rsid w:val="005F48FC"/>
    <w:rsid w:val="005F5FA0"/>
    <w:rsid w:val="005F6090"/>
    <w:rsid w:val="005F7D66"/>
    <w:rsid w:val="00600010"/>
    <w:rsid w:val="00600914"/>
    <w:rsid w:val="00601E45"/>
    <w:rsid w:val="00602ED0"/>
    <w:rsid w:val="0060351E"/>
    <w:rsid w:val="00603C17"/>
    <w:rsid w:val="0060568C"/>
    <w:rsid w:val="00605F7A"/>
    <w:rsid w:val="00606B84"/>
    <w:rsid w:val="00606D3B"/>
    <w:rsid w:val="00607718"/>
    <w:rsid w:val="006107CF"/>
    <w:rsid w:val="0061146A"/>
    <w:rsid w:val="0061195E"/>
    <w:rsid w:val="00612302"/>
    <w:rsid w:val="0061265D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C11"/>
    <w:rsid w:val="006300E8"/>
    <w:rsid w:val="0063036D"/>
    <w:rsid w:val="00630C9E"/>
    <w:rsid w:val="00630FF1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400F3"/>
    <w:rsid w:val="0064043A"/>
    <w:rsid w:val="00640D52"/>
    <w:rsid w:val="00641269"/>
    <w:rsid w:val="00641C3E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5012"/>
    <w:rsid w:val="006570A7"/>
    <w:rsid w:val="00660C3D"/>
    <w:rsid w:val="00660C93"/>
    <w:rsid w:val="0066341E"/>
    <w:rsid w:val="0066369C"/>
    <w:rsid w:val="00664011"/>
    <w:rsid w:val="00665419"/>
    <w:rsid w:val="00665BED"/>
    <w:rsid w:val="006661D0"/>
    <w:rsid w:val="0066746B"/>
    <w:rsid w:val="006701B3"/>
    <w:rsid w:val="00670F45"/>
    <w:rsid w:val="00672176"/>
    <w:rsid w:val="00674568"/>
    <w:rsid w:val="006752A2"/>
    <w:rsid w:val="00675E81"/>
    <w:rsid w:val="00677907"/>
    <w:rsid w:val="00677D3B"/>
    <w:rsid w:val="00677E67"/>
    <w:rsid w:val="006809F2"/>
    <w:rsid w:val="00680D13"/>
    <w:rsid w:val="00681077"/>
    <w:rsid w:val="00681663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A07ED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F7C"/>
    <w:rsid w:val="006C03D8"/>
    <w:rsid w:val="006C1258"/>
    <w:rsid w:val="006C15C2"/>
    <w:rsid w:val="006C22F3"/>
    <w:rsid w:val="006C2F73"/>
    <w:rsid w:val="006C3210"/>
    <w:rsid w:val="006C43B9"/>
    <w:rsid w:val="006C6077"/>
    <w:rsid w:val="006D0D00"/>
    <w:rsid w:val="006D170C"/>
    <w:rsid w:val="006D3380"/>
    <w:rsid w:val="006D3EA5"/>
    <w:rsid w:val="006D5177"/>
    <w:rsid w:val="006D6D4C"/>
    <w:rsid w:val="006D762F"/>
    <w:rsid w:val="006E06C4"/>
    <w:rsid w:val="006E08C3"/>
    <w:rsid w:val="006E142A"/>
    <w:rsid w:val="006E166D"/>
    <w:rsid w:val="006E1D30"/>
    <w:rsid w:val="006E2818"/>
    <w:rsid w:val="006E2B32"/>
    <w:rsid w:val="006E384A"/>
    <w:rsid w:val="006E413B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B59"/>
    <w:rsid w:val="006F41A6"/>
    <w:rsid w:val="006F4A9D"/>
    <w:rsid w:val="006F4CA4"/>
    <w:rsid w:val="006F586E"/>
    <w:rsid w:val="006F5A74"/>
    <w:rsid w:val="006F5C7F"/>
    <w:rsid w:val="006F6D17"/>
    <w:rsid w:val="006F708E"/>
    <w:rsid w:val="006F785A"/>
    <w:rsid w:val="0070142C"/>
    <w:rsid w:val="00701CBA"/>
    <w:rsid w:val="00701E8F"/>
    <w:rsid w:val="007028D3"/>
    <w:rsid w:val="007031D1"/>
    <w:rsid w:val="00703466"/>
    <w:rsid w:val="00703533"/>
    <w:rsid w:val="00704CE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2980"/>
    <w:rsid w:val="00722AEB"/>
    <w:rsid w:val="00723993"/>
    <w:rsid w:val="007248CE"/>
    <w:rsid w:val="00724D1F"/>
    <w:rsid w:val="007259A9"/>
    <w:rsid w:val="00725E3E"/>
    <w:rsid w:val="007260F5"/>
    <w:rsid w:val="00726490"/>
    <w:rsid w:val="00726AC0"/>
    <w:rsid w:val="0073026C"/>
    <w:rsid w:val="00730340"/>
    <w:rsid w:val="00731825"/>
    <w:rsid w:val="00732042"/>
    <w:rsid w:val="0073227B"/>
    <w:rsid w:val="00732422"/>
    <w:rsid w:val="00732A86"/>
    <w:rsid w:val="00732FC2"/>
    <w:rsid w:val="00733CB0"/>
    <w:rsid w:val="00734014"/>
    <w:rsid w:val="007347A7"/>
    <w:rsid w:val="00734A6D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4412"/>
    <w:rsid w:val="00776E94"/>
    <w:rsid w:val="007778FA"/>
    <w:rsid w:val="00780CCC"/>
    <w:rsid w:val="00780E50"/>
    <w:rsid w:val="00781ED3"/>
    <w:rsid w:val="007826A8"/>
    <w:rsid w:val="00782A10"/>
    <w:rsid w:val="00784132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6656"/>
    <w:rsid w:val="0079705A"/>
    <w:rsid w:val="007973ED"/>
    <w:rsid w:val="007977BD"/>
    <w:rsid w:val="0079791B"/>
    <w:rsid w:val="007A0353"/>
    <w:rsid w:val="007A0397"/>
    <w:rsid w:val="007A05E5"/>
    <w:rsid w:val="007A15B4"/>
    <w:rsid w:val="007A2371"/>
    <w:rsid w:val="007A2DDD"/>
    <w:rsid w:val="007A35E8"/>
    <w:rsid w:val="007A3FE1"/>
    <w:rsid w:val="007A4444"/>
    <w:rsid w:val="007A5C97"/>
    <w:rsid w:val="007A7923"/>
    <w:rsid w:val="007A7BE5"/>
    <w:rsid w:val="007B1389"/>
    <w:rsid w:val="007B258C"/>
    <w:rsid w:val="007B307D"/>
    <w:rsid w:val="007B3150"/>
    <w:rsid w:val="007B4532"/>
    <w:rsid w:val="007B527C"/>
    <w:rsid w:val="007B55E1"/>
    <w:rsid w:val="007B6D36"/>
    <w:rsid w:val="007B7087"/>
    <w:rsid w:val="007C0092"/>
    <w:rsid w:val="007C4EE4"/>
    <w:rsid w:val="007C53A6"/>
    <w:rsid w:val="007D2116"/>
    <w:rsid w:val="007D330C"/>
    <w:rsid w:val="007D3F8F"/>
    <w:rsid w:val="007D4743"/>
    <w:rsid w:val="007D6CCC"/>
    <w:rsid w:val="007D73EB"/>
    <w:rsid w:val="007E02C0"/>
    <w:rsid w:val="007E075D"/>
    <w:rsid w:val="007E1CE7"/>
    <w:rsid w:val="007E1D8D"/>
    <w:rsid w:val="007E2223"/>
    <w:rsid w:val="007E242E"/>
    <w:rsid w:val="007E29CC"/>
    <w:rsid w:val="007E2A65"/>
    <w:rsid w:val="007E39E2"/>
    <w:rsid w:val="007E42B9"/>
    <w:rsid w:val="007E64FB"/>
    <w:rsid w:val="007F0583"/>
    <w:rsid w:val="007F09A3"/>
    <w:rsid w:val="007F1DE7"/>
    <w:rsid w:val="007F238F"/>
    <w:rsid w:val="007F24D8"/>
    <w:rsid w:val="007F2AE3"/>
    <w:rsid w:val="007F3873"/>
    <w:rsid w:val="007F3B2D"/>
    <w:rsid w:val="007F4875"/>
    <w:rsid w:val="007F4CDB"/>
    <w:rsid w:val="007F4CF8"/>
    <w:rsid w:val="007F5F71"/>
    <w:rsid w:val="007F6129"/>
    <w:rsid w:val="007F6B5E"/>
    <w:rsid w:val="00800787"/>
    <w:rsid w:val="008007C3"/>
    <w:rsid w:val="00801124"/>
    <w:rsid w:val="00801D66"/>
    <w:rsid w:val="0080223E"/>
    <w:rsid w:val="008022AF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52B5"/>
    <w:rsid w:val="00815653"/>
    <w:rsid w:val="00815CED"/>
    <w:rsid w:val="008176E0"/>
    <w:rsid w:val="00817C1E"/>
    <w:rsid w:val="008210C2"/>
    <w:rsid w:val="008212FE"/>
    <w:rsid w:val="008213F1"/>
    <w:rsid w:val="0082416D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54D5"/>
    <w:rsid w:val="008357FD"/>
    <w:rsid w:val="00835FBA"/>
    <w:rsid w:val="00836DF0"/>
    <w:rsid w:val="00836E3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48B2"/>
    <w:rsid w:val="0087637B"/>
    <w:rsid w:val="00877A40"/>
    <w:rsid w:val="008806D0"/>
    <w:rsid w:val="00880CC7"/>
    <w:rsid w:val="00881298"/>
    <w:rsid w:val="008813D6"/>
    <w:rsid w:val="00882603"/>
    <w:rsid w:val="0088278B"/>
    <w:rsid w:val="008827EC"/>
    <w:rsid w:val="0088421A"/>
    <w:rsid w:val="00884790"/>
    <w:rsid w:val="0088624E"/>
    <w:rsid w:val="00886974"/>
    <w:rsid w:val="00886CF8"/>
    <w:rsid w:val="008911EA"/>
    <w:rsid w:val="008918D5"/>
    <w:rsid w:val="008921F5"/>
    <w:rsid w:val="00892737"/>
    <w:rsid w:val="00894548"/>
    <w:rsid w:val="00894DD8"/>
    <w:rsid w:val="00895253"/>
    <w:rsid w:val="00895DBE"/>
    <w:rsid w:val="00896644"/>
    <w:rsid w:val="0089670E"/>
    <w:rsid w:val="00897019"/>
    <w:rsid w:val="008A0810"/>
    <w:rsid w:val="008A17E1"/>
    <w:rsid w:val="008A2EEF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66ED"/>
    <w:rsid w:val="008D6BE1"/>
    <w:rsid w:val="008D7672"/>
    <w:rsid w:val="008D7CBA"/>
    <w:rsid w:val="008E1A96"/>
    <w:rsid w:val="008E2429"/>
    <w:rsid w:val="008E5CF3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7B6F"/>
    <w:rsid w:val="00970061"/>
    <w:rsid w:val="00970AB5"/>
    <w:rsid w:val="0097127B"/>
    <w:rsid w:val="00971900"/>
    <w:rsid w:val="00974BE4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A051F"/>
    <w:rsid w:val="009A08D3"/>
    <w:rsid w:val="009A1A86"/>
    <w:rsid w:val="009A1E24"/>
    <w:rsid w:val="009A416E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711"/>
    <w:rsid w:val="009B6EB2"/>
    <w:rsid w:val="009B7026"/>
    <w:rsid w:val="009B72B9"/>
    <w:rsid w:val="009B77C2"/>
    <w:rsid w:val="009C04B1"/>
    <w:rsid w:val="009C1173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6D91"/>
    <w:rsid w:val="009F0214"/>
    <w:rsid w:val="009F0728"/>
    <w:rsid w:val="009F08A4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23AE"/>
    <w:rsid w:val="00A12731"/>
    <w:rsid w:val="00A13482"/>
    <w:rsid w:val="00A1457C"/>
    <w:rsid w:val="00A145F2"/>
    <w:rsid w:val="00A1485A"/>
    <w:rsid w:val="00A2374A"/>
    <w:rsid w:val="00A23C2C"/>
    <w:rsid w:val="00A2403B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C2C"/>
    <w:rsid w:val="00A45A07"/>
    <w:rsid w:val="00A47539"/>
    <w:rsid w:val="00A478ED"/>
    <w:rsid w:val="00A47E20"/>
    <w:rsid w:val="00A512EF"/>
    <w:rsid w:val="00A51911"/>
    <w:rsid w:val="00A51B4F"/>
    <w:rsid w:val="00A52EF9"/>
    <w:rsid w:val="00A53082"/>
    <w:rsid w:val="00A53CF7"/>
    <w:rsid w:val="00A53F17"/>
    <w:rsid w:val="00A54FEA"/>
    <w:rsid w:val="00A575D6"/>
    <w:rsid w:val="00A612A7"/>
    <w:rsid w:val="00A61730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3CED"/>
    <w:rsid w:val="00A74A74"/>
    <w:rsid w:val="00A75C7F"/>
    <w:rsid w:val="00A76C90"/>
    <w:rsid w:val="00A772DA"/>
    <w:rsid w:val="00A807D8"/>
    <w:rsid w:val="00A81087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B9B"/>
    <w:rsid w:val="00AA046E"/>
    <w:rsid w:val="00AA09F2"/>
    <w:rsid w:val="00AA0A0E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E57"/>
    <w:rsid w:val="00AB522D"/>
    <w:rsid w:val="00AB7182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D027F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1A39"/>
    <w:rsid w:val="00AE2FF6"/>
    <w:rsid w:val="00AE4031"/>
    <w:rsid w:val="00AE6421"/>
    <w:rsid w:val="00AE6C21"/>
    <w:rsid w:val="00AE71A7"/>
    <w:rsid w:val="00AE737C"/>
    <w:rsid w:val="00AE7D44"/>
    <w:rsid w:val="00AF236B"/>
    <w:rsid w:val="00AF298F"/>
    <w:rsid w:val="00AF4CF0"/>
    <w:rsid w:val="00AF6844"/>
    <w:rsid w:val="00AF70DE"/>
    <w:rsid w:val="00AF7FE2"/>
    <w:rsid w:val="00B0006E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B9D"/>
    <w:rsid w:val="00B25FC5"/>
    <w:rsid w:val="00B26876"/>
    <w:rsid w:val="00B271F2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2120"/>
    <w:rsid w:val="00B528D0"/>
    <w:rsid w:val="00B52C0C"/>
    <w:rsid w:val="00B52C57"/>
    <w:rsid w:val="00B531EA"/>
    <w:rsid w:val="00B549FC"/>
    <w:rsid w:val="00B56CA9"/>
    <w:rsid w:val="00B609E5"/>
    <w:rsid w:val="00B60B81"/>
    <w:rsid w:val="00B6107C"/>
    <w:rsid w:val="00B61F0D"/>
    <w:rsid w:val="00B63AAD"/>
    <w:rsid w:val="00B64927"/>
    <w:rsid w:val="00B67CBD"/>
    <w:rsid w:val="00B67E4E"/>
    <w:rsid w:val="00B71692"/>
    <w:rsid w:val="00B71791"/>
    <w:rsid w:val="00B71B6A"/>
    <w:rsid w:val="00B723E2"/>
    <w:rsid w:val="00B72AE0"/>
    <w:rsid w:val="00B738C5"/>
    <w:rsid w:val="00B7390A"/>
    <w:rsid w:val="00B73A87"/>
    <w:rsid w:val="00B74192"/>
    <w:rsid w:val="00B76040"/>
    <w:rsid w:val="00B76B44"/>
    <w:rsid w:val="00B808DD"/>
    <w:rsid w:val="00B80CA6"/>
    <w:rsid w:val="00B82062"/>
    <w:rsid w:val="00B8325E"/>
    <w:rsid w:val="00B839DD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6CA1"/>
    <w:rsid w:val="00BA765E"/>
    <w:rsid w:val="00BB025D"/>
    <w:rsid w:val="00BB0C0B"/>
    <w:rsid w:val="00BB115F"/>
    <w:rsid w:val="00BB1FDE"/>
    <w:rsid w:val="00BB2CBA"/>
    <w:rsid w:val="00BB5B75"/>
    <w:rsid w:val="00BB6196"/>
    <w:rsid w:val="00BB698C"/>
    <w:rsid w:val="00BB6BAD"/>
    <w:rsid w:val="00BB77F6"/>
    <w:rsid w:val="00BC0C36"/>
    <w:rsid w:val="00BC3880"/>
    <w:rsid w:val="00BC3982"/>
    <w:rsid w:val="00BC51E1"/>
    <w:rsid w:val="00BC52C2"/>
    <w:rsid w:val="00BC52FB"/>
    <w:rsid w:val="00BC59A1"/>
    <w:rsid w:val="00BC6D2A"/>
    <w:rsid w:val="00BC78C0"/>
    <w:rsid w:val="00BC7FEF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4C01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762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57B9"/>
    <w:rsid w:val="00C20DFF"/>
    <w:rsid w:val="00C21068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18DA"/>
    <w:rsid w:val="00C330B4"/>
    <w:rsid w:val="00C3378E"/>
    <w:rsid w:val="00C33BA6"/>
    <w:rsid w:val="00C33D1F"/>
    <w:rsid w:val="00C3461E"/>
    <w:rsid w:val="00C35AA3"/>
    <w:rsid w:val="00C3696A"/>
    <w:rsid w:val="00C36A93"/>
    <w:rsid w:val="00C36F59"/>
    <w:rsid w:val="00C40F90"/>
    <w:rsid w:val="00C411E4"/>
    <w:rsid w:val="00C425B6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49B7"/>
    <w:rsid w:val="00C5563A"/>
    <w:rsid w:val="00C55894"/>
    <w:rsid w:val="00C567AC"/>
    <w:rsid w:val="00C57D1B"/>
    <w:rsid w:val="00C61160"/>
    <w:rsid w:val="00C61BE3"/>
    <w:rsid w:val="00C62FD1"/>
    <w:rsid w:val="00C64F8F"/>
    <w:rsid w:val="00C65AF5"/>
    <w:rsid w:val="00C65B7F"/>
    <w:rsid w:val="00C66695"/>
    <w:rsid w:val="00C70934"/>
    <w:rsid w:val="00C70B18"/>
    <w:rsid w:val="00C71FD0"/>
    <w:rsid w:val="00C726DE"/>
    <w:rsid w:val="00C72E3A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33C2"/>
    <w:rsid w:val="00CA4248"/>
    <w:rsid w:val="00CA4E5A"/>
    <w:rsid w:val="00CA6848"/>
    <w:rsid w:val="00CA6D20"/>
    <w:rsid w:val="00CA7450"/>
    <w:rsid w:val="00CB125E"/>
    <w:rsid w:val="00CB2532"/>
    <w:rsid w:val="00CB39FD"/>
    <w:rsid w:val="00CB4476"/>
    <w:rsid w:val="00CB47C9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4E8B"/>
    <w:rsid w:val="00CF54B4"/>
    <w:rsid w:val="00CF6BDA"/>
    <w:rsid w:val="00CF7BBA"/>
    <w:rsid w:val="00CF7E0E"/>
    <w:rsid w:val="00D00823"/>
    <w:rsid w:val="00D0092D"/>
    <w:rsid w:val="00D02288"/>
    <w:rsid w:val="00D02881"/>
    <w:rsid w:val="00D02D35"/>
    <w:rsid w:val="00D05715"/>
    <w:rsid w:val="00D05BF8"/>
    <w:rsid w:val="00D0605A"/>
    <w:rsid w:val="00D06111"/>
    <w:rsid w:val="00D0708F"/>
    <w:rsid w:val="00D07180"/>
    <w:rsid w:val="00D10A12"/>
    <w:rsid w:val="00D11D5E"/>
    <w:rsid w:val="00D136C9"/>
    <w:rsid w:val="00D1509F"/>
    <w:rsid w:val="00D1670F"/>
    <w:rsid w:val="00D179E8"/>
    <w:rsid w:val="00D20FB6"/>
    <w:rsid w:val="00D221E1"/>
    <w:rsid w:val="00D233BC"/>
    <w:rsid w:val="00D2465C"/>
    <w:rsid w:val="00D25A24"/>
    <w:rsid w:val="00D25E9E"/>
    <w:rsid w:val="00D26167"/>
    <w:rsid w:val="00D26653"/>
    <w:rsid w:val="00D2757D"/>
    <w:rsid w:val="00D3321D"/>
    <w:rsid w:val="00D34A2A"/>
    <w:rsid w:val="00D34DED"/>
    <w:rsid w:val="00D35314"/>
    <w:rsid w:val="00D35CE1"/>
    <w:rsid w:val="00D375A6"/>
    <w:rsid w:val="00D377D8"/>
    <w:rsid w:val="00D4100D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827"/>
    <w:rsid w:val="00D615C4"/>
    <w:rsid w:val="00D62706"/>
    <w:rsid w:val="00D627CE"/>
    <w:rsid w:val="00D630EC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3856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61A2"/>
    <w:rsid w:val="00DA6504"/>
    <w:rsid w:val="00DA7FC1"/>
    <w:rsid w:val="00DB0295"/>
    <w:rsid w:val="00DB12BD"/>
    <w:rsid w:val="00DB35E1"/>
    <w:rsid w:val="00DB3C1C"/>
    <w:rsid w:val="00DB3CAF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55"/>
    <w:rsid w:val="00E12E82"/>
    <w:rsid w:val="00E13E1D"/>
    <w:rsid w:val="00E13F9C"/>
    <w:rsid w:val="00E13F9E"/>
    <w:rsid w:val="00E160F8"/>
    <w:rsid w:val="00E161AD"/>
    <w:rsid w:val="00E175FF"/>
    <w:rsid w:val="00E206ED"/>
    <w:rsid w:val="00E212B6"/>
    <w:rsid w:val="00E21AB9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4AD0"/>
    <w:rsid w:val="00E36A9D"/>
    <w:rsid w:val="00E37099"/>
    <w:rsid w:val="00E377C5"/>
    <w:rsid w:val="00E406E3"/>
    <w:rsid w:val="00E42890"/>
    <w:rsid w:val="00E43A0B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D7B"/>
    <w:rsid w:val="00E556E5"/>
    <w:rsid w:val="00E56780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F2B"/>
    <w:rsid w:val="00E751E6"/>
    <w:rsid w:val="00E75C77"/>
    <w:rsid w:val="00E75F77"/>
    <w:rsid w:val="00E77353"/>
    <w:rsid w:val="00E7751F"/>
    <w:rsid w:val="00E7773E"/>
    <w:rsid w:val="00E809DC"/>
    <w:rsid w:val="00E80ADD"/>
    <w:rsid w:val="00E80E40"/>
    <w:rsid w:val="00E81522"/>
    <w:rsid w:val="00E81988"/>
    <w:rsid w:val="00E8211E"/>
    <w:rsid w:val="00E828DD"/>
    <w:rsid w:val="00E8446E"/>
    <w:rsid w:val="00E85081"/>
    <w:rsid w:val="00E86888"/>
    <w:rsid w:val="00E86EB9"/>
    <w:rsid w:val="00E87783"/>
    <w:rsid w:val="00E907A7"/>
    <w:rsid w:val="00E90D1E"/>
    <w:rsid w:val="00E90F97"/>
    <w:rsid w:val="00E93D9D"/>
    <w:rsid w:val="00E93E47"/>
    <w:rsid w:val="00E94BB8"/>
    <w:rsid w:val="00E95911"/>
    <w:rsid w:val="00E95C9F"/>
    <w:rsid w:val="00E976B1"/>
    <w:rsid w:val="00E97A84"/>
    <w:rsid w:val="00EA198D"/>
    <w:rsid w:val="00EA231C"/>
    <w:rsid w:val="00EA2CAD"/>
    <w:rsid w:val="00EA4C99"/>
    <w:rsid w:val="00EA5522"/>
    <w:rsid w:val="00EA652B"/>
    <w:rsid w:val="00EA6D70"/>
    <w:rsid w:val="00EA6E2A"/>
    <w:rsid w:val="00EA781B"/>
    <w:rsid w:val="00EB0784"/>
    <w:rsid w:val="00EB0832"/>
    <w:rsid w:val="00EB0EBF"/>
    <w:rsid w:val="00EB2AF1"/>
    <w:rsid w:val="00EB2BAB"/>
    <w:rsid w:val="00EB3545"/>
    <w:rsid w:val="00EB44FB"/>
    <w:rsid w:val="00EB4883"/>
    <w:rsid w:val="00EB54B7"/>
    <w:rsid w:val="00EB5A2E"/>
    <w:rsid w:val="00EB78A0"/>
    <w:rsid w:val="00EC1011"/>
    <w:rsid w:val="00EC2642"/>
    <w:rsid w:val="00EC2E8A"/>
    <w:rsid w:val="00EC3D63"/>
    <w:rsid w:val="00EC4061"/>
    <w:rsid w:val="00EC486D"/>
    <w:rsid w:val="00EC4D2E"/>
    <w:rsid w:val="00EC609A"/>
    <w:rsid w:val="00EC7244"/>
    <w:rsid w:val="00ED0302"/>
    <w:rsid w:val="00ED0C9A"/>
    <w:rsid w:val="00ED1A38"/>
    <w:rsid w:val="00ED1B48"/>
    <w:rsid w:val="00ED1E52"/>
    <w:rsid w:val="00ED33EA"/>
    <w:rsid w:val="00EE263C"/>
    <w:rsid w:val="00EE3B6B"/>
    <w:rsid w:val="00EE5670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DC1"/>
    <w:rsid w:val="00F030EA"/>
    <w:rsid w:val="00F03488"/>
    <w:rsid w:val="00F042AE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C4"/>
    <w:rsid w:val="00F21F07"/>
    <w:rsid w:val="00F23897"/>
    <w:rsid w:val="00F23C02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33C3"/>
    <w:rsid w:val="00F5657D"/>
    <w:rsid w:val="00F608D7"/>
    <w:rsid w:val="00F619ED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2B08"/>
    <w:rsid w:val="00F73058"/>
    <w:rsid w:val="00F730C0"/>
    <w:rsid w:val="00F7566F"/>
    <w:rsid w:val="00F76C6A"/>
    <w:rsid w:val="00F80132"/>
    <w:rsid w:val="00F81713"/>
    <w:rsid w:val="00F8184A"/>
    <w:rsid w:val="00F81F27"/>
    <w:rsid w:val="00F839CC"/>
    <w:rsid w:val="00F84588"/>
    <w:rsid w:val="00F84877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1298"/>
    <w:rsid w:val="00FB27CE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F95"/>
    <w:rsid w:val="00FC2079"/>
    <w:rsid w:val="00FC5016"/>
    <w:rsid w:val="00FC5717"/>
    <w:rsid w:val="00FC6C4E"/>
    <w:rsid w:val="00FC74B2"/>
    <w:rsid w:val="00FD0FC9"/>
    <w:rsid w:val="00FD30CA"/>
    <w:rsid w:val="00FD4046"/>
    <w:rsid w:val="00FD6321"/>
    <w:rsid w:val="00FD6E11"/>
    <w:rsid w:val="00FD721F"/>
    <w:rsid w:val="00FD771E"/>
    <w:rsid w:val="00FE1B72"/>
    <w:rsid w:val="00FE2DA5"/>
    <w:rsid w:val="00FE3077"/>
    <w:rsid w:val="00FE7AB4"/>
    <w:rsid w:val="00FF1088"/>
    <w:rsid w:val="00FF16DD"/>
    <w:rsid w:val="00FF274C"/>
    <w:rsid w:val="00FF388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0315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02C0"/>
    <w:pPr>
      <w:keepNext/>
      <w:keepLines/>
      <w:spacing w:before="40" w:after="0"/>
      <w:outlineLvl w:val="3"/>
    </w:pPr>
    <w:rPr>
      <w:rFonts w:eastAsiaTheme="majorEastAsia" w:cstheme="majorBidi"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C0315"/>
    <w:rPr>
      <w:rFonts w:ascii="FS Me" w:hAnsi="FS Me"/>
      <w:b/>
      <w:bCs/>
      <w:color w:val="6B2976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7D44"/>
    <w:pPr>
      <w:tabs>
        <w:tab w:val="right" w:pos="9072"/>
      </w:tabs>
      <w:spacing w:after="100" w:line="312" w:lineRule="auto"/>
      <w:ind w:left="274" w:right="115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E02C0"/>
    <w:rPr>
      <w:rFonts w:ascii="FS Me" w:eastAsiaTheme="majorEastAsia" w:hAnsi="FS Me" w:cstheme="majorBidi"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25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25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25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8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unitygrants.gov.au/" TargetMode="External"/><Relationship Id="rId13" Type="http://schemas.openxmlformats.org/officeDocument/2006/relationships/hyperlink" Target="https://www.communitygrants.gov.au/%20" TargetMode="External"/><Relationship Id="rId18" Type="http://schemas.openxmlformats.org/officeDocument/2006/relationships/hyperlink" Target="https://www.communitygrants.gov.au/%20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support@communitygrants.gov.au" TargetMode="External"/><Relationship Id="rId17" Type="http://schemas.openxmlformats.org/officeDocument/2006/relationships/hyperlink" Target="https://www.grants.gov.au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support@communitygrants.gov.a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mmunitygrants.gov.au/%20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foi@ndis.gov.au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grants.gov.au/" TargetMode="External"/><Relationship Id="rId19" Type="http://schemas.openxmlformats.org/officeDocument/2006/relationships/hyperlink" Target="http://www.informationaccessgroup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communitygrants.gov.au" TargetMode="External"/><Relationship Id="rId14" Type="http://schemas.openxmlformats.org/officeDocument/2006/relationships/hyperlink" Target="file:///C:\Users\Ruztech\AppData\Roaming\Microsoft\Word\www.ndis.gov.au\privacy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8AAFBD-CA15-49C2-81C5-180398E9E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1</Pages>
  <Words>3579</Words>
  <Characters>20402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93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MWANGI, Mathenge</cp:lastModifiedBy>
  <cp:revision>3</cp:revision>
  <cp:lastPrinted>2017-11-01T01:20:00Z</cp:lastPrinted>
  <dcterms:created xsi:type="dcterms:W3CDTF">2018-11-23T03:44:00Z</dcterms:created>
  <dcterms:modified xsi:type="dcterms:W3CDTF">2018-11-26T03:05:00Z</dcterms:modified>
</cp:coreProperties>
</file>